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895" w:type="dxa"/>
        <w:tblInd w:w="-815" w:type="dxa"/>
        <w:tblLook w:val="04A0" w:firstRow="1" w:lastRow="0" w:firstColumn="1" w:lastColumn="0" w:noHBand="0" w:noVBand="1"/>
      </w:tblPr>
      <w:tblGrid>
        <w:gridCol w:w="715"/>
        <w:gridCol w:w="725"/>
        <w:gridCol w:w="8645"/>
        <w:gridCol w:w="810"/>
      </w:tblGrid>
      <w:tr w:rsidR="00245B0C" w:rsidTr="1A57E3EC" w14:paraId="3D789023" w14:textId="77777777">
        <w:trPr>
          <w:trHeight w:val="440"/>
        </w:trPr>
        <w:tc>
          <w:tcPr>
            <w:tcW w:w="715" w:type="dxa"/>
            <w:tcMar/>
          </w:tcPr>
          <w:p w:rsidR="00245B0C" w:rsidRDefault="00245B0C" w14:paraId="173B2574" w14:textId="0EE13D7B">
            <w:r>
              <w:t>Q No</w:t>
            </w:r>
          </w:p>
        </w:tc>
        <w:tc>
          <w:tcPr>
            <w:tcW w:w="725" w:type="dxa"/>
            <w:tcMar/>
          </w:tcPr>
          <w:p w:rsidR="00245B0C" w:rsidRDefault="00245B0C" w14:paraId="53189993" w14:textId="0ED52692">
            <w:r>
              <w:t>Set by</w:t>
            </w:r>
          </w:p>
        </w:tc>
        <w:tc>
          <w:tcPr>
            <w:tcW w:w="8645" w:type="dxa"/>
            <w:tcMar/>
          </w:tcPr>
          <w:p w:rsidR="00245B0C" w:rsidRDefault="00245B0C" w14:paraId="71C86C59" w14:textId="74D41A07">
            <w:r>
              <w:t>Question</w:t>
            </w:r>
          </w:p>
        </w:tc>
        <w:tc>
          <w:tcPr>
            <w:tcW w:w="810" w:type="dxa"/>
            <w:tcMar/>
          </w:tcPr>
          <w:p w:rsidR="00245B0C" w:rsidRDefault="00245B0C" w14:paraId="30F18B44" w14:textId="20944686">
            <w:r>
              <w:t>marks</w:t>
            </w:r>
          </w:p>
        </w:tc>
      </w:tr>
      <w:tr w:rsidR="00245B0C" w:rsidTr="1A57E3EC" w14:paraId="75965E74" w14:textId="77777777">
        <w:trPr>
          <w:trHeight w:val="1781"/>
        </w:trPr>
        <w:tc>
          <w:tcPr>
            <w:tcW w:w="715" w:type="dxa"/>
            <w:tcMar/>
          </w:tcPr>
          <w:p w:rsidR="00245B0C" w:rsidRDefault="00245B0C" w14:paraId="553E5FC9" w14:textId="6E6D8780">
            <w:r>
              <w:t>1</w:t>
            </w:r>
          </w:p>
        </w:tc>
        <w:tc>
          <w:tcPr>
            <w:tcW w:w="725" w:type="dxa"/>
            <w:tcMar/>
          </w:tcPr>
          <w:p w:rsidR="00245B0C" w:rsidRDefault="00245B0C" w14:paraId="54ED9063" w14:textId="7AE37651">
            <w:r>
              <w:t>HSV</w:t>
            </w:r>
          </w:p>
        </w:tc>
        <w:tc>
          <w:tcPr>
            <w:tcW w:w="8645" w:type="dxa"/>
            <w:tcMar/>
          </w:tcPr>
          <w:p w:rsidR="00245B0C" w:rsidP="648A15C3" w:rsidRDefault="7C9D876D" w14:paraId="539CCB98" w14:textId="2BC46432">
            <w:pPr>
              <w:spacing w:line="257" w:lineRule="auto"/>
            </w:pPr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Given the following declarations:</w:t>
            </w:r>
          </w:p>
          <w:p w:rsidR="00245B0C" w:rsidP="648A15C3" w:rsidRDefault="7C9D876D" w14:paraId="639EE939" w14:textId="1A97EB3D">
            <w:pPr>
              <w:spacing w:line="257" w:lineRule="auto"/>
            </w:pPr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int</w:t>
            </w:r>
            <w:proofErr w:type="spellEnd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num</w:t>
            </w:r>
            <w:proofErr w:type="spellEnd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[10] = {23, 3, 5, 7, 4, -1, 6, 12, 10, -23};</w:t>
            </w:r>
          </w:p>
          <w:p w:rsidR="00245B0C" w:rsidP="648A15C3" w:rsidRDefault="7C9D876D" w14:paraId="045955BA" w14:textId="3B98A3EB">
            <w:pPr>
              <w:spacing w:line="257" w:lineRule="auto"/>
            </w:pPr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int</w:t>
            </w:r>
            <w:proofErr w:type="spellEnd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i</w:t>
            </w:r>
            <w:proofErr w:type="spellEnd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= 2;</w:t>
            </w:r>
          </w:p>
          <w:p w:rsidR="00245B0C" w:rsidP="648A15C3" w:rsidRDefault="7C9D876D" w14:paraId="331BDD77" w14:textId="1B166B9C">
            <w:pPr>
              <w:spacing w:line="257" w:lineRule="auto"/>
            </w:pPr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int</w:t>
            </w:r>
            <w:proofErr w:type="spellEnd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j = 4;</w:t>
            </w:r>
          </w:p>
          <w:p w:rsidR="00245B0C" w:rsidP="648A15C3" w:rsidRDefault="7C9D876D" w14:paraId="60EFC9A2" w14:textId="30F2EAD8">
            <w:pPr>
              <w:spacing w:line="257" w:lineRule="auto"/>
            </w:pPr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Write the values of the following expressions.</w:t>
            </w:r>
          </w:p>
          <w:p w:rsidR="00245B0C" w:rsidP="648A15C3" w:rsidRDefault="7C9D876D" w14:paraId="200E9AC6" w14:textId="6E048FEA">
            <w:pPr>
              <w:spacing w:line="257" w:lineRule="auto"/>
            </w:pPr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a) *(</w:t>
            </w:r>
            <w:proofErr w:type="spellStart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num</w:t>
            </w:r>
            <w:proofErr w:type="spellEnd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+ 2)</w:t>
            </w:r>
          </w:p>
          <w:p w:rsidR="00245B0C" w:rsidP="648A15C3" w:rsidRDefault="7C9D876D" w14:paraId="743C4A9D" w14:textId="43F53F6D">
            <w:pPr>
              <w:spacing w:line="257" w:lineRule="auto"/>
            </w:pPr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b) *(</w:t>
            </w:r>
            <w:proofErr w:type="spellStart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num</w:t>
            </w:r>
            <w:proofErr w:type="spellEnd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+ </w:t>
            </w:r>
            <w:proofErr w:type="spellStart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i</w:t>
            </w:r>
            <w:proofErr w:type="spellEnd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+ j)</w:t>
            </w:r>
          </w:p>
          <w:p w:rsidR="00245B0C" w:rsidP="648A15C3" w:rsidRDefault="7C9D876D" w14:paraId="36871A7B" w14:textId="69F38802">
            <w:pPr>
              <w:spacing w:line="257" w:lineRule="auto"/>
            </w:pPr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c) *(</w:t>
            </w:r>
            <w:proofErr w:type="spellStart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num</w:t>
            </w:r>
            <w:proofErr w:type="spellEnd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+ *(</w:t>
            </w:r>
            <w:proofErr w:type="spellStart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num</w:t>
            </w:r>
            <w:proofErr w:type="spellEnd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+ 1))</w:t>
            </w:r>
          </w:p>
          <w:p w:rsidR="00245B0C" w:rsidP="648A15C3" w:rsidRDefault="7C9D876D" w14:paraId="53865213" w14:textId="108BD90D">
            <w:pPr>
              <w:spacing w:line="257" w:lineRule="auto"/>
            </w:pPr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d) *(</w:t>
            </w:r>
            <w:proofErr w:type="spellStart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num</w:t>
            </w:r>
            <w:proofErr w:type="spellEnd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+ j)</w:t>
            </w:r>
          </w:p>
          <w:p w:rsidR="00245B0C" w:rsidP="648A15C3" w:rsidRDefault="7C9D876D" w14:paraId="0DC6D913" w14:textId="33BD900D">
            <w:pPr>
              <w:spacing w:line="257" w:lineRule="auto"/>
            </w:pPr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e) *(</w:t>
            </w:r>
            <w:proofErr w:type="spellStart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num</w:t>
            </w:r>
            <w:proofErr w:type="spellEnd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+ </w:t>
            </w:r>
            <w:proofErr w:type="spellStart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i</w:t>
            </w:r>
            <w:proofErr w:type="spellEnd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) + *(</w:t>
            </w:r>
            <w:proofErr w:type="spellStart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num</w:t>
            </w:r>
            <w:proofErr w:type="spellEnd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+ j)</w:t>
            </w:r>
          </w:p>
          <w:p w:rsidR="00245B0C" w:rsidP="648A15C3" w:rsidRDefault="7C9D876D" w14:paraId="681A4BC7" w14:textId="3640B798">
            <w:pPr>
              <w:spacing w:line="257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f) *(</w:t>
            </w:r>
            <w:proofErr w:type="spellStart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num</w:t>
            </w:r>
            <w:proofErr w:type="spellEnd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+ </w:t>
            </w:r>
            <w:proofErr w:type="spellStart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i</w:t>
            </w:r>
            <w:proofErr w:type="spellEnd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) * *(</w:t>
            </w:r>
            <w:proofErr w:type="spellStart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num</w:t>
            </w:r>
            <w:proofErr w:type="spellEnd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+ j)</w:t>
            </w:r>
          </w:p>
          <w:p w:rsidR="00245B0C" w:rsidP="648A15C3" w:rsidRDefault="7C9D876D" w14:paraId="64495E3E" w14:textId="3802B07F">
            <w:pPr>
              <w:spacing w:line="257" w:lineRule="auto"/>
            </w:pPr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----------------</w:t>
            </w:r>
          </w:p>
          <w:p w:rsidR="00245B0C" w:rsidP="648A15C3" w:rsidRDefault="7C9D876D" w14:paraId="1298F383" w14:textId="1B3F3A3E">
            <w:pPr>
              <w:spacing w:line="257" w:lineRule="auto"/>
            </w:pPr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Scheme:</w:t>
            </w:r>
          </w:p>
          <w:p w:rsidR="00245B0C" w:rsidP="648A15C3" w:rsidRDefault="7C9D876D" w14:paraId="79568556" w14:textId="23689A9D">
            <w:pPr>
              <w:spacing w:line="257" w:lineRule="auto"/>
            </w:pPr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5</w:t>
            </w:r>
          </w:p>
          <w:p w:rsidR="00245B0C" w:rsidP="648A15C3" w:rsidRDefault="7C9D876D" w14:paraId="6CD3248C" w14:textId="0C88CD05">
            <w:pPr>
              <w:spacing w:line="257" w:lineRule="auto"/>
            </w:pPr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6</w:t>
            </w:r>
          </w:p>
          <w:p w:rsidR="00245B0C" w:rsidP="648A15C3" w:rsidRDefault="7C9D876D" w14:paraId="7A78CC88" w14:textId="4FB50937">
            <w:pPr>
              <w:spacing w:line="257" w:lineRule="auto"/>
            </w:pPr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7</w:t>
            </w:r>
          </w:p>
          <w:p w:rsidR="00245B0C" w:rsidP="648A15C3" w:rsidRDefault="7C9D876D" w14:paraId="35401A73" w14:textId="32697A6B">
            <w:pPr>
              <w:spacing w:line="257" w:lineRule="auto"/>
            </w:pPr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4</w:t>
            </w:r>
          </w:p>
          <w:p w:rsidR="00245B0C" w:rsidP="648A15C3" w:rsidRDefault="7C9D876D" w14:paraId="445A7053" w14:textId="391DEBE6">
            <w:pPr>
              <w:spacing w:line="257" w:lineRule="auto"/>
            </w:pPr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9</w:t>
            </w:r>
          </w:p>
          <w:p w:rsidR="00245B0C" w:rsidP="70A8CE8D" w:rsidRDefault="6744D325" w14:paraId="38C91529" w14:textId="7875E1DD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70A8CE8D">
              <w:rPr>
                <w:rFonts w:ascii="Times New Roman" w:hAnsi="Times New Roman" w:eastAsia="Times New Roman" w:cs="Times New Roman"/>
                <w:sz w:val="24"/>
                <w:szCs w:val="24"/>
              </w:rPr>
              <w:t>20</w:t>
            </w:r>
            <w:r w:rsidRPr="70A8CE8D" w:rsidR="6610DE36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                        6*0.5M=3M</w:t>
            </w:r>
          </w:p>
        </w:tc>
        <w:tc>
          <w:tcPr>
            <w:tcW w:w="810" w:type="dxa"/>
            <w:tcMar/>
          </w:tcPr>
          <w:p w:rsidR="00245B0C" w:rsidRDefault="00245B0C" w14:paraId="153D8EA7" w14:textId="1E684700">
            <w:r>
              <w:t>3</w:t>
            </w:r>
          </w:p>
        </w:tc>
      </w:tr>
      <w:tr w:rsidR="00245B0C" w:rsidTr="1A57E3EC" w14:paraId="021D8E98" w14:textId="77777777">
        <w:trPr>
          <w:trHeight w:val="1886"/>
        </w:trPr>
        <w:tc>
          <w:tcPr>
            <w:tcW w:w="715" w:type="dxa"/>
            <w:tcMar/>
          </w:tcPr>
          <w:p w:rsidR="00245B0C" w:rsidRDefault="00245B0C" w14:paraId="24B2746A" w14:textId="7AF42252">
            <w:r>
              <w:t>2</w:t>
            </w:r>
          </w:p>
        </w:tc>
        <w:tc>
          <w:tcPr>
            <w:tcW w:w="725" w:type="dxa"/>
            <w:tcMar/>
          </w:tcPr>
          <w:p w:rsidR="00245B0C" w:rsidRDefault="00245B0C" w14:paraId="6D28CC1D" w14:textId="426456F2">
            <w:r>
              <w:t>HSV</w:t>
            </w:r>
          </w:p>
        </w:tc>
        <w:tc>
          <w:tcPr>
            <w:tcW w:w="8645" w:type="dxa"/>
            <w:tcMar/>
          </w:tcPr>
          <w:p w:rsidR="00245B0C" w:rsidP="648A15C3" w:rsidRDefault="1E3E0FA1" w14:paraId="66FF4DC3" w14:textId="5D5E2C8D">
            <w:pPr>
              <w:spacing w:line="257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Write a recursive function with the function declaration </w:t>
            </w:r>
            <w:proofErr w:type="spellStart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int</w:t>
            </w:r>
            <w:proofErr w:type="spellEnd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rcntVowels</w:t>
            </w:r>
            <w:proofErr w:type="spellEnd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(char *s);</w:t>
            </w:r>
            <w:r w:rsidRPr="648A15C3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to find and return number of vowels (only lower case) in a string passed as parameter using static variable. Write main() to read a string from the keyboard, call the function, and display the count. To access element of the array use dereference operator(*) only.</w:t>
            </w:r>
            <w:r w:rsidR="00245B0C">
              <w:tab/>
            </w:r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-------------------</w:t>
            </w:r>
          </w:p>
          <w:p w:rsidR="00245B0C" w:rsidP="648A15C3" w:rsidRDefault="1E3E0FA1" w14:paraId="65741764" w14:textId="624ECEC6">
            <w:pPr>
              <w:spacing w:line="257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Scheme:</w:t>
            </w:r>
          </w:p>
          <w:p w:rsidR="00245B0C" w:rsidP="648A15C3" w:rsidRDefault="1E3E0FA1" w14:paraId="4FD527A6" w14:textId="42951E43">
            <w:pPr>
              <w:spacing w:line="257" w:lineRule="auto"/>
            </w:pPr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#include&lt;stdio.h&gt;</w:t>
            </w:r>
          </w:p>
          <w:p w:rsidR="00245B0C" w:rsidP="648A15C3" w:rsidRDefault="1E3E0FA1" w14:paraId="242ECBBF" w14:textId="0505276B">
            <w:pPr>
              <w:spacing w:line="257" w:lineRule="auto"/>
            </w:pPr>
            <w:proofErr w:type="spellStart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int</w:t>
            </w:r>
            <w:proofErr w:type="spellEnd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rcntVowels</w:t>
            </w:r>
            <w:proofErr w:type="spellEnd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(char *s) {</w:t>
            </w:r>
          </w:p>
          <w:p w:rsidR="00245B0C" w:rsidP="648A15C3" w:rsidRDefault="1E3E0FA1" w14:paraId="7D3E99B2" w14:textId="57883171">
            <w:pPr>
              <w:spacing w:line="257" w:lineRule="auto"/>
            </w:pPr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 static </w:t>
            </w:r>
            <w:proofErr w:type="spellStart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int</w:t>
            </w:r>
            <w:proofErr w:type="spellEnd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cnt</w:t>
            </w:r>
            <w:proofErr w:type="spellEnd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= 0;</w:t>
            </w:r>
          </w:p>
          <w:p w:rsidR="00245B0C" w:rsidP="648A15C3" w:rsidRDefault="1E3E0FA1" w14:paraId="003FB2D2" w14:textId="772B4873">
            <w:pPr>
              <w:spacing w:line="257" w:lineRule="auto"/>
            </w:pPr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 if(*s == '\0')</w:t>
            </w:r>
          </w:p>
          <w:p w:rsidR="00245B0C" w:rsidP="648A15C3" w:rsidRDefault="1E3E0FA1" w14:paraId="1D6C8909" w14:textId="321AFC39">
            <w:pPr>
              <w:spacing w:line="257" w:lineRule="auto"/>
            </w:pPr>
            <w:r w:rsidRPr="7BC42378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     return </w:t>
            </w:r>
            <w:proofErr w:type="spellStart"/>
            <w:r w:rsidRPr="7BC42378">
              <w:rPr>
                <w:rFonts w:ascii="Times New Roman" w:hAnsi="Times New Roman" w:eastAsia="Times New Roman" w:cs="Times New Roman"/>
                <w:sz w:val="24"/>
                <w:szCs w:val="24"/>
              </w:rPr>
              <w:t>cnt</w:t>
            </w:r>
            <w:proofErr w:type="spellEnd"/>
            <w:r w:rsidRPr="7BC42378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;                               </w:t>
            </w:r>
            <w:r w:rsidRPr="7BC42378" w:rsidR="4350C1FC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                                                            </w:t>
            </w:r>
            <w:r w:rsidRPr="7BC42378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  1M</w:t>
            </w:r>
          </w:p>
          <w:p w:rsidR="00245B0C" w:rsidP="648A15C3" w:rsidRDefault="1E3E0FA1" w14:paraId="67D49D26" w14:textId="3ACDB478">
            <w:pPr>
              <w:spacing w:line="257" w:lineRule="auto"/>
            </w:pPr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 if(*s == 'a' || *s == 'e' ||</w:t>
            </w:r>
          </w:p>
          <w:p w:rsidR="00245B0C" w:rsidP="648A15C3" w:rsidRDefault="1E3E0FA1" w14:paraId="1E11B196" w14:textId="6D2DB5F5">
            <w:pPr>
              <w:spacing w:line="257" w:lineRule="auto"/>
            </w:pPr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     *s == '</w:t>
            </w:r>
            <w:proofErr w:type="spellStart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i</w:t>
            </w:r>
            <w:proofErr w:type="spellEnd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' || *s== 'o' || *s == 'u')</w:t>
            </w:r>
          </w:p>
          <w:p w:rsidR="00245B0C" w:rsidP="648A15C3" w:rsidRDefault="1E3E0FA1" w14:paraId="40EF43A8" w14:textId="4D88240D">
            <w:pPr>
              <w:spacing w:line="257" w:lineRule="auto"/>
            </w:pPr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cnt</w:t>
            </w:r>
            <w:proofErr w:type="spellEnd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++;</w:t>
            </w:r>
          </w:p>
          <w:p w:rsidR="00245B0C" w:rsidP="648A15C3" w:rsidRDefault="1E3E0FA1" w14:paraId="5274258F" w14:textId="248DEE47">
            <w:pPr>
              <w:spacing w:line="257" w:lineRule="auto"/>
            </w:pPr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rcntVowels</w:t>
            </w:r>
            <w:proofErr w:type="spellEnd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(s+1);</w:t>
            </w:r>
          </w:p>
          <w:p w:rsidR="00245B0C" w:rsidP="648A15C3" w:rsidRDefault="1E3E0FA1" w14:paraId="09138D61" w14:textId="5F09ABCF">
            <w:pPr>
              <w:spacing w:line="257" w:lineRule="auto"/>
            </w:pPr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}</w:t>
            </w:r>
            <w:r w:rsidR="00245B0C">
              <w:tab/>
            </w:r>
            <w:r w:rsidR="00245B0C">
              <w:tab/>
            </w:r>
            <w:r w:rsidR="00245B0C">
              <w:tab/>
            </w:r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1M</w:t>
            </w:r>
          </w:p>
          <w:p w:rsidR="00245B0C" w:rsidP="648A15C3" w:rsidRDefault="1E3E0FA1" w14:paraId="1368619A" w14:textId="46E949FA">
            <w:pPr>
              <w:spacing w:line="257" w:lineRule="auto"/>
            </w:pPr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</w:p>
          <w:p w:rsidR="00245B0C" w:rsidP="648A15C3" w:rsidRDefault="1E3E0FA1" w14:paraId="468BE53D" w14:textId="7437FDEC">
            <w:pPr>
              <w:spacing w:line="257" w:lineRule="auto"/>
            </w:pPr>
            <w:proofErr w:type="spellStart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int</w:t>
            </w:r>
            <w:proofErr w:type="spellEnd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main() {</w:t>
            </w:r>
          </w:p>
          <w:p w:rsidR="00245B0C" w:rsidP="648A15C3" w:rsidRDefault="1E3E0FA1" w14:paraId="3694098C" w14:textId="359B08FC">
            <w:pPr>
              <w:spacing w:line="257" w:lineRule="auto"/>
            </w:pPr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 char s[20];</w:t>
            </w:r>
          </w:p>
          <w:p w:rsidR="00245B0C" w:rsidP="648A15C3" w:rsidRDefault="1E3E0FA1" w14:paraId="587E0A8C" w14:textId="392844D7">
            <w:pPr>
              <w:spacing w:line="257" w:lineRule="auto"/>
            </w:pPr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int</w:t>
            </w:r>
            <w:proofErr w:type="spellEnd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count;</w:t>
            </w:r>
          </w:p>
          <w:p w:rsidR="00245B0C" w:rsidP="648A15C3" w:rsidRDefault="1E3E0FA1" w14:paraId="3153D0F5" w14:textId="7397D412">
            <w:pPr>
              <w:spacing w:line="257" w:lineRule="auto"/>
            </w:pPr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printf</w:t>
            </w:r>
            <w:proofErr w:type="spellEnd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("Enter a string: ");</w:t>
            </w:r>
          </w:p>
          <w:p w:rsidR="00245B0C" w:rsidP="648A15C3" w:rsidRDefault="1E3E0FA1" w14:paraId="5A247FA9" w14:textId="41242286">
            <w:pPr>
              <w:spacing w:line="257" w:lineRule="auto"/>
            </w:pPr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 gets(s);</w:t>
            </w:r>
          </w:p>
          <w:p w:rsidR="00245B0C" w:rsidP="648A15C3" w:rsidRDefault="1E3E0FA1" w14:paraId="6B9152F1" w14:textId="2C9112B7">
            <w:pPr>
              <w:spacing w:line="257" w:lineRule="auto"/>
            </w:pPr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 count = </w:t>
            </w:r>
            <w:proofErr w:type="spellStart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rcntVowels</w:t>
            </w:r>
            <w:proofErr w:type="spellEnd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(s);</w:t>
            </w:r>
          </w:p>
          <w:p w:rsidR="00245B0C" w:rsidP="648A15C3" w:rsidRDefault="1E3E0FA1" w14:paraId="26D58C09" w14:textId="158C75DC">
            <w:pPr>
              <w:spacing w:line="257" w:lineRule="auto"/>
            </w:pPr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printf</w:t>
            </w:r>
            <w:proofErr w:type="spellEnd"/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("%d", count);</w:t>
            </w:r>
          </w:p>
          <w:p w:rsidR="00245B0C" w:rsidP="648A15C3" w:rsidRDefault="1E3E0FA1" w14:paraId="512B6AEC" w14:textId="3B8C9514">
            <w:pPr>
              <w:rPr>
                <w:rFonts w:ascii="Calibri" w:hAnsi="Calibri" w:eastAsia="Calibri" w:cs="Calibri"/>
              </w:rPr>
            </w:pPr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}</w:t>
            </w:r>
            <w:r w:rsidR="00245B0C">
              <w:tab/>
            </w:r>
            <w:r w:rsidR="00245B0C">
              <w:tab/>
            </w:r>
            <w:r w:rsidR="00245B0C">
              <w:tab/>
            </w:r>
            <w:r w:rsidRPr="648A15C3">
              <w:rPr>
                <w:rFonts w:ascii="Times New Roman" w:hAnsi="Times New Roman" w:eastAsia="Times New Roman" w:cs="Times New Roman"/>
                <w:sz w:val="24"/>
                <w:szCs w:val="24"/>
              </w:rPr>
              <w:t>1M</w:t>
            </w:r>
          </w:p>
        </w:tc>
        <w:tc>
          <w:tcPr>
            <w:tcW w:w="810" w:type="dxa"/>
            <w:tcMar/>
          </w:tcPr>
          <w:p w:rsidR="00245B0C" w:rsidRDefault="00245B0C" w14:paraId="09B1B947" w14:textId="2178909C">
            <w:r>
              <w:t>3</w:t>
            </w:r>
          </w:p>
        </w:tc>
      </w:tr>
      <w:tr w:rsidR="00245B0C" w:rsidTr="1A57E3EC" w14:paraId="6472936A" w14:textId="77777777">
        <w:trPr>
          <w:trHeight w:val="1781"/>
        </w:trPr>
        <w:tc>
          <w:tcPr>
            <w:tcW w:w="715" w:type="dxa"/>
            <w:tcMar/>
          </w:tcPr>
          <w:p w:rsidR="00245B0C" w:rsidRDefault="00245B0C" w14:paraId="42F420BB" w14:textId="02D5A87E">
            <w:r>
              <w:t>3</w:t>
            </w:r>
          </w:p>
        </w:tc>
        <w:tc>
          <w:tcPr>
            <w:tcW w:w="725" w:type="dxa"/>
            <w:tcMar/>
          </w:tcPr>
          <w:p w:rsidR="00245B0C" w:rsidRDefault="00245B0C" w14:paraId="2A9872AA" w14:textId="6166BE93">
            <w:r>
              <w:t>GB</w:t>
            </w:r>
          </w:p>
        </w:tc>
        <w:tc>
          <w:tcPr>
            <w:tcW w:w="8645" w:type="dxa"/>
            <w:tcMar/>
          </w:tcPr>
          <w:p w:rsidR="00245B0C" w:rsidP="14A08451" w:rsidRDefault="7DA62D50" w14:paraId="6EA48C58" w14:textId="0AA6B6D9">
            <w:pPr>
              <w:spacing w:line="257" w:lineRule="auto"/>
            </w:pPr>
            <w:r w:rsidRPr="7BC42378">
              <w:rPr>
                <w:rFonts w:ascii="Calibri" w:hAnsi="Calibri" w:eastAsia="Calibri" w:cs="Calibri"/>
              </w:rPr>
              <w:t xml:space="preserve">Consider a </w:t>
            </w:r>
            <w:r w:rsidRPr="7BC42378">
              <w:rPr>
                <w:rFonts w:ascii="Calibri" w:hAnsi="Calibri" w:eastAsia="Calibri" w:cs="Calibri"/>
                <w:b/>
                <w:bCs/>
              </w:rPr>
              <w:t>Circular Queue</w:t>
            </w:r>
            <w:r w:rsidRPr="7BC42378">
              <w:rPr>
                <w:rFonts w:ascii="Calibri" w:hAnsi="Calibri" w:eastAsia="Calibri" w:cs="Calibri"/>
              </w:rPr>
              <w:t xml:space="preserve"> implemented using a dynamic array of size 3 with array doubling. Show the status of the queue using the table below for each of the following operations. Show appropriate messages whenever required.</w:t>
            </w:r>
            <w:r w:rsidRPr="7BC42378" w:rsidR="039D8C60">
              <w:rPr>
                <w:rFonts w:ascii="Calibri" w:hAnsi="Calibri" w:eastAsia="Calibri" w:cs="Calibri"/>
              </w:rPr>
              <w:t xml:space="preserve"> [Table shows the first </w:t>
            </w:r>
          </w:p>
          <w:p w:rsidR="00245B0C" w:rsidP="14A08451" w:rsidRDefault="7DA62D50" w14:paraId="7783375E" w14:textId="6BC59852">
            <w:pPr>
              <w:pStyle w:val="ListParagraph"/>
              <w:numPr>
                <w:ilvl w:val="0"/>
                <w:numId w:val="1"/>
              </w:numPr>
              <w:rPr>
                <w:rFonts w:eastAsiaTheme="minorEastAsia"/>
              </w:rPr>
            </w:pPr>
            <w:r w:rsidRPr="14A08451">
              <w:rPr>
                <w:rFonts w:ascii="Calibri" w:hAnsi="Calibri" w:eastAsia="Calibri" w:cs="Calibri"/>
              </w:rPr>
              <w:t>Begin</w:t>
            </w:r>
          </w:p>
          <w:p w:rsidR="00245B0C" w:rsidP="14A08451" w:rsidRDefault="7DA62D50" w14:paraId="5D1D5594" w14:textId="2B2AB847">
            <w:pPr>
              <w:pStyle w:val="ListParagraph"/>
              <w:numPr>
                <w:ilvl w:val="0"/>
                <w:numId w:val="1"/>
              </w:numPr>
              <w:rPr>
                <w:rFonts w:eastAsiaTheme="minorEastAsia"/>
              </w:rPr>
            </w:pPr>
            <w:r w:rsidRPr="14A08451">
              <w:rPr>
                <w:rFonts w:ascii="Calibri" w:hAnsi="Calibri" w:eastAsia="Calibri" w:cs="Calibri"/>
              </w:rPr>
              <w:t>Insert</w:t>
            </w:r>
            <w:r w:rsidR="00245B0C">
              <w:tab/>
            </w:r>
            <w:r w:rsidRPr="14A08451">
              <w:rPr>
                <w:rFonts w:ascii="Calibri" w:hAnsi="Calibri" w:eastAsia="Calibri" w:cs="Calibri"/>
              </w:rPr>
              <w:t>5</w:t>
            </w:r>
          </w:p>
          <w:p w:rsidR="00245B0C" w:rsidP="14A08451" w:rsidRDefault="7DA62D50" w14:paraId="0A06DCF1" w14:textId="459E2DA2">
            <w:pPr>
              <w:pStyle w:val="ListParagraph"/>
              <w:numPr>
                <w:ilvl w:val="0"/>
                <w:numId w:val="1"/>
              </w:numPr>
              <w:rPr>
                <w:rFonts w:eastAsiaTheme="minorEastAsia"/>
              </w:rPr>
            </w:pPr>
            <w:r w:rsidRPr="14A08451">
              <w:rPr>
                <w:rFonts w:ascii="Calibri" w:hAnsi="Calibri" w:eastAsia="Calibri" w:cs="Calibri"/>
              </w:rPr>
              <w:t>Insert</w:t>
            </w:r>
            <w:r w:rsidR="00245B0C">
              <w:tab/>
            </w:r>
            <w:r w:rsidRPr="14A08451">
              <w:rPr>
                <w:rFonts w:ascii="Calibri" w:hAnsi="Calibri" w:eastAsia="Calibri" w:cs="Calibri"/>
              </w:rPr>
              <w:t>10</w:t>
            </w:r>
          </w:p>
          <w:p w:rsidR="00245B0C" w:rsidP="14A08451" w:rsidRDefault="7DA62D50" w14:paraId="65CC0EE9" w14:textId="6BF4B925">
            <w:pPr>
              <w:pStyle w:val="ListParagraph"/>
              <w:numPr>
                <w:ilvl w:val="0"/>
                <w:numId w:val="1"/>
              </w:numPr>
              <w:rPr>
                <w:rFonts w:eastAsiaTheme="minorEastAsia"/>
              </w:rPr>
            </w:pPr>
            <w:r w:rsidRPr="14A08451">
              <w:rPr>
                <w:rFonts w:ascii="Calibri" w:hAnsi="Calibri" w:eastAsia="Calibri" w:cs="Calibri"/>
              </w:rPr>
              <w:t>Delete</w:t>
            </w:r>
            <w:r w:rsidR="00245B0C">
              <w:tab/>
            </w:r>
          </w:p>
          <w:p w:rsidR="00245B0C" w:rsidP="14A08451" w:rsidRDefault="7DA62D50" w14:paraId="49358C03" w14:textId="5E86711B">
            <w:pPr>
              <w:pStyle w:val="ListParagraph"/>
              <w:numPr>
                <w:ilvl w:val="0"/>
                <w:numId w:val="1"/>
              </w:numPr>
              <w:rPr>
                <w:rFonts w:eastAsiaTheme="minorEastAsia"/>
              </w:rPr>
            </w:pPr>
            <w:r w:rsidRPr="14A08451">
              <w:rPr>
                <w:rFonts w:ascii="Calibri" w:hAnsi="Calibri" w:eastAsia="Calibri" w:cs="Calibri"/>
              </w:rPr>
              <w:t>Insert</w:t>
            </w:r>
            <w:r w:rsidR="00245B0C">
              <w:tab/>
            </w:r>
            <w:r w:rsidRPr="14A08451">
              <w:rPr>
                <w:rFonts w:ascii="Calibri" w:hAnsi="Calibri" w:eastAsia="Calibri" w:cs="Calibri"/>
              </w:rPr>
              <w:t>20</w:t>
            </w:r>
          </w:p>
          <w:p w:rsidR="00245B0C" w:rsidP="14A08451" w:rsidRDefault="7DA62D50" w14:paraId="190EC9DE" w14:textId="43FF1C18">
            <w:pPr>
              <w:pStyle w:val="ListParagraph"/>
              <w:numPr>
                <w:ilvl w:val="0"/>
                <w:numId w:val="1"/>
              </w:numPr>
              <w:rPr>
                <w:rFonts w:eastAsiaTheme="minorEastAsia"/>
              </w:rPr>
            </w:pPr>
            <w:r w:rsidRPr="14A08451">
              <w:rPr>
                <w:rFonts w:ascii="Calibri" w:hAnsi="Calibri" w:eastAsia="Calibri" w:cs="Calibri"/>
              </w:rPr>
              <w:t>Delete</w:t>
            </w:r>
          </w:p>
          <w:p w:rsidR="00245B0C" w:rsidP="14A08451" w:rsidRDefault="7DA62D50" w14:paraId="0DA05B05" w14:textId="570F67E0">
            <w:pPr>
              <w:pStyle w:val="ListParagraph"/>
              <w:numPr>
                <w:ilvl w:val="0"/>
                <w:numId w:val="1"/>
              </w:numPr>
              <w:rPr>
                <w:rFonts w:eastAsiaTheme="minorEastAsia"/>
              </w:rPr>
            </w:pPr>
            <w:r w:rsidRPr="14A08451">
              <w:rPr>
                <w:rFonts w:ascii="Calibri" w:hAnsi="Calibri" w:eastAsia="Calibri" w:cs="Calibri"/>
              </w:rPr>
              <w:t>Insert</w:t>
            </w:r>
            <w:r w:rsidR="00245B0C">
              <w:tab/>
            </w:r>
            <w:r w:rsidRPr="14A08451">
              <w:rPr>
                <w:rFonts w:ascii="Calibri" w:hAnsi="Calibri" w:eastAsia="Calibri" w:cs="Calibri"/>
              </w:rPr>
              <w:t>30</w:t>
            </w:r>
          </w:p>
          <w:p w:rsidR="00245B0C" w:rsidP="14A08451" w:rsidRDefault="7DA62D50" w14:paraId="1CA57580" w14:textId="186129A2">
            <w:pPr>
              <w:pStyle w:val="ListParagraph"/>
              <w:numPr>
                <w:ilvl w:val="0"/>
                <w:numId w:val="1"/>
              </w:numPr>
              <w:rPr>
                <w:rFonts w:eastAsiaTheme="minorEastAsia"/>
              </w:rPr>
            </w:pPr>
            <w:r w:rsidRPr="14A08451">
              <w:rPr>
                <w:rFonts w:ascii="Calibri" w:hAnsi="Calibri" w:eastAsia="Calibri" w:cs="Calibri"/>
              </w:rPr>
              <w:t>Delete</w:t>
            </w:r>
          </w:p>
          <w:p w:rsidR="00245B0C" w:rsidP="14A08451" w:rsidRDefault="7DA62D50" w14:paraId="721C248C" w14:textId="2F9DD138">
            <w:pPr>
              <w:pStyle w:val="ListParagraph"/>
              <w:numPr>
                <w:ilvl w:val="0"/>
                <w:numId w:val="1"/>
              </w:numPr>
              <w:rPr>
                <w:rFonts w:eastAsiaTheme="minorEastAsia"/>
              </w:rPr>
            </w:pPr>
            <w:r w:rsidRPr="14A08451">
              <w:rPr>
                <w:rFonts w:ascii="Calibri" w:hAnsi="Calibri" w:eastAsia="Calibri" w:cs="Calibri"/>
              </w:rPr>
              <w:t>Delete</w:t>
            </w:r>
          </w:p>
          <w:p w:rsidR="00245B0C" w:rsidP="14A08451" w:rsidRDefault="7DA62D50" w14:paraId="3CF022F5" w14:textId="292262DD">
            <w:pPr>
              <w:pStyle w:val="ListParagraph"/>
              <w:numPr>
                <w:ilvl w:val="0"/>
                <w:numId w:val="1"/>
              </w:numPr>
              <w:rPr>
                <w:rFonts w:eastAsiaTheme="minorEastAsia"/>
              </w:rPr>
            </w:pPr>
            <w:r w:rsidRPr="14A08451">
              <w:rPr>
                <w:rFonts w:ascii="Calibri" w:hAnsi="Calibri" w:eastAsia="Calibri" w:cs="Calibri"/>
              </w:rPr>
              <w:t>Delete</w:t>
            </w:r>
          </w:p>
          <w:p w:rsidR="00245B0C" w:rsidP="14A08451" w:rsidRDefault="7DA62D50" w14:paraId="20175D4B" w14:textId="0DC7F437">
            <w:pPr>
              <w:pStyle w:val="ListParagraph"/>
              <w:numPr>
                <w:ilvl w:val="0"/>
                <w:numId w:val="1"/>
              </w:numPr>
              <w:rPr>
                <w:rFonts w:eastAsiaTheme="minorEastAsia"/>
              </w:rPr>
            </w:pPr>
            <w:r w:rsidRPr="14A08451">
              <w:rPr>
                <w:rFonts w:ascii="Calibri" w:hAnsi="Calibri" w:eastAsia="Calibri" w:cs="Calibri"/>
              </w:rPr>
              <w:t>Insert</w:t>
            </w:r>
            <w:r w:rsidR="00245B0C">
              <w:tab/>
            </w:r>
            <w:r w:rsidRPr="14A08451">
              <w:rPr>
                <w:rFonts w:ascii="Calibri" w:hAnsi="Calibri" w:eastAsia="Calibri" w:cs="Calibri"/>
              </w:rPr>
              <w:t>5</w:t>
            </w:r>
          </w:p>
          <w:p w:rsidR="00245B0C" w:rsidP="14A08451" w:rsidRDefault="7DA62D50" w14:paraId="57A63AD4" w14:textId="086AECF1">
            <w:pPr>
              <w:pStyle w:val="ListParagraph"/>
              <w:numPr>
                <w:ilvl w:val="0"/>
                <w:numId w:val="1"/>
              </w:numPr>
              <w:rPr>
                <w:rFonts w:eastAsiaTheme="minorEastAsia"/>
              </w:rPr>
            </w:pPr>
            <w:r w:rsidRPr="14A08451">
              <w:rPr>
                <w:rFonts w:ascii="Calibri" w:hAnsi="Calibri" w:eastAsia="Calibri" w:cs="Calibri"/>
              </w:rPr>
              <w:t>Insert</w:t>
            </w:r>
            <w:r w:rsidR="00245B0C">
              <w:tab/>
            </w:r>
            <w:r w:rsidRPr="14A08451">
              <w:rPr>
                <w:rFonts w:ascii="Calibri" w:hAnsi="Calibri" w:eastAsia="Calibri" w:cs="Calibri"/>
              </w:rPr>
              <w:t>10</w:t>
            </w:r>
          </w:p>
          <w:p w:rsidR="00245B0C" w:rsidP="14A08451" w:rsidRDefault="7DA62D50" w14:paraId="5C934B89" w14:textId="1D35D74B">
            <w:pPr>
              <w:pStyle w:val="ListParagraph"/>
              <w:numPr>
                <w:ilvl w:val="0"/>
                <w:numId w:val="1"/>
              </w:numPr>
              <w:rPr>
                <w:rFonts w:eastAsiaTheme="minorEastAsia"/>
              </w:rPr>
            </w:pPr>
            <w:r w:rsidRPr="14A08451">
              <w:rPr>
                <w:rFonts w:ascii="Calibri" w:hAnsi="Calibri" w:eastAsia="Calibri" w:cs="Calibri"/>
              </w:rPr>
              <w:t>Insert</w:t>
            </w:r>
            <w:r w:rsidR="00245B0C">
              <w:tab/>
            </w:r>
            <w:r w:rsidRPr="14A08451">
              <w:rPr>
                <w:rFonts w:ascii="Calibri" w:hAnsi="Calibri" w:eastAsia="Calibri" w:cs="Calibri"/>
              </w:rPr>
              <w:t>15</w:t>
            </w:r>
          </w:p>
          <w:p w:rsidR="00245B0C" w:rsidP="14A08451" w:rsidRDefault="7DA62D50" w14:paraId="1AC22265" w14:textId="436FA853">
            <w:pPr>
              <w:pStyle w:val="ListParagraph"/>
              <w:numPr>
                <w:ilvl w:val="0"/>
                <w:numId w:val="1"/>
              </w:numPr>
              <w:rPr>
                <w:rFonts w:eastAsiaTheme="minorEastAsia"/>
              </w:rPr>
            </w:pPr>
            <w:r w:rsidRPr="14A08451">
              <w:rPr>
                <w:rFonts w:ascii="Calibri" w:hAnsi="Calibri" w:eastAsia="Calibri" w:cs="Calibri"/>
              </w:rPr>
              <w:t>Insert</w:t>
            </w:r>
            <w:r w:rsidR="00245B0C">
              <w:tab/>
            </w:r>
            <w:r w:rsidRPr="14A08451">
              <w:rPr>
                <w:rFonts w:ascii="Calibri" w:hAnsi="Calibri" w:eastAsia="Calibri" w:cs="Calibri"/>
              </w:rPr>
              <w:t>20</w:t>
            </w:r>
          </w:p>
          <w:p w:rsidR="00245B0C" w:rsidP="14A08451" w:rsidRDefault="00245B0C" w14:paraId="7866094E" w14:textId="22FDE621">
            <w:pPr>
              <w:rPr>
                <w:rFonts w:ascii="Calibri" w:hAnsi="Calibri" w:eastAsia="Calibri" w:cs="Calibri"/>
              </w:rPr>
            </w:pPr>
          </w:p>
          <w:tbl>
            <w:tblPr>
              <w:tblStyle w:val="TableGrid"/>
              <w:tblW w:w="0" w:type="auto"/>
              <w:tblInd w:w="135" w:type="dxa"/>
              <w:tblLook w:val="04A0" w:firstRow="1" w:lastRow="0" w:firstColumn="1" w:lastColumn="0" w:noHBand="0" w:noVBand="1"/>
            </w:tblPr>
            <w:tblGrid>
              <w:gridCol w:w="642"/>
              <w:gridCol w:w="1148"/>
              <w:gridCol w:w="1883"/>
              <w:gridCol w:w="754"/>
              <w:gridCol w:w="652"/>
              <w:gridCol w:w="3195"/>
            </w:tblGrid>
            <w:tr w:rsidR="14A08451" w:rsidTr="7BC42378" w14:paraId="2FD3D42E" w14:textId="77777777">
              <w:trPr>
                <w:trHeight w:val="1080"/>
              </w:trPr>
              <w:tc>
                <w:tcPr>
                  <w:tcW w:w="582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14A08451" w:rsidRDefault="14A08451" w14:paraId="66B2119C" w14:textId="0ED8176C">
                  <w:proofErr w:type="spellStart"/>
                  <w:r w:rsidRPr="14A08451">
                    <w:rPr>
                      <w:rFonts w:ascii="Calibri" w:hAnsi="Calibri" w:eastAsia="Calibri" w:cs="Calibri"/>
                      <w:b/>
                      <w:bCs/>
                    </w:rPr>
                    <w:t>S.No</w:t>
                  </w:r>
                  <w:proofErr w:type="spellEnd"/>
                </w:p>
              </w:tc>
              <w:tc>
                <w:tcPr>
                  <w:tcW w:w="946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14A08451" w:rsidRDefault="14A08451" w14:paraId="2D662713" w14:textId="7470DA22">
                  <w:r w:rsidRPr="14A08451">
                    <w:rPr>
                      <w:rFonts w:ascii="Calibri" w:hAnsi="Calibri" w:eastAsia="Calibri" w:cs="Calibri"/>
                      <w:b/>
                      <w:bCs/>
                    </w:rPr>
                    <w:t>Operation</w:t>
                  </w:r>
                </w:p>
              </w:tc>
              <w:tc>
                <w:tcPr>
                  <w:tcW w:w="1155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14A08451" w:rsidRDefault="14A08451" w14:paraId="2B6FD5FB" w14:textId="45C26461">
                  <w:r w:rsidRPr="14A08451">
                    <w:rPr>
                      <w:rFonts w:ascii="Calibri" w:hAnsi="Calibri" w:eastAsia="Calibri" w:cs="Calibri"/>
                      <w:b/>
                      <w:bCs/>
                    </w:rPr>
                    <w:t>Element Inserted/Deleted/ Message</w:t>
                  </w:r>
                </w:p>
              </w:tc>
              <w:tc>
                <w:tcPr>
                  <w:tcW w:w="780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14A08451" w:rsidRDefault="14A08451" w14:paraId="5EE843C5" w14:textId="485824BC">
                  <w:r w:rsidRPr="14A08451">
                    <w:rPr>
                      <w:rFonts w:ascii="Calibri" w:hAnsi="Calibri" w:eastAsia="Calibri" w:cs="Calibri"/>
                      <w:b/>
                      <w:bCs/>
                    </w:rPr>
                    <w:t xml:space="preserve">Front </w:t>
                  </w:r>
                </w:p>
              </w:tc>
              <w:tc>
                <w:tcPr>
                  <w:tcW w:w="660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14A08451" w:rsidRDefault="14A08451" w14:paraId="6A086B35" w14:textId="5E03D684">
                  <w:r w:rsidRPr="14A08451">
                    <w:rPr>
                      <w:rFonts w:ascii="Calibri" w:hAnsi="Calibri" w:eastAsia="Calibri" w:cs="Calibri"/>
                      <w:b/>
                      <w:bCs/>
                    </w:rPr>
                    <w:t>Rear</w:t>
                  </w:r>
                </w:p>
              </w:tc>
              <w:tc>
                <w:tcPr>
                  <w:tcW w:w="4402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14A08451" w:rsidRDefault="14A08451" w14:paraId="1D510FB5" w14:textId="4B2E9E1B">
                  <w:r w:rsidRPr="14A08451">
                    <w:rPr>
                      <w:rFonts w:ascii="Calibri" w:hAnsi="Calibri" w:eastAsia="Calibri" w:cs="Calibri"/>
                      <w:b/>
                      <w:bCs/>
                    </w:rPr>
                    <w:t>Array</w:t>
                  </w:r>
                </w:p>
              </w:tc>
            </w:tr>
            <w:tr w:rsidR="14A08451" w:rsidTr="7BC42378" w14:paraId="3F20E567" w14:textId="77777777">
              <w:trPr>
                <w:trHeight w:val="1410"/>
              </w:trPr>
              <w:tc>
                <w:tcPr>
                  <w:tcW w:w="582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14A08451" w:rsidRDefault="14A08451" w14:paraId="732AF876" w14:textId="5D34A9FB">
                  <w:r w:rsidRPr="14A08451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</w:tc>
              <w:tc>
                <w:tcPr>
                  <w:tcW w:w="946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14A08451" w:rsidRDefault="14A08451" w14:paraId="7E9DC3D6" w14:textId="053ADC71">
                  <w:r w:rsidRPr="14A08451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</w:tc>
              <w:tc>
                <w:tcPr>
                  <w:tcW w:w="1155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14A08451" w:rsidRDefault="14A08451" w14:paraId="69289E6E" w14:textId="73A09D9E">
                  <w:r w:rsidRPr="14A08451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</w:tc>
              <w:tc>
                <w:tcPr>
                  <w:tcW w:w="780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14A08451" w:rsidRDefault="14A08451" w14:paraId="47A9AA12" w14:textId="0BB5FCA9">
                  <w:r w:rsidRPr="14A08451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</w:tc>
              <w:tc>
                <w:tcPr>
                  <w:tcW w:w="660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14A08451" w:rsidRDefault="14A08451" w14:paraId="4BCFF4BE" w14:textId="45883603">
                  <w:r w:rsidRPr="14A08451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</w:tc>
              <w:tc>
                <w:tcPr>
                  <w:tcW w:w="4402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14A08451" w:rsidRDefault="3D28FC27" w14:paraId="0A0816CF" w14:textId="265184DB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  <w:r w:rsidRPr="7BC42378" w:rsidR="23789026">
                    <w:rPr>
                      <w:rFonts w:ascii="Calibri" w:hAnsi="Calibri" w:eastAsia="Calibri" w:cs="Calibri"/>
                    </w:rPr>
                    <w:t>0                    1                2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ook w:val="04A0" w:firstRow="1" w:lastRow="0" w:firstColumn="1" w:lastColumn="0" w:noHBand="0" w:noVBand="1"/>
                  </w:tblPr>
                  <w:tblGrid>
                    <w:gridCol w:w="942"/>
                    <w:gridCol w:w="941"/>
                    <w:gridCol w:w="941"/>
                  </w:tblGrid>
                  <w:tr w:rsidR="7BC42378" w:rsidTr="7BC42378" w14:paraId="74771290" w14:textId="77777777">
                    <w:trPr>
                      <w:trHeight w:val="330"/>
                    </w:trPr>
                    <w:tc>
                      <w:tcPr>
                        <w:tcW w:w="945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P="7BC42378" w:rsidRDefault="7BC42378" w14:paraId="6EAA4ADF" w14:textId="790C796B">
                        <w:pPr>
                          <w:rPr>
                            <w:rFonts w:ascii="Calibri" w:hAnsi="Calibri" w:eastAsia="Calibri" w:cs="Calibri"/>
                          </w:rPr>
                        </w:pPr>
                      </w:p>
                      <w:p w:rsidR="7BC42378" w:rsidRDefault="7BC42378" w14:paraId="390EA0D5" w14:textId="0A544DE9">
                        <w:r w:rsidRPr="7BC42378">
                          <w:rPr>
                            <w:rFonts w:ascii="Calibri" w:hAnsi="Calibri" w:eastAsia="Calibri" w:cs="Calibri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945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RDefault="7BC42378" w14:paraId="6E93DADE" w14:textId="5549AFDD">
                        <w:r w:rsidRPr="7BC42378">
                          <w:rPr>
                            <w:rFonts w:ascii="Calibri" w:hAnsi="Calibri" w:eastAsia="Calibri" w:cs="Calibri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945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P="7BC42378" w:rsidRDefault="7BC42378" w14:paraId="70F4F62F" w14:textId="0049BDB1">
                        <w:pPr>
                          <w:rPr>
                            <w:rFonts w:ascii="Calibri" w:hAnsi="Calibri" w:eastAsia="Calibri" w:cs="Calibri"/>
                          </w:rPr>
                        </w:pPr>
                      </w:p>
                    </w:tc>
                  </w:tr>
                </w:tbl>
                <w:p w:rsidR="14A08451" w:rsidRDefault="3D28FC27" w14:paraId="3AA861F6" w14:textId="73C82459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14A08451" w:rsidRDefault="14A08451" w14:paraId="0AEBD0D7" w14:textId="0481BBB5">
                  <w:r w:rsidRPr="14A08451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14A08451" w:rsidP="14A08451" w:rsidRDefault="14A08451" w14:paraId="3B2D1FC8" w14:textId="5465A6D2">
                  <w:pPr>
                    <w:rPr>
                      <w:rFonts w:ascii="Calibri" w:hAnsi="Calibri" w:eastAsia="Calibri" w:cs="Calibri"/>
                    </w:rPr>
                  </w:pPr>
                </w:p>
              </w:tc>
            </w:tr>
          </w:tbl>
          <w:p w:rsidR="00245B0C" w:rsidP="7BC42378" w:rsidRDefault="64AC3EB3" w14:paraId="4B55DB92" w14:textId="3C37C118">
            <w:pPr>
              <w:spacing w:line="257" w:lineRule="auto"/>
            </w:pPr>
            <w:r w:rsidRPr="7BC42378">
              <w:rPr>
                <w:rFonts w:ascii="Calibri" w:hAnsi="Calibri" w:eastAsia="Calibri" w:cs="Calibri"/>
              </w:rPr>
              <w:t xml:space="preserve">Scheme: </w:t>
            </w:r>
          </w:p>
          <w:p w:rsidR="00245B0C" w:rsidP="7BC42378" w:rsidRDefault="64AC3EB3" w14:paraId="31B3C1E8" w14:textId="1AD4A19A">
            <w:pPr>
              <w:spacing w:line="257" w:lineRule="auto"/>
            </w:pPr>
            <w:r w:rsidRPr="7BC42378">
              <w:rPr>
                <w:rFonts w:ascii="Calibri" w:hAnsi="Calibri" w:eastAsia="Calibri" w:cs="Calibri"/>
              </w:rPr>
              <w:t xml:space="preserve">1m – Operation </w:t>
            </w:r>
            <w:proofErr w:type="spellStart"/>
            <w:r w:rsidRPr="7BC42378">
              <w:rPr>
                <w:rFonts w:ascii="Calibri" w:hAnsi="Calibri" w:eastAsia="Calibri" w:cs="Calibri"/>
              </w:rPr>
              <w:t>i</w:t>
            </w:r>
            <w:proofErr w:type="spellEnd"/>
            <w:r w:rsidRPr="7BC42378">
              <w:rPr>
                <w:rFonts w:ascii="Calibri" w:hAnsi="Calibri" w:eastAsia="Calibri" w:cs="Calibri"/>
              </w:rPr>
              <w:t>-v</w:t>
            </w:r>
            <w:r w:rsidR="00245B0C">
              <w:tab/>
            </w:r>
            <w:r w:rsidRPr="7BC42378">
              <w:rPr>
                <w:rFonts w:ascii="Calibri" w:hAnsi="Calibri" w:eastAsia="Calibri" w:cs="Calibri"/>
              </w:rPr>
              <w:t>1m – Operation vi -x</w:t>
            </w:r>
            <w:r w:rsidR="00245B0C">
              <w:tab/>
            </w:r>
            <w:r w:rsidRPr="7BC42378">
              <w:rPr>
                <w:rFonts w:ascii="Calibri" w:hAnsi="Calibri" w:eastAsia="Calibri" w:cs="Calibri"/>
              </w:rPr>
              <w:t>1m – Operation x-iv</w:t>
            </w:r>
            <w:r w:rsidR="00245B0C">
              <w:tab/>
            </w:r>
            <w:r w:rsidRPr="7BC42378">
              <w:rPr>
                <w:rFonts w:ascii="Calibri" w:hAnsi="Calibri" w:eastAsia="Calibri" w:cs="Calibri"/>
              </w:rPr>
              <w:t>1m – Error Messages</w:t>
            </w:r>
          </w:p>
          <w:p w:rsidR="00245B0C" w:rsidP="3820120A" w:rsidRDefault="027519BE" w14:paraId="5BA3BF42" w14:textId="397401AA">
            <w:pPr>
              <w:rPr>
                <w:rFonts w:ascii="Calibri" w:hAnsi="Calibri" w:eastAsia="Calibri" w:cs="Calibri"/>
                <w:b/>
                <w:bCs/>
                <w:i/>
                <w:iCs/>
              </w:rPr>
            </w:pPr>
            <w:r w:rsidRPr="3820120A">
              <w:rPr>
                <w:rFonts w:ascii="Calibri" w:hAnsi="Calibri" w:eastAsia="Calibri" w:cs="Calibri"/>
                <w:b/>
                <w:bCs/>
                <w:i/>
                <w:iCs/>
              </w:rPr>
              <w:t xml:space="preserve">Deductions: </w:t>
            </w:r>
          </w:p>
          <w:p w:rsidR="00245B0C" w:rsidP="3820120A" w:rsidRDefault="027519BE" w14:paraId="36495895" w14:textId="57EF3F74">
            <w:pPr>
              <w:rPr>
                <w:rFonts w:ascii="Calibri" w:hAnsi="Calibri" w:eastAsia="Calibri" w:cs="Calibri"/>
                <w:b/>
                <w:bCs/>
                <w:i/>
                <w:iCs/>
              </w:rPr>
            </w:pPr>
            <w:r w:rsidRPr="3820120A">
              <w:rPr>
                <w:rFonts w:ascii="Calibri" w:hAnsi="Calibri" w:eastAsia="Calibri" w:cs="Calibri"/>
                <w:b/>
                <w:bCs/>
                <w:i/>
                <w:iCs/>
              </w:rPr>
              <w:t>If array memory is not freed, when queue is empty – 1m deducted</w:t>
            </w:r>
          </w:p>
          <w:p w:rsidR="027519BE" w:rsidP="3820120A" w:rsidRDefault="027519BE" w14:paraId="6127220F" w14:textId="0820221C">
            <w:pPr>
              <w:rPr>
                <w:rFonts w:ascii="Calibri" w:hAnsi="Calibri" w:eastAsia="Calibri" w:cs="Calibri"/>
                <w:b/>
                <w:bCs/>
                <w:i/>
                <w:iCs/>
              </w:rPr>
            </w:pPr>
            <w:r w:rsidRPr="3820120A">
              <w:rPr>
                <w:rFonts w:ascii="Calibri" w:hAnsi="Calibri" w:eastAsia="Calibri" w:cs="Calibri"/>
                <w:b/>
                <w:bCs/>
                <w:i/>
                <w:iCs/>
              </w:rPr>
              <w:t>If Front and Rear not reset when the queue is empty – 1m deducted</w:t>
            </w:r>
          </w:p>
          <w:p w:rsidR="3820120A" w:rsidP="3820120A" w:rsidRDefault="3820120A" w14:paraId="6FD54181" w14:textId="5413652C">
            <w:pPr>
              <w:rPr>
                <w:rFonts w:ascii="Calibri" w:hAnsi="Calibri" w:eastAsia="Calibri" w:cs="Calibri"/>
              </w:rPr>
            </w:pPr>
          </w:p>
          <w:tbl>
            <w:tblPr>
              <w:tblStyle w:val="TableGrid"/>
              <w:tblW w:w="0" w:type="auto"/>
              <w:tblInd w:w="135" w:type="dxa"/>
              <w:tblLook w:val="04A0" w:firstRow="1" w:lastRow="0" w:firstColumn="1" w:lastColumn="0" w:noHBand="0" w:noVBand="1"/>
            </w:tblPr>
            <w:tblGrid>
              <w:gridCol w:w="631"/>
              <w:gridCol w:w="1125"/>
              <w:gridCol w:w="1832"/>
              <w:gridCol w:w="702"/>
              <w:gridCol w:w="647"/>
              <w:gridCol w:w="3337"/>
            </w:tblGrid>
            <w:tr w:rsidR="7BC42378" w:rsidTr="3820120A" w14:paraId="0E390D86" w14:textId="77777777">
              <w:trPr>
                <w:trHeight w:val="1080"/>
              </w:trPr>
              <w:tc>
                <w:tcPr>
                  <w:tcW w:w="582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24228F1A" w14:textId="15E092E5">
                  <w:proofErr w:type="spellStart"/>
                  <w:r w:rsidRPr="7BC42378">
                    <w:rPr>
                      <w:rFonts w:ascii="Calibri" w:hAnsi="Calibri" w:eastAsia="Calibri" w:cs="Calibri"/>
                    </w:rPr>
                    <w:t>S.No</w:t>
                  </w:r>
                  <w:proofErr w:type="spellEnd"/>
                </w:p>
              </w:tc>
              <w:tc>
                <w:tcPr>
                  <w:tcW w:w="946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2D8E45FB" w14:textId="68FF5139">
                  <w:r w:rsidRPr="7BC42378">
                    <w:rPr>
                      <w:rFonts w:ascii="Calibri" w:hAnsi="Calibri" w:eastAsia="Calibri" w:cs="Calibri"/>
                    </w:rPr>
                    <w:t>Operation</w:t>
                  </w:r>
                </w:p>
              </w:tc>
              <w:tc>
                <w:tcPr>
                  <w:tcW w:w="1080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33BD74E5" w14:textId="492EFEF0">
                  <w:r w:rsidRPr="7BC42378">
                    <w:rPr>
                      <w:rFonts w:ascii="Calibri" w:hAnsi="Calibri" w:eastAsia="Calibri" w:cs="Calibri"/>
                    </w:rPr>
                    <w:t>Element Inserted/Deleted/ Message</w:t>
                  </w:r>
                </w:p>
              </w:tc>
              <w:tc>
                <w:tcPr>
                  <w:tcW w:w="705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7252CC7D" w14:textId="36FB7CBC">
                  <w:r w:rsidRPr="7BC42378">
                    <w:rPr>
                      <w:rFonts w:ascii="Calibri" w:hAnsi="Calibri" w:eastAsia="Calibri" w:cs="Calibri"/>
                    </w:rPr>
                    <w:t xml:space="preserve">Front </w:t>
                  </w:r>
                </w:p>
              </w:tc>
              <w:tc>
                <w:tcPr>
                  <w:tcW w:w="675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0AD2C005" w14:textId="25BF7B90">
                  <w:r w:rsidRPr="7BC42378">
                    <w:rPr>
                      <w:rFonts w:ascii="Calibri" w:hAnsi="Calibri" w:eastAsia="Calibri" w:cs="Calibri"/>
                    </w:rPr>
                    <w:t>Rear</w:t>
                  </w:r>
                </w:p>
              </w:tc>
              <w:tc>
                <w:tcPr>
                  <w:tcW w:w="4537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059E90FB" w14:textId="193CC7AE">
                  <w:r w:rsidRPr="7BC42378">
                    <w:rPr>
                      <w:rFonts w:ascii="Calibri" w:hAnsi="Calibri" w:eastAsia="Calibri" w:cs="Calibri"/>
                    </w:rPr>
                    <w:t>Array</w:t>
                  </w:r>
                </w:p>
              </w:tc>
            </w:tr>
            <w:tr w:rsidR="7BC42378" w:rsidTr="3820120A" w14:paraId="3D5F1629" w14:textId="77777777">
              <w:trPr>
                <w:trHeight w:val="1410"/>
              </w:trPr>
              <w:tc>
                <w:tcPr>
                  <w:tcW w:w="582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25069386" w14:textId="149D3AFE">
                  <w:r w:rsidRPr="7BC42378">
                    <w:rPr>
                      <w:rFonts w:ascii="Calibri" w:hAnsi="Calibri" w:eastAsia="Calibri" w:cs="Calibri"/>
                    </w:rPr>
                    <w:t>1</w:t>
                  </w:r>
                </w:p>
              </w:tc>
              <w:tc>
                <w:tcPr>
                  <w:tcW w:w="946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152CCFF1" w14:textId="5EBCB5B2">
                  <w:r w:rsidRPr="7BC42378">
                    <w:rPr>
                      <w:rFonts w:ascii="Calibri" w:hAnsi="Calibri" w:eastAsia="Calibri" w:cs="Calibri"/>
                    </w:rPr>
                    <w:t>Begin</w:t>
                  </w:r>
                </w:p>
              </w:tc>
              <w:tc>
                <w:tcPr>
                  <w:tcW w:w="1080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0A3019B2" w14:textId="17148FF9">
                  <w:r w:rsidRPr="7BC42378">
                    <w:rPr>
                      <w:rFonts w:ascii="Calibri" w:hAnsi="Calibri" w:eastAsia="Calibri" w:cs="Calibri"/>
                    </w:rPr>
                    <w:t>Create Array</w:t>
                  </w:r>
                </w:p>
              </w:tc>
              <w:tc>
                <w:tcPr>
                  <w:tcW w:w="705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3248CF78" w14:textId="0A543B71">
                  <w:r w:rsidRPr="7BC42378">
                    <w:rPr>
                      <w:rFonts w:ascii="Calibri" w:hAnsi="Calibri" w:eastAsia="Calibri" w:cs="Calibri"/>
                    </w:rPr>
                    <w:t>0</w:t>
                  </w:r>
                </w:p>
              </w:tc>
              <w:tc>
                <w:tcPr>
                  <w:tcW w:w="675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5432B9D0" w14:textId="53DE169B">
                  <w:r w:rsidRPr="7BC42378">
                    <w:rPr>
                      <w:rFonts w:ascii="Calibri" w:hAnsi="Calibri" w:eastAsia="Calibri" w:cs="Calibri"/>
                    </w:rPr>
                    <w:t>0</w:t>
                  </w:r>
                </w:p>
              </w:tc>
              <w:tc>
                <w:tcPr>
                  <w:tcW w:w="4537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69ECF0FC" w14:textId="679B88AE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34F179DB" w14:textId="49391E11">
                  <w:r w:rsidRPr="7BC42378">
                    <w:rPr>
                      <w:rFonts w:ascii="Calibri" w:hAnsi="Calibri" w:eastAsia="Calibri" w:cs="Calibri"/>
                    </w:rPr>
                    <w:t>0                   1               2</w:t>
                  </w:r>
                </w:p>
                <w:p w:rsidR="7BC42378" w:rsidRDefault="7BC42378" w14:paraId="548F9AC6" w14:textId="179B672D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ook w:val="04A0" w:firstRow="1" w:lastRow="0" w:firstColumn="1" w:lastColumn="0" w:noHBand="0" w:noVBand="1"/>
                  </w:tblPr>
                  <w:tblGrid>
                    <w:gridCol w:w="945"/>
                    <w:gridCol w:w="945"/>
                    <w:gridCol w:w="945"/>
                  </w:tblGrid>
                  <w:tr w:rsidR="7BC42378" w:rsidTr="7BC42378" w14:paraId="748E4BD2" w14:textId="77777777">
                    <w:trPr>
                      <w:trHeight w:val="330"/>
                    </w:trPr>
                    <w:tc>
                      <w:tcPr>
                        <w:tcW w:w="945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RDefault="7BC42378" w14:paraId="560EDDD9" w14:textId="72BD9899">
                        <w:r w:rsidRPr="7BC42378">
                          <w:rPr>
                            <w:rFonts w:ascii="Calibri" w:hAnsi="Calibri" w:eastAsia="Calibri" w:cs="Calibri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945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RDefault="7BC42378" w14:paraId="714B2476" w14:textId="26898786">
                        <w:r w:rsidRPr="7BC42378">
                          <w:rPr>
                            <w:rFonts w:ascii="Calibri" w:hAnsi="Calibri" w:eastAsia="Calibri" w:cs="Calibri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945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RDefault="7BC42378" w14:paraId="13468CEC" w14:textId="42554680">
                        <w:r w:rsidRPr="7BC42378">
                          <w:rPr>
                            <w:rFonts w:ascii="Calibri" w:hAnsi="Calibri" w:eastAsia="Calibri" w:cs="Calibri"/>
                          </w:rPr>
                          <w:t xml:space="preserve"> </w:t>
                        </w:r>
                      </w:p>
                    </w:tc>
                  </w:tr>
                </w:tbl>
                <w:p w:rsidR="7BC42378" w:rsidRDefault="7BC42378" w14:paraId="680E0636" w14:textId="26C7B4B4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1D4DC2B0" w14:textId="20B48580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18AA0740" w14:textId="591F5CF5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</w:tc>
            </w:tr>
            <w:tr w:rsidR="7BC42378" w:rsidTr="3820120A" w14:paraId="68EBE7A2" w14:textId="77777777">
              <w:trPr>
                <w:trHeight w:val="1080"/>
              </w:trPr>
              <w:tc>
                <w:tcPr>
                  <w:tcW w:w="582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4BC3444A" w14:textId="5BB941F0">
                  <w:r w:rsidRPr="7BC42378">
                    <w:rPr>
                      <w:rFonts w:ascii="Calibri" w:hAnsi="Calibri" w:eastAsia="Calibri" w:cs="Calibri"/>
                    </w:rPr>
                    <w:t>2</w:t>
                  </w:r>
                </w:p>
              </w:tc>
              <w:tc>
                <w:tcPr>
                  <w:tcW w:w="946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17C24CF1" w14:textId="0389AF12">
                  <w:r w:rsidRPr="7BC42378">
                    <w:rPr>
                      <w:rFonts w:ascii="Calibri" w:hAnsi="Calibri" w:eastAsia="Calibri" w:cs="Calibri"/>
                    </w:rPr>
                    <w:t>Insert</w:t>
                  </w:r>
                </w:p>
              </w:tc>
              <w:tc>
                <w:tcPr>
                  <w:tcW w:w="1080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664E6E49" w14:textId="37D0E7BA">
                  <w:r w:rsidRPr="7BC42378">
                    <w:rPr>
                      <w:rFonts w:ascii="Calibri" w:hAnsi="Calibri" w:eastAsia="Calibri" w:cs="Calibri"/>
                    </w:rPr>
                    <w:t>5</w:t>
                  </w:r>
                </w:p>
              </w:tc>
              <w:tc>
                <w:tcPr>
                  <w:tcW w:w="705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3FF4151E" w14:textId="49971D1A">
                  <w:r w:rsidRPr="7BC42378">
                    <w:rPr>
                      <w:rFonts w:ascii="Calibri" w:hAnsi="Calibri" w:eastAsia="Calibri" w:cs="Calibri"/>
                    </w:rPr>
                    <w:t>0</w:t>
                  </w:r>
                </w:p>
              </w:tc>
              <w:tc>
                <w:tcPr>
                  <w:tcW w:w="675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7BE208F5" w14:textId="40D22A95">
                  <w:r w:rsidRPr="7BC42378">
                    <w:rPr>
                      <w:rFonts w:ascii="Calibri" w:hAnsi="Calibri" w:eastAsia="Calibri" w:cs="Calibri"/>
                    </w:rPr>
                    <w:t>1</w:t>
                  </w:r>
                </w:p>
              </w:tc>
              <w:tc>
                <w:tcPr>
                  <w:tcW w:w="4537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05A7FEBE" w14:textId="0C814D54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7D1FFCAE" w14:textId="3510D86D">
                  <w:r w:rsidRPr="7BC42378">
                    <w:rPr>
                      <w:rFonts w:ascii="Calibri" w:hAnsi="Calibri" w:eastAsia="Calibri" w:cs="Calibri"/>
                    </w:rPr>
                    <w:t>0                   1               2</w:t>
                  </w:r>
                </w:p>
                <w:p w:rsidR="7BC42378" w:rsidRDefault="7BC42378" w14:paraId="6781D5C9" w14:textId="4F406267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ook w:val="04A0" w:firstRow="1" w:lastRow="0" w:firstColumn="1" w:lastColumn="0" w:noHBand="0" w:noVBand="1"/>
                  </w:tblPr>
                  <w:tblGrid>
                    <w:gridCol w:w="945"/>
                    <w:gridCol w:w="945"/>
                    <w:gridCol w:w="945"/>
                  </w:tblGrid>
                  <w:tr w:rsidR="7BC42378" w:rsidTr="3820120A" w14:paraId="46ED083E" w14:textId="77777777">
                    <w:trPr>
                      <w:trHeight w:val="330"/>
                    </w:trPr>
                    <w:tc>
                      <w:tcPr>
                        <w:tcW w:w="945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P="3820120A" w:rsidRDefault="7BC42378" w14:paraId="135AF794" w14:textId="48A69ABA">
                        <w:pPr>
                          <w:rPr>
                            <w:rFonts w:ascii="Calibri" w:hAnsi="Calibri" w:eastAsia="Calibri" w:cs="Calibri"/>
                          </w:rPr>
                        </w:pPr>
                      </w:p>
                    </w:tc>
                    <w:tc>
                      <w:tcPr>
                        <w:tcW w:w="945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P="3820120A" w:rsidRDefault="65F4EEE1" w14:paraId="2648F86B" w14:textId="1B1A2237">
                        <w:pPr>
                          <w:spacing w:line="259" w:lineRule="auto"/>
                          <w:rPr>
                            <w:rFonts w:ascii="Calibri" w:hAnsi="Calibri" w:eastAsia="Calibri" w:cs="Calibri"/>
                          </w:rPr>
                        </w:pPr>
                        <w:r w:rsidRPr="3820120A">
                          <w:rPr>
                            <w:rFonts w:ascii="Calibri" w:hAnsi="Calibri" w:eastAsia="Calibri" w:cs="Calibri"/>
                          </w:rPr>
                          <w:t>5</w:t>
                        </w:r>
                      </w:p>
                    </w:tc>
                    <w:tc>
                      <w:tcPr>
                        <w:tcW w:w="945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RDefault="7BC42378" w14:paraId="7157E524" w14:textId="4430797B">
                        <w:r w:rsidRPr="7BC42378">
                          <w:rPr>
                            <w:rFonts w:ascii="Calibri" w:hAnsi="Calibri" w:eastAsia="Calibri" w:cs="Calibri"/>
                          </w:rPr>
                          <w:t xml:space="preserve"> </w:t>
                        </w:r>
                      </w:p>
                    </w:tc>
                  </w:tr>
                </w:tbl>
                <w:p w:rsidR="7BC42378" w:rsidRDefault="7BC42378" w14:paraId="6B61E468" w14:textId="79130165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72D06C76" w14:textId="044ADB4E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735BBED5" w14:textId="17471A8B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</w:tc>
            </w:tr>
            <w:tr w:rsidR="7BC42378" w:rsidTr="3820120A" w14:paraId="3EAA4B35" w14:textId="77777777">
              <w:trPr>
                <w:trHeight w:val="1080"/>
              </w:trPr>
              <w:tc>
                <w:tcPr>
                  <w:tcW w:w="582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64213188" w14:textId="483C6A64">
                  <w:r w:rsidRPr="7BC42378">
                    <w:rPr>
                      <w:rFonts w:ascii="Calibri" w:hAnsi="Calibri" w:eastAsia="Calibri" w:cs="Calibri"/>
                    </w:rPr>
                    <w:t>3</w:t>
                  </w:r>
                </w:p>
              </w:tc>
              <w:tc>
                <w:tcPr>
                  <w:tcW w:w="946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0AE6EF30" w14:textId="1216C22C">
                  <w:r w:rsidRPr="7BC42378">
                    <w:rPr>
                      <w:rFonts w:ascii="Calibri" w:hAnsi="Calibri" w:eastAsia="Calibri" w:cs="Calibri"/>
                    </w:rPr>
                    <w:t>Insert</w:t>
                  </w:r>
                </w:p>
              </w:tc>
              <w:tc>
                <w:tcPr>
                  <w:tcW w:w="1080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396B4FFE" w14:textId="4FB41EA1">
                  <w:r w:rsidRPr="7BC42378">
                    <w:rPr>
                      <w:rFonts w:ascii="Calibri" w:hAnsi="Calibri" w:eastAsia="Calibri" w:cs="Calibri"/>
                    </w:rPr>
                    <w:t>10</w:t>
                  </w:r>
                </w:p>
              </w:tc>
              <w:tc>
                <w:tcPr>
                  <w:tcW w:w="705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6BF0FB79" w14:textId="595E042D">
                  <w:r w:rsidRPr="7BC42378">
                    <w:rPr>
                      <w:rFonts w:ascii="Calibri" w:hAnsi="Calibri" w:eastAsia="Calibri" w:cs="Calibri"/>
                    </w:rPr>
                    <w:t>0</w:t>
                  </w:r>
                </w:p>
              </w:tc>
              <w:tc>
                <w:tcPr>
                  <w:tcW w:w="675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5ECDFD68" w14:textId="2598B8ED">
                  <w:r w:rsidRPr="7BC42378">
                    <w:rPr>
                      <w:rFonts w:ascii="Calibri" w:hAnsi="Calibri" w:eastAsia="Calibri" w:cs="Calibri"/>
                    </w:rPr>
                    <w:t>2</w:t>
                  </w:r>
                </w:p>
              </w:tc>
              <w:tc>
                <w:tcPr>
                  <w:tcW w:w="4537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7296BBF9" w14:textId="6F0939BB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2435FD40" w14:textId="2317BBB3">
                  <w:r w:rsidRPr="7BC42378">
                    <w:rPr>
                      <w:rFonts w:ascii="Calibri" w:hAnsi="Calibri" w:eastAsia="Calibri" w:cs="Calibri"/>
                    </w:rPr>
                    <w:t>0                   1               2</w:t>
                  </w:r>
                </w:p>
                <w:p w:rsidR="7BC42378" w:rsidRDefault="7BC42378" w14:paraId="286C8580" w14:textId="4D045129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ook w:val="04A0" w:firstRow="1" w:lastRow="0" w:firstColumn="1" w:lastColumn="0" w:noHBand="0" w:noVBand="1"/>
                  </w:tblPr>
                  <w:tblGrid>
                    <w:gridCol w:w="945"/>
                    <w:gridCol w:w="945"/>
                    <w:gridCol w:w="945"/>
                  </w:tblGrid>
                  <w:tr w:rsidR="7BC42378" w:rsidTr="3820120A" w14:paraId="5569482A" w14:textId="77777777">
                    <w:trPr>
                      <w:trHeight w:val="330"/>
                    </w:trPr>
                    <w:tc>
                      <w:tcPr>
                        <w:tcW w:w="945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P="3820120A" w:rsidRDefault="7BC42378" w14:paraId="7C1BEA8A" w14:textId="6BD2852B">
                        <w:pPr>
                          <w:rPr>
                            <w:rFonts w:ascii="Calibri" w:hAnsi="Calibri" w:eastAsia="Calibri" w:cs="Calibri"/>
                          </w:rPr>
                        </w:pPr>
                      </w:p>
                    </w:tc>
                    <w:tc>
                      <w:tcPr>
                        <w:tcW w:w="945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P="3820120A" w:rsidRDefault="1E333DAF" w14:paraId="227126C1" w14:textId="1F8C6192">
                        <w:pPr>
                          <w:spacing w:line="259" w:lineRule="auto"/>
                          <w:rPr>
                            <w:rFonts w:ascii="Calibri" w:hAnsi="Calibri" w:eastAsia="Calibri" w:cs="Calibri"/>
                          </w:rPr>
                        </w:pPr>
                        <w:r w:rsidRPr="3820120A">
                          <w:rPr>
                            <w:rFonts w:ascii="Calibri" w:hAnsi="Calibri" w:eastAsia="Calibri" w:cs="Calibri"/>
                          </w:rPr>
                          <w:t>5</w:t>
                        </w:r>
                      </w:p>
                    </w:tc>
                    <w:tc>
                      <w:tcPr>
                        <w:tcW w:w="945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P="3820120A" w:rsidRDefault="1E333DAF" w14:paraId="30649586" w14:textId="10EF9A49">
                        <w:pPr>
                          <w:spacing w:line="259" w:lineRule="auto"/>
                          <w:rPr>
                            <w:rFonts w:ascii="Calibri" w:hAnsi="Calibri" w:eastAsia="Calibri" w:cs="Calibri"/>
                          </w:rPr>
                        </w:pPr>
                        <w:r w:rsidRPr="3820120A">
                          <w:rPr>
                            <w:rFonts w:ascii="Calibri" w:hAnsi="Calibri" w:eastAsia="Calibri" w:cs="Calibri"/>
                          </w:rPr>
                          <w:t>10</w:t>
                        </w:r>
                      </w:p>
                    </w:tc>
                  </w:tr>
                </w:tbl>
                <w:p w:rsidR="7BC42378" w:rsidRDefault="7BC42378" w14:paraId="7B6FE7C3" w14:textId="6A6EDDBE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2FE6687A" w14:textId="11945F53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54C4B4A4" w14:textId="3890BAE7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</w:tc>
            </w:tr>
            <w:tr w:rsidR="7BC42378" w:rsidTr="3820120A" w14:paraId="022CCA0A" w14:textId="77777777">
              <w:trPr>
                <w:trHeight w:val="1080"/>
              </w:trPr>
              <w:tc>
                <w:tcPr>
                  <w:tcW w:w="582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74CA0D6D" w14:textId="263644FD">
                  <w:r w:rsidRPr="7BC42378">
                    <w:rPr>
                      <w:rFonts w:ascii="Calibri" w:hAnsi="Calibri" w:eastAsia="Calibri" w:cs="Calibri"/>
                    </w:rPr>
                    <w:t>4</w:t>
                  </w:r>
                </w:p>
              </w:tc>
              <w:tc>
                <w:tcPr>
                  <w:tcW w:w="946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6A5EDDCE" w14:textId="17C8FC28">
                  <w:r w:rsidRPr="7BC42378">
                    <w:rPr>
                      <w:rFonts w:ascii="Calibri" w:hAnsi="Calibri" w:eastAsia="Calibri" w:cs="Calibri"/>
                    </w:rPr>
                    <w:t>Delete</w:t>
                  </w:r>
                </w:p>
              </w:tc>
              <w:tc>
                <w:tcPr>
                  <w:tcW w:w="1080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7559EB16" w14:textId="61A3AF7C">
                  <w:r w:rsidRPr="7BC42378">
                    <w:rPr>
                      <w:rFonts w:ascii="Calibri" w:hAnsi="Calibri" w:eastAsia="Calibri" w:cs="Calibri"/>
                    </w:rPr>
                    <w:t>5</w:t>
                  </w:r>
                </w:p>
              </w:tc>
              <w:tc>
                <w:tcPr>
                  <w:tcW w:w="705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3D08E280" w14:textId="499BCB15">
                  <w:r w:rsidRPr="7BC42378">
                    <w:rPr>
                      <w:rFonts w:ascii="Calibri" w:hAnsi="Calibri" w:eastAsia="Calibri" w:cs="Calibri"/>
                    </w:rPr>
                    <w:t>1</w:t>
                  </w:r>
                </w:p>
              </w:tc>
              <w:tc>
                <w:tcPr>
                  <w:tcW w:w="675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7D5936D5" w14:textId="1334F92F">
                  <w:r w:rsidRPr="7BC42378">
                    <w:rPr>
                      <w:rFonts w:ascii="Calibri" w:hAnsi="Calibri" w:eastAsia="Calibri" w:cs="Calibri"/>
                    </w:rPr>
                    <w:t>2</w:t>
                  </w:r>
                </w:p>
              </w:tc>
              <w:tc>
                <w:tcPr>
                  <w:tcW w:w="4537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5A74E94D" w14:textId="6FA28AE7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28C048EB" w14:textId="58DF0AF6">
                  <w:r w:rsidRPr="7BC42378">
                    <w:rPr>
                      <w:rFonts w:ascii="Calibri" w:hAnsi="Calibri" w:eastAsia="Calibri" w:cs="Calibri"/>
                    </w:rPr>
                    <w:t>0                   1               2</w:t>
                  </w:r>
                </w:p>
                <w:p w:rsidR="7BC42378" w:rsidRDefault="7BC42378" w14:paraId="110481E9" w14:textId="3BE34D65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ook w:val="04A0" w:firstRow="1" w:lastRow="0" w:firstColumn="1" w:lastColumn="0" w:noHBand="0" w:noVBand="1"/>
                  </w:tblPr>
                  <w:tblGrid>
                    <w:gridCol w:w="945"/>
                    <w:gridCol w:w="945"/>
                    <w:gridCol w:w="945"/>
                  </w:tblGrid>
                  <w:tr w:rsidR="7BC42378" w:rsidTr="3820120A" w14:paraId="6FB41280" w14:textId="77777777">
                    <w:trPr>
                      <w:trHeight w:val="330"/>
                    </w:trPr>
                    <w:tc>
                      <w:tcPr>
                        <w:tcW w:w="945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RDefault="7BC42378" w14:paraId="5BDC504B" w14:textId="32728BEC">
                        <w:r w:rsidRPr="7BC42378">
                          <w:rPr>
                            <w:rFonts w:ascii="Calibri" w:hAnsi="Calibri" w:eastAsia="Calibri" w:cs="Calibri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945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P="3820120A" w:rsidRDefault="7BC42378" w14:paraId="7D26095F" w14:textId="4F32054B">
                        <w:pPr>
                          <w:rPr>
                            <w:rFonts w:ascii="Calibri" w:hAnsi="Calibri" w:eastAsia="Calibri" w:cs="Calibri"/>
                          </w:rPr>
                        </w:pPr>
                      </w:p>
                    </w:tc>
                    <w:tc>
                      <w:tcPr>
                        <w:tcW w:w="945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P="3820120A" w:rsidRDefault="5986BBD2" w14:paraId="1591B086" w14:textId="7D4C1B28">
                        <w:pPr>
                          <w:spacing w:line="259" w:lineRule="auto"/>
                          <w:rPr>
                            <w:rFonts w:ascii="Calibri" w:hAnsi="Calibri" w:eastAsia="Calibri" w:cs="Calibri"/>
                          </w:rPr>
                        </w:pPr>
                        <w:r w:rsidRPr="3820120A">
                          <w:rPr>
                            <w:rFonts w:ascii="Calibri" w:hAnsi="Calibri" w:eastAsia="Calibri" w:cs="Calibri"/>
                          </w:rPr>
                          <w:t>10</w:t>
                        </w:r>
                      </w:p>
                    </w:tc>
                  </w:tr>
                </w:tbl>
                <w:p w:rsidR="7BC42378" w:rsidRDefault="7BC42378" w14:paraId="3EDBA474" w14:textId="2F5F3C89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07BE9137" w14:textId="667BE709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40333551" w14:textId="6C0340D8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</w:tc>
            </w:tr>
            <w:tr w:rsidR="7BC42378" w:rsidTr="3820120A" w14:paraId="1E4F300F" w14:textId="77777777">
              <w:trPr>
                <w:trHeight w:val="1080"/>
              </w:trPr>
              <w:tc>
                <w:tcPr>
                  <w:tcW w:w="582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47391C8F" w14:textId="1B782E74">
                  <w:r w:rsidRPr="7BC42378">
                    <w:rPr>
                      <w:rFonts w:ascii="Calibri" w:hAnsi="Calibri" w:eastAsia="Calibri" w:cs="Calibri"/>
                    </w:rPr>
                    <w:t>5</w:t>
                  </w:r>
                </w:p>
              </w:tc>
              <w:tc>
                <w:tcPr>
                  <w:tcW w:w="946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03F7ED71" w14:textId="69E69A9A">
                  <w:r w:rsidRPr="7BC42378">
                    <w:rPr>
                      <w:rFonts w:ascii="Calibri" w:hAnsi="Calibri" w:eastAsia="Calibri" w:cs="Calibri"/>
                    </w:rPr>
                    <w:t>Insert</w:t>
                  </w:r>
                </w:p>
              </w:tc>
              <w:tc>
                <w:tcPr>
                  <w:tcW w:w="1080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11416C6C" w14:textId="5A32DEAC">
                  <w:r w:rsidRPr="7BC42378">
                    <w:rPr>
                      <w:rFonts w:ascii="Calibri" w:hAnsi="Calibri" w:eastAsia="Calibri" w:cs="Calibri"/>
                    </w:rPr>
                    <w:t>20</w:t>
                  </w:r>
                </w:p>
              </w:tc>
              <w:tc>
                <w:tcPr>
                  <w:tcW w:w="705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51C2417D" w14:textId="0625DE60">
                  <w:r w:rsidRPr="7BC42378">
                    <w:rPr>
                      <w:rFonts w:ascii="Calibri" w:hAnsi="Calibri" w:eastAsia="Calibri" w:cs="Calibri"/>
                    </w:rPr>
                    <w:t>1</w:t>
                  </w:r>
                </w:p>
              </w:tc>
              <w:tc>
                <w:tcPr>
                  <w:tcW w:w="675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7C0F4FEE" w14:textId="103C2BED">
                  <w:r w:rsidRPr="7BC42378">
                    <w:rPr>
                      <w:rFonts w:ascii="Calibri" w:hAnsi="Calibri" w:eastAsia="Calibri" w:cs="Calibri"/>
                    </w:rPr>
                    <w:t>0</w:t>
                  </w:r>
                </w:p>
              </w:tc>
              <w:tc>
                <w:tcPr>
                  <w:tcW w:w="4537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4445BCEC" w14:textId="2A7604A8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37799962" w14:textId="472E2982">
                  <w:r w:rsidRPr="7BC42378">
                    <w:rPr>
                      <w:rFonts w:ascii="Calibri" w:hAnsi="Calibri" w:eastAsia="Calibri" w:cs="Calibri"/>
                    </w:rPr>
                    <w:t>0                   1               2</w:t>
                  </w:r>
                </w:p>
                <w:p w:rsidR="7BC42378" w:rsidRDefault="7BC42378" w14:paraId="3BC4368B" w14:textId="2B038876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ook w:val="04A0" w:firstRow="1" w:lastRow="0" w:firstColumn="1" w:lastColumn="0" w:noHBand="0" w:noVBand="1"/>
                  </w:tblPr>
                  <w:tblGrid>
                    <w:gridCol w:w="945"/>
                    <w:gridCol w:w="945"/>
                    <w:gridCol w:w="945"/>
                  </w:tblGrid>
                  <w:tr w:rsidR="7BC42378" w:rsidTr="3820120A" w14:paraId="5144BFE2" w14:textId="77777777">
                    <w:trPr>
                      <w:trHeight w:val="330"/>
                    </w:trPr>
                    <w:tc>
                      <w:tcPr>
                        <w:tcW w:w="945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P="3820120A" w:rsidRDefault="7037BE85" w14:paraId="026AA956" w14:textId="2FC447D4">
                        <w:pPr>
                          <w:spacing w:line="259" w:lineRule="auto"/>
                          <w:rPr>
                            <w:rFonts w:ascii="Calibri" w:hAnsi="Calibri" w:eastAsia="Calibri" w:cs="Calibri"/>
                          </w:rPr>
                        </w:pPr>
                        <w:r w:rsidRPr="3820120A">
                          <w:rPr>
                            <w:rFonts w:ascii="Calibri" w:hAnsi="Calibri" w:eastAsia="Calibri" w:cs="Calibri"/>
                          </w:rPr>
                          <w:t>20</w:t>
                        </w:r>
                      </w:p>
                    </w:tc>
                    <w:tc>
                      <w:tcPr>
                        <w:tcW w:w="945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P="3820120A" w:rsidRDefault="7BC42378" w14:paraId="6B09E507" w14:textId="0A4AB26A">
                        <w:pPr>
                          <w:rPr>
                            <w:rFonts w:ascii="Calibri" w:hAnsi="Calibri" w:eastAsia="Calibri" w:cs="Calibri"/>
                          </w:rPr>
                        </w:pPr>
                      </w:p>
                    </w:tc>
                    <w:tc>
                      <w:tcPr>
                        <w:tcW w:w="945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P="3820120A" w:rsidRDefault="7037BE85" w14:paraId="313AE2B9" w14:textId="09932BCF">
                        <w:pPr>
                          <w:spacing w:line="259" w:lineRule="auto"/>
                          <w:rPr>
                            <w:rFonts w:ascii="Calibri" w:hAnsi="Calibri" w:eastAsia="Calibri" w:cs="Calibri"/>
                          </w:rPr>
                        </w:pPr>
                        <w:r w:rsidRPr="3820120A">
                          <w:rPr>
                            <w:rFonts w:ascii="Calibri" w:hAnsi="Calibri" w:eastAsia="Calibri" w:cs="Calibri"/>
                          </w:rPr>
                          <w:t>10</w:t>
                        </w:r>
                      </w:p>
                    </w:tc>
                  </w:tr>
                </w:tbl>
                <w:p w:rsidR="7BC42378" w:rsidRDefault="7BC42378" w14:paraId="1693C604" w14:textId="4A90C3AB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1BAE9775" w14:textId="5AD984E4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48D48020" w14:textId="5E1BBCCB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</w:tc>
            </w:tr>
            <w:tr w:rsidR="7BC42378" w:rsidTr="3820120A" w14:paraId="158543D5" w14:textId="77777777">
              <w:trPr>
                <w:trHeight w:val="1080"/>
              </w:trPr>
              <w:tc>
                <w:tcPr>
                  <w:tcW w:w="582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2C18AF15" w14:textId="0409065E">
                  <w:r w:rsidRPr="7BC42378">
                    <w:rPr>
                      <w:rFonts w:ascii="Calibri" w:hAnsi="Calibri" w:eastAsia="Calibri" w:cs="Calibri"/>
                    </w:rPr>
                    <w:t>6</w:t>
                  </w:r>
                </w:p>
              </w:tc>
              <w:tc>
                <w:tcPr>
                  <w:tcW w:w="946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56FF7DE9" w14:textId="56FFFC80">
                  <w:r w:rsidRPr="7BC42378">
                    <w:rPr>
                      <w:rFonts w:ascii="Calibri" w:hAnsi="Calibri" w:eastAsia="Calibri" w:cs="Calibri"/>
                    </w:rPr>
                    <w:t>Delete</w:t>
                  </w:r>
                </w:p>
              </w:tc>
              <w:tc>
                <w:tcPr>
                  <w:tcW w:w="1080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233C6287" w14:textId="6D26DA25">
                  <w:r w:rsidRPr="7BC42378">
                    <w:rPr>
                      <w:rFonts w:ascii="Calibri" w:hAnsi="Calibri" w:eastAsia="Calibri" w:cs="Calibri"/>
                    </w:rPr>
                    <w:t>10</w:t>
                  </w:r>
                </w:p>
              </w:tc>
              <w:tc>
                <w:tcPr>
                  <w:tcW w:w="705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1E5A378C" w14:textId="6E8D9BDC">
                  <w:r w:rsidRPr="7BC42378">
                    <w:rPr>
                      <w:rFonts w:ascii="Calibri" w:hAnsi="Calibri" w:eastAsia="Calibri" w:cs="Calibri"/>
                    </w:rPr>
                    <w:t>2</w:t>
                  </w:r>
                </w:p>
              </w:tc>
              <w:tc>
                <w:tcPr>
                  <w:tcW w:w="675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694705E2" w14:textId="4489873F">
                  <w:r w:rsidRPr="7BC42378">
                    <w:rPr>
                      <w:rFonts w:ascii="Calibri" w:hAnsi="Calibri" w:eastAsia="Calibri" w:cs="Calibri"/>
                    </w:rPr>
                    <w:t>0</w:t>
                  </w:r>
                </w:p>
              </w:tc>
              <w:tc>
                <w:tcPr>
                  <w:tcW w:w="4537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1D352093" w14:textId="3476D19F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7898A1E2" w14:textId="3E187A6D">
                  <w:r w:rsidRPr="7BC42378">
                    <w:rPr>
                      <w:rFonts w:ascii="Calibri" w:hAnsi="Calibri" w:eastAsia="Calibri" w:cs="Calibri"/>
                    </w:rPr>
                    <w:t>0                   1               2</w:t>
                  </w:r>
                </w:p>
                <w:p w:rsidR="7BC42378" w:rsidRDefault="7BC42378" w14:paraId="2634D40D" w14:textId="38F4C854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ook w:val="04A0" w:firstRow="1" w:lastRow="0" w:firstColumn="1" w:lastColumn="0" w:noHBand="0" w:noVBand="1"/>
                  </w:tblPr>
                  <w:tblGrid>
                    <w:gridCol w:w="945"/>
                    <w:gridCol w:w="945"/>
                    <w:gridCol w:w="945"/>
                  </w:tblGrid>
                  <w:tr w:rsidR="7BC42378" w:rsidTr="3820120A" w14:paraId="0C15F710" w14:textId="77777777">
                    <w:trPr>
                      <w:trHeight w:val="330"/>
                    </w:trPr>
                    <w:tc>
                      <w:tcPr>
                        <w:tcW w:w="945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RDefault="0C56347A" w14:paraId="711CDDFD" w14:textId="4F003569">
                        <w:r w:rsidRPr="3820120A">
                          <w:rPr>
                            <w:rFonts w:ascii="Calibri" w:hAnsi="Calibri" w:eastAsia="Calibri" w:cs="Calibri"/>
                          </w:rPr>
                          <w:t xml:space="preserve"> </w:t>
                        </w:r>
                        <w:r w:rsidRPr="3820120A" w:rsidR="4C6409D6">
                          <w:rPr>
                            <w:rFonts w:ascii="Calibri" w:hAnsi="Calibri" w:eastAsia="Calibri" w:cs="Calibri"/>
                          </w:rPr>
                          <w:t>20</w:t>
                        </w:r>
                      </w:p>
                    </w:tc>
                    <w:tc>
                      <w:tcPr>
                        <w:tcW w:w="945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RDefault="7BC42378" w14:paraId="06F079E0" w14:textId="68F1DB3E">
                        <w:r w:rsidRPr="7BC42378">
                          <w:rPr>
                            <w:rFonts w:ascii="Calibri" w:hAnsi="Calibri" w:eastAsia="Calibri" w:cs="Calibri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945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P="3820120A" w:rsidRDefault="7BC42378" w14:paraId="6A0779F8" w14:textId="40C206C4">
                        <w:pPr>
                          <w:rPr>
                            <w:rFonts w:ascii="Calibri" w:hAnsi="Calibri" w:eastAsia="Calibri" w:cs="Calibri"/>
                          </w:rPr>
                        </w:pPr>
                      </w:p>
                    </w:tc>
                  </w:tr>
                </w:tbl>
                <w:p w:rsidR="7BC42378" w:rsidRDefault="7BC42378" w14:paraId="500ECF51" w14:textId="007C91BF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028D2B98" w14:textId="36F190B7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601BB52A" w14:textId="76E3430D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</w:tc>
            </w:tr>
            <w:tr w:rsidR="7BC42378" w:rsidTr="3820120A" w14:paraId="6F48DEAC" w14:textId="77777777">
              <w:trPr>
                <w:trHeight w:val="1080"/>
              </w:trPr>
              <w:tc>
                <w:tcPr>
                  <w:tcW w:w="582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302D252E" w14:textId="4275EAA3">
                  <w:r w:rsidRPr="7BC42378">
                    <w:rPr>
                      <w:rFonts w:ascii="Calibri" w:hAnsi="Calibri" w:eastAsia="Calibri" w:cs="Calibri"/>
                    </w:rPr>
                    <w:t>7</w:t>
                  </w:r>
                </w:p>
              </w:tc>
              <w:tc>
                <w:tcPr>
                  <w:tcW w:w="946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3A30E289" w14:textId="638AA5DA">
                  <w:r w:rsidRPr="7BC42378">
                    <w:rPr>
                      <w:rFonts w:ascii="Calibri" w:hAnsi="Calibri" w:eastAsia="Calibri" w:cs="Calibri"/>
                    </w:rPr>
                    <w:t>Insert</w:t>
                  </w:r>
                </w:p>
              </w:tc>
              <w:tc>
                <w:tcPr>
                  <w:tcW w:w="1080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207134B9" w14:textId="27648DC1">
                  <w:r w:rsidRPr="7BC42378">
                    <w:rPr>
                      <w:rFonts w:ascii="Calibri" w:hAnsi="Calibri" w:eastAsia="Calibri" w:cs="Calibri"/>
                    </w:rPr>
                    <w:t>30</w:t>
                  </w:r>
                </w:p>
              </w:tc>
              <w:tc>
                <w:tcPr>
                  <w:tcW w:w="705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20B035B4" w14:textId="481386CC">
                  <w:r w:rsidRPr="7BC42378">
                    <w:rPr>
                      <w:rFonts w:ascii="Calibri" w:hAnsi="Calibri" w:eastAsia="Calibri" w:cs="Calibri"/>
                    </w:rPr>
                    <w:t>2</w:t>
                  </w:r>
                </w:p>
              </w:tc>
              <w:tc>
                <w:tcPr>
                  <w:tcW w:w="675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1B4A9EFF" w14:textId="4E44B840">
                  <w:r w:rsidRPr="7BC42378">
                    <w:rPr>
                      <w:rFonts w:ascii="Calibri" w:hAnsi="Calibri" w:eastAsia="Calibri" w:cs="Calibri"/>
                    </w:rPr>
                    <w:t>1</w:t>
                  </w:r>
                </w:p>
              </w:tc>
              <w:tc>
                <w:tcPr>
                  <w:tcW w:w="4537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4DE0C13C" w14:textId="7CC496A9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5E7C6D78" w14:textId="70A6C50A">
                  <w:r w:rsidRPr="7BC42378">
                    <w:rPr>
                      <w:rFonts w:ascii="Calibri" w:hAnsi="Calibri" w:eastAsia="Calibri" w:cs="Calibri"/>
                    </w:rPr>
                    <w:t>0                   1               2</w:t>
                  </w:r>
                </w:p>
                <w:p w:rsidR="7BC42378" w:rsidRDefault="7BC42378" w14:paraId="53C5B490" w14:textId="7967BB79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ook w:val="04A0" w:firstRow="1" w:lastRow="0" w:firstColumn="1" w:lastColumn="0" w:noHBand="0" w:noVBand="1"/>
                  </w:tblPr>
                  <w:tblGrid>
                    <w:gridCol w:w="945"/>
                    <w:gridCol w:w="945"/>
                    <w:gridCol w:w="945"/>
                  </w:tblGrid>
                  <w:tr w:rsidR="7BC42378" w:rsidTr="3820120A" w14:paraId="30B1ABFB" w14:textId="77777777">
                    <w:trPr>
                      <w:trHeight w:val="330"/>
                    </w:trPr>
                    <w:tc>
                      <w:tcPr>
                        <w:tcW w:w="945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P="3820120A" w:rsidRDefault="2499D413" w14:paraId="26BE6BA1" w14:textId="234FA067">
                        <w:pPr>
                          <w:rPr>
                            <w:rFonts w:ascii="Calibri" w:hAnsi="Calibri" w:eastAsia="Calibri" w:cs="Calibri"/>
                          </w:rPr>
                        </w:pPr>
                        <w:r w:rsidRPr="3820120A">
                          <w:rPr>
                            <w:rFonts w:ascii="Calibri" w:hAnsi="Calibri" w:eastAsia="Calibri" w:cs="Calibri"/>
                          </w:rPr>
                          <w:t>20</w:t>
                        </w:r>
                      </w:p>
                    </w:tc>
                    <w:tc>
                      <w:tcPr>
                        <w:tcW w:w="945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P="3820120A" w:rsidRDefault="2499D413" w14:paraId="361C3032" w14:textId="728A7569">
                        <w:pPr>
                          <w:spacing w:line="259" w:lineRule="auto"/>
                          <w:rPr>
                            <w:rFonts w:ascii="Calibri" w:hAnsi="Calibri" w:eastAsia="Calibri" w:cs="Calibri"/>
                          </w:rPr>
                        </w:pPr>
                        <w:r w:rsidRPr="3820120A">
                          <w:rPr>
                            <w:rFonts w:ascii="Calibri" w:hAnsi="Calibri" w:eastAsia="Calibri" w:cs="Calibri"/>
                          </w:rPr>
                          <w:t>30</w:t>
                        </w:r>
                      </w:p>
                    </w:tc>
                    <w:tc>
                      <w:tcPr>
                        <w:tcW w:w="945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P="3820120A" w:rsidRDefault="7BC42378" w14:paraId="169CC8AE" w14:textId="24D12098">
                        <w:pPr>
                          <w:rPr>
                            <w:rFonts w:ascii="Calibri" w:hAnsi="Calibri" w:eastAsia="Calibri" w:cs="Calibri"/>
                          </w:rPr>
                        </w:pPr>
                      </w:p>
                    </w:tc>
                  </w:tr>
                </w:tbl>
                <w:p w:rsidR="7BC42378" w:rsidRDefault="7BC42378" w14:paraId="15DE69EB" w14:textId="7910BE6D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72E7833A" w14:textId="4BCB68B2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21733C2F" w14:textId="439F6C46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</w:tc>
            </w:tr>
            <w:tr w:rsidR="7BC42378" w:rsidTr="3820120A" w14:paraId="0292B392" w14:textId="77777777">
              <w:trPr>
                <w:trHeight w:val="1080"/>
              </w:trPr>
              <w:tc>
                <w:tcPr>
                  <w:tcW w:w="582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34E43BCB" w14:textId="466BCDDA">
                  <w:r w:rsidRPr="7BC42378">
                    <w:rPr>
                      <w:rFonts w:ascii="Calibri" w:hAnsi="Calibri" w:eastAsia="Calibri" w:cs="Calibri"/>
                    </w:rPr>
                    <w:t>8</w:t>
                  </w:r>
                </w:p>
              </w:tc>
              <w:tc>
                <w:tcPr>
                  <w:tcW w:w="946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5D18F1FB" w14:textId="350A5B2F">
                  <w:r w:rsidRPr="7BC42378">
                    <w:rPr>
                      <w:rFonts w:ascii="Calibri" w:hAnsi="Calibri" w:eastAsia="Calibri" w:cs="Calibri"/>
                    </w:rPr>
                    <w:t>`Delete</w:t>
                  </w:r>
                </w:p>
              </w:tc>
              <w:tc>
                <w:tcPr>
                  <w:tcW w:w="1080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490E8B1E" w14:textId="6915ACE6">
                  <w:r w:rsidRPr="7BC42378">
                    <w:rPr>
                      <w:rFonts w:ascii="Calibri" w:hAnsi="Calibri" w:eastAsia="Calibri" w:cs="Calibri"/>
                    </w:rPr>
                    <w:t>20</w:t>
                  </w:r>
                </w:p>
              </w:tc>
              <w:tc>
                <w:tcPr>
                  <w:tcW w:w="705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7CAF2D6E" w14:textId="2B4D80B7">
                  <w:r w:rsidRPr="7BC42378">
                    <w:rPr>
                      <w:rFonts w:ascii="Calibri" w:hAnsi="Calibri" w:eastAsia="Calibri" w:cs="Calibri"/>
                    </w:rPr>
                    <w:t>0</w:t>
                  </w:r>
                </w:p>
              </w:tc>
              <w:tc>
                <w:tcPr>
                  <w:tcW w:w="675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0C77FB26" w14:textId="3BF31EEF">
                  <w:r w:rsidRPr="7BC42378">
                    <w:rPr>
                      <w:rFonts w:ascii="Calibri" w:hAnsi="Calibri" w:eastAsia="Calibri" w:cs="Calibri"/>
                    </w:rPr>
                    <w:t>1</w:t>
                  </w:r>
                </w:p>
              </w:tc>
              <w:tc>
                <w:tcPr>
                  <w:tcW w:w="4537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214A5FA4" w14:textId="19B7A202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0BBD84D0" w14:textId="57AE899D">
                  <w:r w:rsidRPr="7BC42378">
                    <w:rPr>
                      <w:rFonts w:ascii="Calibri" w:hAnsi="Calibri" w:eastAsia="Calibri" w:cs="Calibri"/>
                    </w:rPr>
                    <w:t>0                   1               2</w:t>
                  </w:r>
                </w:p>
                <w:p w:rsidR="7BC42378" w:rsidRDefault="7BC42378" w14:paraId="418F8CD2" w14:textId="68475E2B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ook w:val="04A0" w:firstRow="1" w:lastRow="0" w:firstColumn="1" w:lastColumn="0" w:noHBand="0" w:noVBand="1"/>
                  </w:tblPr>
                  <w:tblGrid>
                    <w:gridCol w:w="945"/>
                    <w:gridCol w:w="945"/>
                    <w:gridCol w:w="945"/>
                  </w:tblGrid>
                  <w:tr w:rsidR="7BC42378" w:rsidTr="3820120A" w14:paraId="639BAF98" w14:textId="77777777">
                    <w:trPr>
                      <w:trHeight w:val="330"/>
                    </w:trPr>
                    <w:tc>
                      <w:tcPr>
                        <w:tcW w:w="945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P="3820120A" w:rsidRDefault="7BC42378" w14:paraId="0E937596" w14:textId="040F293C">
                        <w:pPr>
                          <w:rPr>
                            <w:rFonts w:ascii="Calibri" w:hAnsi="Calibri" w:eastAsia="Calibri" w:cs="Calibri"/>
                          </w:rPr>
                        </w:pPr>
                      </w:p>
                    </w:tc>
                    <w:tc>
                      <w:tcPr>
                        <w:tcW w:w="945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P="3820120A" w:rsidRDefault="048298CF" w14:paraId="6B1812B6" w14:textId="73E92186">
                        <w:pPr>
                          <w:spacing w:line="259" w:lineRule="auto"/>
                          <w:rPr>
                            <w:rFonts w:ascii="Calibri" w:hAnsi="Calibri" w:eastAsia="Calibri" w:cs="Calibri"/>
                          </w:rPr>
                        </w:pPr>
                        <w:r w:rsidRPr="3820120A">
                          <w:rPr>
                            <w:rFonts w:ascii="Calibri" w:hAnsi="Calibri" w:eastAsia="Calibri" w:cs="Calibri"/>
                          </w:rPr>
                          <w:t>30</w:t>
                        </w:r>
                      </w:p>
                    </w:tc>
                    <w:tc>
                      <w:tcPr>
                        <w:tcW w:w="945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RDefault="7BC42378" w14:paraId="1D423727" w14:textId="47C4C440">
                        <w:r w:rsidRPr="7BC42378">
                          <w:rPr>
                            <w:rFonts w:ascii="Calibri" w:hAnsi="Calibri" w:eastAsia="Calibri" w:cs="Calibri"/>
                          </w:rPr>
                          <w:t xml:space="preserve"> </w:t>
                        </w:r>
                      </w:p>
                    </w:tc>
                  </w:tr>
                </w:tbl>
                <w:p w:rsidR="7BC42378" w:rsidRDefault="7BC42378" w14:paraId="768DD6D3" w14:textId="588D5A92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4B9E9598" w14:textId="2AA12091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2B2E8098" w14:textId="4F945A45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</w:tc>
            </w:tr>
            <w:tr w:rsidR="7BC42378" w:rsidTr="3820120A" w14:paraId="41B86102" w14:textId="77777777">
              <w:trPr>
                <w:trHeight w:val="1080"/>
              </w:trPr>
              <w:tc>
                <w:tcPr>
                  <w:tcW w:w="582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7C09B4F0" w14:textId="4B3A35A5">
                  <w:r w:rsidRPr="7BC42378">
                    <w:rPr>
                      <w:rFonts w:ascii="Calibri" w:hAnsi="Calibri" w:eastAsia="Calibri" w:cs="Calibri"/>
                    </w:rPr>
                    <w:t>9</w:t>
                  </w:r>
                </w:p>
              </w:tc>
              <w:tc>
                <w:tcPr>
                  <w:tcW w:w="946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357CB589" w14:textId="348BDCA5">
                  <w:r w:rsidRPr="7BC42378">
                    <w:rPr>
                      <w:rFonts w:ascii="Calibri" w:hAnsi="Calibri" w:eastAsia="Calibri" w:cs="Calibri"/>
                    </w:rPr>
                    <w:t>`Delete</w:t>
                  </w:r>
                </w:p>
              </w:tc>
              <w:tc>
                <w:tcPr>
                  <w:tcW w:w="1080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0ED39FA3" w14:textId="214F8C0F">
                  <w:r w:rsidRPr="7BC42378">
                    <w:rPr>
                      <w:rFonts w:ascii="Calibri" w:hAnsi="Calibri" w:eastAsia="Calibri" w:cs="Calibri"/>
                    </w:rPr>
                    <w:t>30</w:t>
                  </w:r>
                </w:p>
                <w:p w:rsidR="7BC42378" w:rsidRDefault="7BC42378" w14:paraId="1DF5357F" w14:textId="06DF144A">
                  <w:r w:rsidRPr="7BC42378">
                    <w:rPr>
                      <w:rFonts w:ascii="Calibri" w:hAnsi="Calibri" w:eastAsia="Calibri" w:cs="Calibri"/>
                    </w:rPr>
                    <w:t>Free memory</w:t>
                  </w:r>
                </w:p>
                <w:p w:rsidR="7BC42378" w:rsidRDefault="7BC42378" w14:paraId="356DAAE7" w14:textId="6C79406A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4236A56F" w14:textId="77E004AA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</w:tc>
              <w:tc>
                <w:tcPr>
                  <w:tcW w:w="705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19C0506A" w14:textId="395A12D0">
                  <w:r w:rsidRPr="7BC42378">
                    <w:rPr>
                      <w:rFonts w:ascii="Calibri" w:hAnsi="Calibri" w:eastAsia="Calibri" w:cs="Calibri"/>
                    </w:rPr>
                    <w:t>0</w:t>
                  </w:r>
                </w:p>
              </w:tc>
              <w:tc>
                <w:tcPr>
                  <w:tcW w:w="675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51A34550" w14:textId="73E9244A">
                  <w:r w:rsidRPr="7BC42378">
                    <w:rPr>
                      <w:rFonts w:ascii="Calibri" w:hAnsi="Calibri" w:eastAsia="Calibri" w:cs="Calibri"/>
                    </w:rPr>
                    <w:t>0</w:t>
                  </w:r>
                </w:p>
              </w:tc>
              <w:tc>
                <w:tcPr>
                  <w:tcW w:w="4537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7FE87778" w14:textId="03333EE0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22302A19" w14:textId="35C0B2F7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4E4A7FF0" w14:textId="6E74726C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516222B5" w14:textId="4741459A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6E43395E" w14:textId="14FF1865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</w:tc>
            </w:tr>
            <w:tr w:rsidR="7BC42378" w:rsidTr="3820120A" w14:paraId="792962FE" w14:textId="77777777">
              <w:trPr>
                <w:trHeight w:val="1080"/>
              </w:trPr>
              <w:tc>
                <w:tcPr>
                  <w:tcW w:w="582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4C0E2E47" w14:textId="4D83B634">
                  <w:r w:rsidRPr="7BC42378">
                    <w:rPr>
                      <w:rFonts w:ascii="Calibri" w:hAnsi="Calibri" w:eastAsia="Calibri" w:cs="Calibri"/>
                    </w:rPr>
                    <w:t>10</w:t>
                  </w:r>
                </w:p>
              </w:tc>
              <w:tc>
                <w:tcPr>
                  <w:tcW w:w="946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67C33DFB" w14:textId="43126A02">
                  <w:r w:rsidRPr="7BC42378">
                    <w:rPr>
                      <w:rFonts w:ascii="Calibri" w:hAnsi="Calibri" w:eastAsia="Calibri" w:cs="Calibri"/>
                    </w:rPr>
                    <w:t>Delete</w:t>
                  </w:r>
                </w:p>
              </w:tc>
              <w:tc>
                <w:tcPr>
                  <w:tcW w:w="1080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1653CF62" w14:textId="3D01FBCC">
                  <w:r w:rsidRPr="7BC42378">
                    <w:rPr>
                      <w:rFonts w:ascii="Calibri" w:hAnsi="Calibri" w:eastAsia="Calibri" w:cs="Calibri"/>
                    </w:rPr>
                    <w:t>Queue Empty</w:t>
                  </w:r>
                </w:p>
              </w:tc>
              <w:tc>
                <w:tcPr>
                  <w:tcW w:w="705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7A1B461A" w14:textId="6E2C3568">
                  <w:r w:rsidRPr="7BC42378">
                    <w:rPr>
                      <w:rFonts w:ascii="Calibri" w:hAnsi="Calibri" w:eastAsia="Calibri" w:cs="Calibri"/>
                    </w:rPr>
                    <w:t>0</w:t>
                  </w:r>
                </w:p>
              </w:tc>
              <w:tc>
                <w:tcPr>
                  <w:tcW w:w="675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60E56B33" w14:textId="200ED250">
                  <w:r w:rsidRPr="7BC42378">
                    <w:rPr>
                      <w:rFonts w:ascii="Calibri" w:hAnsi="Calibri" w:eastAsia="Calibri" w:cs="Calibri"/>
                    </w:rPr>
                    <w:t>0</w:t>
                  </w:r>
                </w:p>
              </w:tc>
              <w:tc>
                <w:tcPr>
                  <w:tcW w:w="4537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05699CC2" w14:textId="5E4722D0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012789EC" w14:textId="1152473B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30B8409F" w14:textId="50D4DA97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118DE03D" w14:textId="40CFDB9A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</w:tc>
            </w:tr>
            <w:tr w:rsidR="7BC42378" w:rsidTr="3820120A" w14:paraId="393AFC4D" w14:textId="77777777">
              <w:trPr>
                <w:trHeight w:val="1080"/>
              </w:trPr>
              <w:tc>
                <w:tcPr>
                  <w:tcW w:w="582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518F71C6" w14:textId="34513D40">
                  <w:r w:rsidRPr="7BC42378">
                    <w:rPr>
                      <w:rFonts w:ascii="Calibri" w:hAnsi="Calibri" w:eastAsia="Calibri" w:cs="Calibri"/>
                    </w:rPr>
                    <w:t>11</w:t>
                  </w:r>
                </w:p>
              </w:tc>
              <w:tc>
                <w:tcPr>
                  <w:tcW w:w="946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40ADF7C7" w14:textId="1C2A7D29">
                  <w:r w:rsidRPr="7BC42378">
                    <w:rPr>
                      <w:rFonts w:ascii="Calibri" w:hAnsi="Calibri" w:eastAsia="Calibri" w:cs="Calibri"/>
                    </w:rPr>
                    <w:t>Insert</w:t>
                  </w:r>
                </w:p>
              </w:tc>
              <w:tc>
                <w:tcPr>
                  <w:tcW w:w="1080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29E9EFBC" w14:textId="6DBAA148">
                  <w:r w:rsidRPr="7BC42378">
                    <w:rPr>
                      <w:rFonts w:ascii="Calibri" w:hAnsi="Calibri" w:eastAsia="Calibri" w:cs="Calibri"/>
                    </w:rPr>
                    <w:t>5</w:t>
                  </w:r>
                </w:p>
              </w:tc>
              <w:tc>
                <w:tcPr>
                  <w:tcW w:w="705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72F491D6" w14:textId="036B6C60">
                  <w:r w:rsidRPr="7BC42378">
                    <w:rPr>
                      <w:rFonts w:ascii="Calibri" w:hAnsi="Calibri" w:eastAsia="Calibri" w:cs="Calibri"/>
                    </w:rPr>
                    <w:t>0</w:t>
                  </w:r>
                </w:p>
              </w:tc>
              <w:tc>
                <w:tcPr>
                  <w:tcW w:w="675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32B18785" w14:textId="497A1B0C">
                  <w:r w:rsidRPr="7BC42378">
                    <w:rPr>
                      <w:rFonts w:ascii="Calibri" w:hAnsi="Calibri" w:eastAsia="Calibri" w:cs="Calibri"/>
                    </w:rPr>
                    <w:t>1</w:t>
                  </w:r>
                </w:p>
              </w:tc>
              <w:tc>
                <w:tcPr>
                  <w:tcW w:w="4537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31BF8636" w14:textId="553B90D4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144658E3" w14:textId="42F974F8">
                  <w:r w:rsidRPr="7BC42378">
                    <w:rPr>
                      <w:rFonts w:ascii="Calibri" w:hAnsi="Calibri" w:eastAsia="Calibri" w:cs="Calibri"/>
                    </w:rPr>
                    <w:t>0                   1               2</w:t>
                  </w:r>
                </w:p>
                <w:p w:rsidR="7BC42378" w:rsidRDefault="7BC42378" w14:paraId="464BDA56" w14:textId="490B8E4B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ook w:val="04A0" w:firstRow="1" w:lastRow="0" w:firstColumn="1" w:lastColumn="0" w:noHBand="0" w:noVBand="1"/>
                  </w:tblPr>
                  <w:tblGrid>
                    <w:gridCol w:w="945"/>
                    <w:gridCol w:w="945"/>
                    <w:gridCol w:w="945"/>
                  </w:tblGrid>
                  <w:tr w:rsidR="7BC42378" w:rsidTr="3820120A" w14:paraId="0F6C908E" w14:textId="77777777">
                    <w:trPr>
                      <w:trHeight w:val="330"/>
                    </w:trPr>
                    <w:tc>
                      <w:tcPr>
                        <w:tcW w:w="945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P="3820120A" w:rsidRDefault="7BC42378" w14:paraId="31AA5FCA" w14:textId="0957BBA7">
                        <w:pPr>
                          <w:rPr>
                            <w:rFonts w:ascii="Calibri" w:hAnsi="Calibri" w:eastAsia="Calibri" w:cs="Calibri"/>
                          </w:rPr>
                        </w:pPr>
                      </w:p>
                    </w:tc>
                    <w:tc>
                      <w:tcPr>
                        <w:tcW w:w="945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P="3820120A" w:rsidRDefault="16E4276C" w14:paraId="6B75DF03" w14:textId="6235AFD2">
                        <w:pPr>
                          <w:spacing w:line="259" w:lineRule="auto"/>
                          <w:rPr>
                            <w:rFonts w:ascii="Calibri" w:hAnsi="Calibri" w:eastAsia="Calibri" w:cs="Calibri"/>
                          </w:rPr>
                        </w:pPr>
                        <w:r w:rsidRPr="3820120A">
                          <w:rPr>
                            <w:rFonts w:ascii="Calibri" w:hAnsi="Calibri" w:eastAsia="Calibri" w:cs="Calibri"/>
                          </w:rPr>
                          <w:t>5</w:t>
                        </w:r>
                      </w:p>
                    </w:tc>
                    <w:tc>
                      <w:tcPr>
                        <w:tcW w:w="945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RDefault="7BC42378" w14:paraId="09684E47" w14:textId="0D59A6E2">
                        <w:r w:rsidRPr="7BC42378">
                          <w:rPr>
                            <w:rFonts w:ascii="Calibri" w:hAnsi="Calibri" w:eastAsia="Calibri" w:cs="Calibri"/>
                          </w:rPr>
                          <w:t xml:space="preserve"> </w:t>
                        </w:r>
                      </w:p>
                    </w:tc>
                  </w:tr>
                </w:tbl>
                <w:p w:rsidR="7BC42378" w:rsidRDefault="7BC42378" w14:paraId="19EB9C08" w14:textId="4A47B8DD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26761A5F" w14:textId="53742254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065997B7" w14:textId="4BA1C6F3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</w:tc>
            </w:tr>
            <w:tr w:rsidR="7BC42378" w:rsidTr="3820120A" w14:paraId="4124D886" w14:textId="77777777">
              <w:trPr>
                <w:trHeight w:val="1080"/>
              </w:trPr>
              <w:tc>
                <w:tcPr>
                  <w:tcW w:w="582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77AE32F4" w14:textId="348A406D">
                  <w:r w:rsidRPr="7BC42378">
                    <w:rPr>
                      <w:rFonts w:ascii="Calibri" w:hAnsi="Calibri" w:eastAsia="Calibri" w:cs="Calibri"/>
                    </w:rPr>
                    <w:t>12</w:t>
                  </w:r>
                </w:p>
              </w:tc>
              <w:tc>
                <w:tcPr>
                  <w:tcW w:w="946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47DD42F8" w14:textId="29910FBD">
                  <w:r w:rsidRPr="7BC42378">
                    <w:rPr>
                      <w:rFonts w:ascii="Calibri" w:hAnsi="Calibri" w:eastAsia="Calibri" w:cs="Calibri"/>
                    </w:rPr>
                    <w:t>Insert</w:t>
                  </w:r>
                </w:p>
              </w:tc>
              <w:tc>
                <w:tcPr>
                  <w:tcW w:w="1080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0EEFC406" w14:textId="78364067">
                  <w:r w:rsidRPr="7BC42378">
                    <w:rPr>
                      <w:rFonts w:ascii="Calibri" w:hAnsi="Calibri" w:eastAsia="Calibri" w:cs="Calibri"/>
                    </w:rPr>
                    <w:t>10</w:t>
                  </w:r>
                </w:p>
              </w:tc>
              <w:tc>
                <w:tcPr>
                  <w:tcW w:w="705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54FE043E" w14:textId="297E30EB">
                  <w:r w:rsidRPr="7BC42378">
                    <w:rPr>
                      <w:rFonts w:ascii="Calibri" w:hAnsi="Calibri" w:eastAsia="Calibri" w:cs="Calibri"/>
                    </w:rPr>
                    <w:t>0</w:t>
                  </w:r>
                </w:p>
              </w:tc>
              <w:tc>
                <w:tcPr>
                  <w:tcW w:w="675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28D1192B" w14:textId="4D82C32E">
                  <w:r w:rsidRPr="7BC42378">
                    <w:rPr>
                      <w:rFonts w:ascii="Calibri" w:hAnsi="Calibri" w:eastAsia="Calibri" w:cs="Calibri"/>
                    </w:rPr>
                    <w:t>2</w:t>
                  </w:r>
                </w:p>
              </w:tc>
              <w:tc>
                <w:tcPr>
                  <w:tcW w:w="4537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2CAC3A52" w14:textId="324B9656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4791BB07" w14:textId="20978C6B">
                  <w:r w:rsidRPr="7BC42378">
                    <w:rPr>
                      <w:rFonts w:ascii="Calibri" w:hAnsi="Calibri" w:eastAsia="Calibri" w:cs="Calibri"/>
                    </w:rPr>
                    <w:t>0                   1               2</w:t>
                  </w:r>
                </w:p>
                <w:p w:rsidR="7BC42378" w:rsidRDefault="7BC42378" w14:paraId="460BB18C" w14:textId="575C0322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ook w:val="04A0" w:firstRow="1" w:lastRow="0" w:firstColumn="1" w:lastColumn="0" w:noHBand="0" w:noVBand="1"/>
                  </w:tblPr>
                  <w:tblGrid>
                    <w:gridCol w:w="945"/>
                    <w:gridCol w:w="945"/>
                    <w:gridCol w:w="945"/>
                  </w:tblGrid>
                  <w:tr w:rsidR="7BC42378" w:rsidTr="3820120A" w14:paraId="13318ECC" w14:textId="77777777">
                    <w:trPr>
                      <w:trHeight w:val="330"/>
                    </w:trPr>
                    <w:tc>
                      <w:tcPr>
                        <w:tcW w:w="945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P="3820120A" w:rsidRDefault="7BC42378" w14:paraId="421847BB" w14:textId="21FB6E0C">
                        <w:pPr>
                          <w:rPr>
                            <w:rFonts w:ascii="Calibri" w:hAnsi="Calibri" w:eastAsia="Calibri" w:cs="Calibri"/>
                          </w:rPr>
                        </w:pPr>
                      </w:p>
                    </w:tc>
                    <w:tc>
                      <w:tcPr>
                        <w:tcW w:w="945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P="3820120A" w:rsidRDefault="26AE798E" w14:paraId="6C3F264B" w14:textId="1C60DD90">
                        <w:pPr>
                          <w:spacing w:line="259" w:lineRule="auto"/>
                          <w:rPr>
                            <w:rFonts w:ascii="Calibri" w:hAnsi="Calibri" w:eastAsia="Calibri" w:cs="Calibri"/>
                          </w:rPr>
                        </w:pPr>
                        <w:r w:rsidRPr="3820120A">
                          <w:rPr>
                            <w:rFonts w:ascii="Calibri" w:hAnsi="Calibri" w:eastAsia="Calibri" w:cs="Calibri"/>
                          </w:rPr>
                          <w:t>5</w:t>
                        </w:r>
                      </w:p>
                    </w:tc>
                    <w:tc>
                      <w:tcPr>
                        <w:tcW w:w="945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P="3820120A" w:rsidRDefault="26AE798E" w14:paraId="40397C3E" w14:textId="3BAF2C89">
                        <w:pPr>
                          <w:spacing w:line="259" w:lineRule="auto"/>
                          <w:rPr>
                            <w:rFonts w:ascii="Calibri" w:hAnsi="Calibri" w:eastAsia="Calibri" w:cs="Calibri"/>
                          </w:rPr>
                        </w:pPr>
                        <w:r w:rsidRPr="3820120A">
                          <w:rPr>
                            <w:rFonts w:ascii="Calibri" w:hAnsi="Calibri" w:eastAsia="Calibri" w:cs="Calibri"/>
                          </w:rPr>
                          <w:t>10</w:t>
                        </w:r>
                      </w:p>
                    </w:tc>
                  </w:tr>
                </w:tbl>
                <w:p w:rsidR="7BC42378" w:rsidRDefault="7BC42378" w14:paraId="148F94D4" w14:textId="491FA8A1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3E035E34" w14:textId="55BCD380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0AE3E93A" w14:textId="4BB54873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</w:tc>
            </w:tr>
            <w:tr w:rsidR="7BC42378" w:rsidTr="3820120A" w14:paraId="614A0B96" w14:textId="77777777">
              <w:trPr>
                <w:trHeight w:val="1080"/>
              </w:trPr>
              <w:tc>
                <w:tcPr>
                  <w:tcW w:w="582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561DFF72" w14:textId="57DAAABB">
                  <w:r w:rsidRPr="7BC42378">
                    <w:rPr>
                      <w:rFonts w:ascii="Calibri" w:hAnsi="Calibri" w:eastAsia="Calibri" w:cs="Calibri"/>
                    </w:rPr>
                    <w:t>13</w:t>
                  </w:r>
                </w:p>
              </w:tc>
              <w:tc>
                <w:tcPr>
                  <w:tcW w:w="946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30B91814" w14:textId="2AB48193">
                  <w:r w:rsidRPr="7BC42378">
                    <w:rPr>
                      <w:rFonts w:ascii="Calibri" w:hAnsi="Calibri" w:eastAsia="Calibri" w:cs="Calibri"/>
                    </w:rPr>
                    <w:t>Insert</w:t>
                  </w:r>
                </w:p>
              </w:tc>
              <w:tc>
                <w:tcPr>
                  <w:tcW w:w="1080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3E27A72B" w14:textId="10C23765">
                  <w:r w:rsidRPr="7BC42378">
                    <w:rPr>
                      <w:rFonts w:ascii="Calibri" w:hAnsi="Calibri" w:eastAsia="Calibri" w:cs="Calibri"/>
                    </w:rPr>
                    <w:t>15</w:t>
                  </w:r>
                </w:p>
                <w:p w:rsidR="7BC42378" w:rsidRDefault="7BC42378" w14:paraId="4EB93897" w14:textId="41637969">
                  <w:r w:rsidRPr="7BC42378">
                    <w:rPr>
                      <w:rFonts w:ascii="Calibri" w:hAnsi="Calibri" w:eastAsia="Calibri" w:cs="Calibri"/>
                    </w:rPr>
                    <w:t>Queue Full</w:t>
                  </w:r>
                </w:p>
                <w:p w:rsidR="7BC42378" w:rsidRDefault="7BC42378" w14:paraId="47198E01" w14:textId="6389ABDA">
                  <w:r w:rsidRPr="7BC42378">
                    <w:rPr>
                      <w:rFonts w:ascii="Calibri" w:hAnsi="Calibri" w:eastAsia="Calibri" w:cs="Calibri"/>
                    </w:rPr>
                    <w:t>Array Doubling</w:t>
                  </w:r>
                </w:p>
              </w:tc>
              <w:tc>
                <w:tcPr>
                  <w:tcW w:w="705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47CBAC32" w14:textId="12CD9E43">
                  <w:r w:rsidRPr="7BC42378">
                    <w:rPr>
                      <w:rFonts w:ascii="Calibri" w:hAnsi="Calibri" w:eastAsia="Calibri" w:cs="Calibri"/>
                    </w:rPr>
                    <w:t>0</w:t>
                  </w:r>
                </w:p>
              </w:tc>
              <w:tc>
                <w:tcPr>
                  <w:tcW w:w="675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43F24EA7" w14:textId="64A587D7">
                  <w:r w:rsidRPr="7BC42378">
                    <w:rPr>
                      <w:rFonts w:ascii="Calibri" w:hAnsi="Calibri" w:eastAsia="Calibri" w:cs="Calibri"/>
                    </w:rPr>
                    <w:t>3</w:t>
                  </w:r>
                </w:p>
              </w:tc>
              <w:tc>
                <w:tcPr>
                  <w:tcW w:w="4537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7E01B152" w14:textId="09151B38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5F5C9BAC" w14:textId="7E682542">
                  <w:r w:rsidRPr="7BC42378">
                    <w:rPr>
                      <w:rFonts w:ascii="Calibri" w:hAnsi="Calibri" w:eastAsia="Calibri" w:cs="Calibri"/>
                    </w:rPr>
                    <w:t>0               1               2          3            4           5</w:t>
                  </w:r>
                </w:p>
                <w:p w:rsidR="7BC42378" w:rsidRDefault="7BC42378" w14:paraId="0B2DB03E" w14:textId="7996E863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ook w:val="04A0" w:firstRow="1" w:lastRow="0" w:firstColumn="1" w:lastColumn="0" w:noHBand="0" w:noVBand="1"/>
                  </w:tblPr>
                  <w:tblGrid>
                    <w:gridCol w:w="473"/>
                    <w:gridCol w:w="529"/>
                    <w:gridCol w:w="531"/>
                    <w:gridCol w:w="531"/>
                    <w:gridCol w:w="451"/>
                    <w:gridCol w:w="451"/>
                  </w:tblGrid>
                  <w:tr w:rsidR="7BC42378" w:rsidTr="3820120A" w14:paraId="221F7824" w14:textId="77777777">
                    <w:trPr>
                      <w:trHeight w:val="330"/>
                    </w:trPr>
                    <w:tc>
                      <w:tcPr>
                        <w:tcW w:w="621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P="3820120A" w:rsidRDefault="7BC42378" w14:paraId="64B16486" w14:textId="27ED2405">
                        <w:pPr>
                          <w:rPr>
                            <w:rFonts w:ascii="Calibri" w:hAnsi="Calibri" w:eastAsia="Calibri" w:cs="Calibri"/>
                          </w:rPr>
                        </w:pPr>
                      </w:p>
                    </w:tc>
                    <w:tc>
                      <w:tcPr>
                        <w:tcW w:w="646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P="3820120A" w:rsidRDefault="436B1484" w14:paraId="38140343" w14:textId="1C7E0CFE">
                        <w:pPr>
                          <w:spacing w:line="259" w:lineRule="auto"/>
                          <w:rPr>
                            <w:rFonts w:ascii="Calibri" w:hAnsi="Calibri" w:eastAsia="Calibri" w:cs="Calibri"/>
                          </w:rPr>
                        </w:pPr>
                        <w:r w:rsidRPr="3820120A">
                          <w:rPr>
                            <w:rFonts w:ascii="Calibri" w:hAnsi="Calibri" w:eastAsia="Calibri" w:cs="Calibri"/>
                          </w:rPr>
                          <w:t>5</w:t>
                        </w:r>
                      </w:p>
                    </w:tc>
                    <w:tc>
                      <w:tcPr>
                        <w:tcW w:w="584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P="3820120A" w:rsidRDefault="436B1484" w14:paraId="31B9BA36" w14:textId="1DA907EA">
                        <w:pPr>
                          <w:spacing w:line="259" w:lineRule="auto"/>
                          <w:rPr>
                            <w:rFonts w:ascii="Calibri" w:hAnsi="Calibri" w:eastAsia="Calibri" w:cs="Calibri"/>
                          </w:rPr>
                        </w:pPr>
                        <w:r w:rsidRPr="3820120A">
                          <w:rPr>
                            <w:rFonts w:ascii="Calibri" w:hAnsi="Calibri" w:eastAsia="Calibri" w:cs="Calibri"/>
                          </w:rPr>
                          <w:t>10</w:t>
                        </w:r>
                      </w:p>
                    </w:tc>
                    <w:tc>
                      <w:tcPr>
                        <w:tcW w:w="584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P="3820120A" w:rsidRDefault="436B1484" w14:paraId="4F7EAFFF" w14:textId="79BD39EE">
                        <w:pPr>
                          <w:spacing w:line="259" w:lineRule="auto"/>
                          <w:rPr>
                            <w:rFonts w:ascii="Calibri" w:hAnsi="Calibri" w:eastAsia="Calibri" w:cs="Calibri"/>
                          </w:rPr>
                        </w:pPr>
                        <w:r w:rsidRPr="3820120A">
                          <w:rPr>
                            <w:rFonts w:ascii="Calibri" w:hAnsi="Calibri" w:eastAsia="Calibri" w:cs="Calibri"/>
                          </w:rPr>
                          <w:t>15</w:t>
                        </w:r>
                      </w:p>
                    </w:tc>
                    <w:tc>
                      <w:tcPr>
                        <w:tcW w:w="584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RDefault="7BC42378" w14:paraId="64632AAD" w14:textId="327C5B8B">
                        <w:r w:rsidRPr="7BC42378">
                          <w:rPr>
                            <w:rFonts w:ascii="Calibri" w:hAnsi="Calibri" w:eastAsia="Calibri" w:cs="Calibri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584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RDefault="7BC42378" w14:paraId="3CE1A43E" w14:textId="6A56CDC8">
                        <w:r w:rsidRPr="7BC42378">
                          <w:rPr>
                            <w:rFonts w:ascii="Calibri" w:hAnsi="Calibri" w:eastAsia="Calibri" w:cs="Calibri"/>
                          </w:rPr>
                          <w:t xml:space="preserve"> </w:t>
                        </w:r>
                      </w:p>
                    </w:tc>
                  </w:tr>
                </w:tbl>
                <w:p w:rsidR="7BC42378" w:rsidRDefault="7BC42378" w14:paraId="3E908787" w14:textId="27B781C8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7B24ADA1" w14:textId="7B162F75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2A7B7158" w14:textId="4A7DF785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</w:tc>
            </w:tr>
            <w:tr w:rsidR="7BC42378" w:rsidTr="3820120A" w14:paraId="5F05B1F9" w14:textId="77777777">
              <w:trPr>
                <w:trHeight w:val="1080"/>
              </w:trPr>
              <w:tc>
                <w:tcPr>
                  <w:tcW w:w="582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1671B979" w14:textId="135CAB73">
                  <w:r w:rsidRPr="7BC42378">
                    <w:rPr>
                      <w:rFonts w:ascii="Calibri" w:hAnsi="Calibri" w:eastAsia="Calibri" w:cs="Calibri"/>
                    </w:rPr>
                    <w:t>14</w:t>
                  </w:r>
                </w:p>
              </w:tc>
              <w:tc>
                <w:tcPr>
                  <w:tcW w:w="946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5248CA4A" w14:textId="715B68C5">
                  <w:r w:rsidRPr="7BC42378">
                    <w:rPr>
                      <w:rFonts w:ascii="Calibri" w:hAnsi="Calibri" w:eastAsia="Calibri" w:cs="Calibri"/>
                    </w:rPr>
                    <w:t>Insert</w:t>
                  </w:r>
                </w:p>
              </w:tc>
              <w:tc>
                <w:tcPr>
                  <w:tcW w:w="1080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7209C9E0" w14:textId="0FBFCE1D">
                  <w:r w:rsidRPr="7BC42378">
                    <w:rPr>
                      <w:rFonts w:ascii="Calibri" w:hAnsi="Calibri" w:eastAsia="Calibri" w:cs="Calibri"/>
                    </w:rPr>
                    <w:t>20</w:t>
                  </w:r>
                </w:p>
              </w:tc>
              <w:tc>
                <w:tcPr>
                  <w:tcW w:w="705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76BCC438" w14:textId="7F9ACDE6">
                  <w:r w:rsidRPr="7BC42378">
                    <w:rPr>
                      <w:rFonts w:ascii="Calibri" w:hAnsi="Calibri" w:eastAsia="Calibri" w:cs="Calibri"/>
                    </w:rPr>
                    <w:t>0</w:t>
                  </w:r>
                </w:p>
              </w:tc>
              <w:tc>
                <w:tcPr>
                  <w:tcW w:w="675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1FC102C9" w14:textId="48F2AD53">
                  <w:r w:rsidRPr="7BC42378">
                    <w:rPr>
                      <w:rFonts w:ascii="Calibri" w:hAnsi="Calibri" w:eastAsia="Calibri" w:cs="Calibri"/>
                    </w:rPr>
                    <w:t>0</w:t>
                  </w:r>
                </w:p>
              </w:tc>
              <w:tc>
                <w:tcPr>
                  <w:tcW w:w="4537" w:type="dxa"/>
                  <w:tcBorders>
                    <w:top w:val="single" w:color="auto" w:sz="8" w:space="0"/>
                    <w:left w:val="single" w:color="auto" w:sz="8" w:space="0"/>
                    <w:bottom w:val="single" w:color="auto" w:sz="8" w:space="0"/>
                    <w:right w:val="single" w:color="auto" w:sz="8" w:space="0"/>
                  </w:tcBorders>
                </w:tcPr>
                <w:p w:rsidR="7BC42378" w:rsidRDefault="7BC42378" w14:paraId="6AA006B6" w14:textId="76BBEEE3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79BA2F31" w14:textId="112D718A">
                  <w:r w:rsidRPr="7BC42378">
                    <w:rPr>
                      <w:rFonts w:ascii="Calibri" w:hAnsi="Calibri" w:eastAsia="Calibri" w:cs="Calibri"/>
                    </w:rPr>
                    <w:t>0               1               2          3            4           5</w:t>
                  </w:r>
                </w:p>
                <w:p w:rsidR="7BC42378" w:rsidRDefault="7BC42378" w14:paraId="2F030537" w14:textId="6C6F9262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ook w:val="04A0" w:firstRow="1" w:lastRow="0" w:firstColumn="1" w:lastColumn="0" w:noHBand="0" w:noVBand="1"/>
                  </w:tblPr>
                  <w:tblGrid>
                    <w:gridCol w:w="454"/>
                    <w:gridCol w:w="512"/>
                    <w:gridCol w:w="523"/>
                    <w:gridCol w:w="523"/>
                    <w:gridCol w:w="523"/>
                    <w:gridCol w:w="431"/>
                  </w:tblGrid>
                  <w:tr w:rsidR="7BC42378" w:rsidTr="3820120A" w14:paraId="5F85A771" w14:textId="77777777">
                    <w:trPr>
                      <w:trHeight w:val="330"/>
                    </w:trPr>
                    <w:tc>
                      <w:tcPr>
                        <w:tcW w:w="621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P="3820120A" w:rsidRDefault="7BC42378" w14:paraId="5FB8DADD" w14:textId="7A1C27C1">
                        <w:pPr>
                          <w:rPr>
                            <w:rFonts w:ascii="Calibri" w:hAnsi="Calibri" w:eastAsia="Calibri" w:cs="Calibri"/>
                          </w:rPr>
                        </w:pPr>
                      </w:p>
                    </w:tc>
                    <w:tc>
                      <w:tcPr>
                        <w:tcW w:w="646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P="3820120A" w:rsidRDefault="03EC46AC" w14:paraId="71F03FCA" w14:textId="0B5A948C">
                        <w:pPr>
                          <w:spacing w:line="259" w:lineRule="auto"/>
                          <w:rPr>
                            <w:rFonts w:ascii="Calibri" w:hAnsi="Calibri" w:eastAsia="Calibri" w:cs="Calibri"/>
                          </w:rPr>
                        </w:pPr>
                        <w:r w:rsidRPr="3820120A">
                          <w:rPr>
                            <w:rFonts w:ascii="Calibri" w:hAnsi="Calibri" w:eastAsia="Calibri" w:cs="Calibri"/>
                          </w:rPr>
                          <w:t>5</w:t>
                        </w:r>
                      </w:p>
                    </w:tc>
                    <w:tc>
                      <w:tcPr>
                        <w:tcW w:w="584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P="3820120A" w:rsidRDefault="03EC46AC" w14:paraId="59F35B62" w14:textId="679F8E5A">
                        <w:pPr>
                          <w:spacing w:line="259" w:lineRule="auto"/>
                          <w:rPr>
                            <w:rFonts w:ascii="Calibri" w:hAnsi="Calibri" w:eastAsia="Calibri" w:cs="Calibri"/>
                          </w:rPr>
                        </w:pPr>
                        <w:r w:rsidRPr="3820120A">
                          <w:rPr>
                            <w:rFonts w:ascii="Calibri" w:hAnsi="Calibri" w:eastAsia="Calibri" w:cs="Calibri"/>
                          </w:rPr>
                          <w:t>10</w:t>
                        </w:r>
                      </w:p>
                    </w:tc>
                    <w:tc>
                      <w:tcPr>
                        <w:tcW w:w="584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P="3820120A" w:rsidRDefault="03EC46AC" w14:paraId="72FFA575" w14:textId="3FFBF068">
                        <w:pPr>
                          <w:spacing w:line="259" w:lineRule="auto"/>
                          <w:rPr>
                            <w:rFonts w:ascii="Calibri" w:hAnsi="Calibri" w:eastAsia="Calibri" w:cs="Calibri"/>
                          </w:rPr>
                        </w:pPr>
                        <w:r w:rsidRPr="3820120A">
                          <w:rPr>
                            <w:rFonts w:ascii="Calibri" w:hAnsi="Calibri" w:eastAsia="Calibri" w:cs="Calibri"/>
                          </w:rPr>
                          <w:t>15</w:t>
                        </w:r>
                      </w:p>
                    </w:tc>
                    <w:tc>
                      <w:tcPr>
                        <w:tcW w:w="584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P="3820120A" w:rsidRDefault="03EC46AC" w14:paraId="226A5F26" w14:textId="6A3BC3CD">
                        <w:pPr>
                          <w:spacing w:line="259" w:lineRule="auto"/>
                          <w:rPr>
                            <w:rFonts w:ascii="Calibri" w:hAnsi="Calibri" w:eastAsia="Calibri" w:cs="Calibri"/>
                          </w:rPr>
                        </w:pPr>
                        <w:r w:rsidRPr="3820120A">
                          <w:rPr>
                            <w:rFonts w:ascii="Calibri" w:hAnsi="Calibri" w:eastAsia="Calibri" w:cs="Calibri"/>
                          </w:rPr>
                          <w:t>20</w:t>
                        </w:r>
                      </w:p>
                    </w:tc>
                    <w:tc>
                      <w:tcPr>
                        <w:tcW w:w="584" w:type="dxa"/>
                        <w:tcBorders>
                          <w:top w:val="single" w:color="auto" w:sz="8" w:space="0"/>
                          <w:left w:val="single" w:color="auto" w:sz="8" w:space="0"/>
                          <w:bottom w:val="single" w:color="auto" w:sz="8" w:space="0"/>
                          <w:right w:val="single" w:color="auto" w:sz="8" w:space="0"/>
                        </w:tcBorders>
                      </w:tcPr>
                      <w:p w:rsidR="7BC42378" w:rsidRDefault="7BC42378" w14:paraId="62FA3555" w14:textId="5104C119">
                        <w:r w:rsidRPr="7BC42378">
                          <w:rPr>
                            <w:rFonts w:ascii="Calibri" w:hAnsi="Calibri" w:eastAsia="Calibri" w:cs="Calibri"/>
                          </w:rPr>
                          <w:t xml:space="preserve"> </w:t>
                        </w:r>
                      </w:p>
                    </w:tc>
                  </w:tr>
                </w:tbl>
                <w:p w:rsidR="7BC42378" w:rsidRDefault="7BC42378" w14:paraId="76DC82EA" w14:textId="0C002B30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RDefault="7BC42378" w14:paraId="618B9C65" w14:textId="5089684A">
                  <w:r w:rsidRPr="7BC42378">
                    <w:rPr>
                      <w:rFonts w:ascii="Calibri" w:hAnsi="Calibri" w:eastAsia="Calibri" w:cs="Calibri"/>
                    </w:rPr>
                    <w:t xml:space="preserve"> </w:t>
                  </w:r>
                </w:p>
                <w:p w:rsidR="7BC42378" w:rsidP="7BC42378" w:rsidRDefault="7BC42378" w14:paraId="6BEEE8FD" w14:textId="6989ABB9">
                  <w:pPr>
                    <w:rPr>
                      <w:rFonts w:ascii="Calibri" w:hAnsi="Calibri" w:eastAsia="Calibri" w:cs="Calibri"/>
                    </w:rPr>
                  </w:pPr>
                </w:p>
              </w:tc>
            </w:tr>
          </w:tbl>
          <w:p w:rsidR="00245B0C" w:rsidP="14A08451" w:rsidRDefault="00245B0C" w14:paraId="3573AE3D" w14:textId="6D93E3EB"/>
        </w:tc>
        <w:tc>
          <w:tcPr>
            <w:tcW w:w="810" w:type="dxa"/>
            <w:tcMar/>
          </w:tcPr>
          <w:p w:rsidR="00245B0C" w:rsidRDefault="00245B0C" w14:paraId="31F022C4" w14:textId="295080B2">
            <w:r>
              <w:t>4</w:t>
            </w:r>
          </w:p>
        </w:tc>
      </w:tr>
      <w:tr w:rsidR="00245B0C" w:rsidTr="1A57E3EC" w14:paraId="25E378B9" w14:textId="77777777">
        <w:trPr>
          <w:trHeight w:val="1886"/>
        </w:trPr>
        <w:tc>
          <w:tcPr>
            <w:tcW w:w="715" w:type="dxa"/>
            <w:tcMar/>
          </w:tcPr>
          <w:p w:rsidR="00245B0C" w:rsidRDefault="00245B0C" w14:paraId="1A8E3E06" w14:textId="59AD9142">
            <w:r>
              <w:t>4</w:t>
            </w:r>
          </w:p>
        </w:tc>
        <w:tc>
          <w:tcPr>
            <w:tcW w:w="725" w:type="dxa"/>
            <w:tcMar/>
          </w:tcPr>
          <w:p w:rsidR="00245B0C" w:rsidRDefault="00245B0C" w14:paraId="5DEE30F6" w14:textId="0745EC0B">
            <w:r>
              <w:t>GNS, GSP</w:t>
            </w:r>
          </w:p>
        </w:tc>
        <w:tc>
          <w:tcPr>
            <w:tcW w:w="8645" w:type="dxa"/>
            <w:tcMar/>
          </w:tcPr>
          <w:p w:rsidR="00245B0C" w:rsidP="7A6A40CD" w:rsidRDefault="68FB00FF" w14:paraId="5FBB4FEB" w14:textId="4EC6FA30">
            <w:pPr>
              <w:jc w:val="both"/>
            </w:pPr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Write a function </w:t>
            </w:r>
            <w:proofErr w:type="spellStart"/>
            <w:r w:rsidRPr="7A6A40CD">
              <w:rPr>
                <w:rFonts w:ascii="Times New Roman" w:hAnsi="Times New Roman" w:eastAsia="Times New Roman" w:cs="Times New Roman"/>
                <w:b/>
                <w:bCs/>
                <w:i/>
                <w:iCs/>
                <w:sz w:val="24"/>
                <w:szCs w:val="24"/>
              </w:rPr>
              <w:t>struct</w:t>
            </w:r>
            <w:proofErr w:type="spellEnd"/>
            <w:r w:rsidRPr="7A6A40CD">
              <w:rPr>
                <w:rFonts w:ascii="Times New Roman" w:hAnsi="Times New Roman" w:eastAsia="Times New Roman" w:cs="Times New Roman"/>
                <w:b/>
                <w:bCs/>
                <w:i/>
                <w:iCs/>
                <w:sz w:val="24"/>
                <w:szCs w:val="24"/>
              </w:rPr>
              <w:t xml:space="preserve"> node</w:t>
            </w:r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* </w:t>
            </w:r>
            <w:proofErr w:type="spellStart"/>
            <w:r w:rsidRPr="7A6A40CD">
              <w:rPr>
                <w:rFonts w:ascii="Times New Roman" w:hAnsi="Times New Roman" w:eastAsia="Times New Roman" w:cs="Times New Roman"/>
                <w:b/>
                <w:bCs/>
                <w:i/>
                <w:iCs/>
                <w:sz w:val="24"/>
                <w:szCs w:val="24"/>
              </w:rPr>
              <w:t>insert_order</w:t>
            </w:r>
            <w:proofErr w:type="spellEnd"/>
            <w:r w:rsidRPr="7A6A40CD">
              <w:rPr>
                <w:rFonts w:ascii="Times New Roman" w:hAnsi="Times New Roman" w:eastAsia="Times New Roman" w:cs="Times New Roman"/>
                <w:b/>
                <w:bCs/>
                <w:i/>
                <w:iCs/>
                <w:sz w:val="24"/>
                <w:szCs w:val="24"/>
              </w:rPr>
              <w:t xml:space="preserve"> (</w:t>
            </w:r>
            <w:proofErr w:type="spellStart"/>
            <w:r w:rsidRPr="7A6A40CD">
              <w:rPr>
                <w:rFonts w:ascii="Times New Roman" w:hAnsi="Times New Roman" w:eastAsia="Times New Roman" w:cs="Times New Roman"/>
                <w:b/>
                <w:bCs/>
                <w:i/>
                <w:iCs/>
                <w:sz w:val="24"/>
                <w:szCs w:val="24"/>
              </w:rPr>
              <w:t>struct</w:t>
            </w:r>
            <w:proofErr w:type="spellEnd"/>
            <w:r w:rsidRPr="7A6A40CD">
              <w:rPr>
                <w:rFonts w:ascii="Times New Roman" w:hAnsi="Times New Roman" w:eastAsia="Times New Roman" w:cs="Times New Roman"/>
                <w:b/>
                <w:bCs/>
                <w:i/>
                <w:iCs/>
                <w:sz w:val="24"/>
                <w:szCs w:val="24"/>
              </w:rPr>
              <w:t xml:space="preserve"> node *first,  </w:t>
            </w:r>
            <w:proofErr w:type="spellStart"/>
            <w:r w:rsidRPr="7A6A40CD">
              <w:rPr>
                <w:rFonts w:ascii="Times New Roman" w:hAnsi="Times New Roman" w:eastAsia="Times New Roman" w:cs="Times New Roman"/>
                <w:b/>
                <w:bCs/>
                <w:i/>
                <w:iCs/>
                <w:sz w:val="24"/>
                <w:szCs w:val="24"/>
              </w:rPr>
              <w:t>int</w:t>
            </w:r>
            <w:proofErr w:type="spellEnd"/>
            <w:r w:rsidRPr="7A6A40CD">
              <w:rPr>
                <w:rFonts w:ascii="Times New Roman" w:hAnsi="Times New Roman" w:eastAsia="Times New Roman" w:cs="Times New Roman"/>
                <w:b/>
                <w:bCs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7A6A40CD">
              <w:rPr>
                <w:rFonts w:ascii="Times New Roman" w:hAnsi="Times New Roman" w:eastAsia="Times New Roman" w:cs="Times New Roman"/>
                <w:b/>
                <w:bCs/>
                <w:i/>
                <w:iCs/>
                <w:sz w:val="24"/>
                <w:szCs w:val="24"/>
              </w:rPr>
              <w:t>reg_no</w:t>
            </w:r>
            <w:proofErr w:type="spellEnd"/>
            <w:r w:rsidRPr="7A6A40CD">
              <w:rPr>
                <w:rFonts w:ascii="Times New Roman" w:hAnsi="Times New Roman" w:eastAsia="Times New Roman" w:cs="Times New Roman"/>
                <w:b/>
                <w:bCs/>
                <w:i/>
                <w:iCs/>
                <w:sz w:val="24"/>
                <w:szCs w:val="24"/>
              </w:rPr>
              <w:t xml:space="preserve"> ) </w:t>
            </w:r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which inserts a new node into a singly linked list without header node(list may be initially empty) in the ascending order of the registration number and returns the new list. The node </w:t>
            </w:r>
            <w:r w:rsidRPr="7A6A40CD">
              <w:rPr>
                <w:rFonts w:ascii="Times New Roman" w:hAnsi="Times New Roman" w:eastAsia="Times New Roman" w:cs="Times New Roman"/>
                <w:color w:val="000000" w:themeColor="text1"/>
                <w:sz w:val="24"/>
                <w:szCs w:val="24"/>
              </w:rPr>
              <w:t>structure</w:t>
            </w:r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of the linked list</w:t>
            </w:r>
            <w:r w:rsidRPr="7A6A40CD">
              <w:rPr>
                <w:rFonts w:ascii="Times New Roman" w:hAnsi="Times New Roman" w:eastAsia="Times New Roman" w:cs="Times New Roman"/>
                <w:color w:val="000000" w:themeColor="text1"/>
                <w:sz w:val="24"/>
                <w:szCs w:val="24"/>
              </w:rPr>
              <w:t xml:space="preserve"> is as given below:</w:t>
            </w:r>
          </w:p>
          <w:p w:rsidR="00245B0C" w:rsidP="7A6A40CD" w:rsidRDefault="68FB00FF" w14:paraId="7A8624B6" w14:textId="386AE016">
            <w:r w:rsidRPr="7A6A40CD">
              <w:rPr>
                <w:rFonts w:ascii="Times New Roman" w:hAnsi="Times New Roman" w:eastAsia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:rsidR="00245B0C" w:rsidP="7A6A40CD" w:rsidRDefault="68FB00FF" w14:paraId="2FE526CB" w14:textId="3D636D26">
            <w:proofErr w:type="spellStart"/>
            <w:r w:rsidRPr="7A6A40CD">
              <w:rPr>
                <w:rFonts w:ascii="Times New Roman" w:hAnsi="Times New Roman" w:eastAsia="Times New Roman" w:cs="Times New Roman"/>
                <w:color w:val="000000" w:themeColor="text1"/>
                <w:sz w:val="24"/>
                <w:szCs w:val="24"/>
              </w:rPr>
              <w:t>struct</w:t>
            </w:r>
            <w:proofErr w:type="spellEnd"/>
            <w:r w:rsidRPr="7A6A40CD">
              <w:rPr>
                <w:rFonts w:ascii="Times New Roman" w:hAnsi="Times New Roman" w:eastAsia="Times New Roman" w:cs="Times New Roman"/>
                <w:color w:val="000000" w:themeColor="text1"/>
                <w:sz w:val="24"/>
                <w:szCs w:val="24"/>
              </w:rPr>
              <w:t xml:space="preserve"> node {</w:t>
            </w:r>
          </w:p>
          <w:p w:rsidR="00245B0C" w:rsidP="7A6A40CD" w:rsidRDefault="68FB00FF" w14:paraId="48D19CD1" w14:textId="2210CE38">
            <w:pPr>
              <w:rPr>
                <w:rFonts w:ascii="Times New Roman" w:hAnsi="Times New Roman" w:eastAsia="Times New Roman" w:cs="Times New Roman"/>
                <w:color w:val="000000" w:themeColor="text1"/>
                <w:sz w:val="24"/>
                <w:szCs w:val="24"/>
              </w:rPr>
            </w:pPr>
            <w:r w:rsidRPr="7A6A40CD">
              <w:rPr>
                <w:rFonts w:ascii="Times New Roman" w:hAnsi="Times New Roman" w:eastAsia="Times New Roman" w:cs="Times New Roman"/>
                <w:color w:val="000000" w:themeColor="text1"/>
                <w:sz w:val="24"/>
                <w:szCs w:val="24"/>
              </w:rPr>
              <w:t xml:space="preserve">      </w:t>
            </w:r>
            <w:proofErr w:type="spellStart"/>
            <w:r w:rsidRPr="7A6A40CD">
              <w:rPr>
                <w:rFonts w:ascii="Times New Roman" w:hAnsi="Times New Roman" w:eastAsia="Times New Roman" w:cs="Times New Roman"/>
                <w:color w:val="000000" w:themeColor="text1"/>
                <w:sz w:val="24"/>
                <w:szCs w:val="24"/>
              </w:rPr>
              <w:t>int</w:t>
            </w:r>
            <w:proofErr w:type="spellEnd"/>
            <w:r w:rsidRPr="7A6A40CD">
              <w:rPr>
                <w:rFonts w:ascii="Times New Roman" w:hAnsi="Times New Roman" w:eastAsia="Times New Roman" w:cs="Times New Roman"/>
                <w:color w:val="000000" w:themeColor="text1"/>
                <w:sz w:val="24"/>
                <w:szCs w:val="24"/>
              </w:rPr>
              <w:t xml:space="preserve"> registration;</w:t>
            </w:r>
          </w:p>
          <w:p w:rsidR="00245B0C" w:rsidP="7A6A40CD" w:rsidRDefault="68FB00FF" w14:paraId="1F8E2839" w14:textId="73C89B45">
            <w:r w:rsidRPr="7A6A40CD">
              <w:rPr>
                <w:rFonts w:ascii="Times New Roman" w:hAnsi="Times New Roman" w:eastAsia="Times New Roman" w:cs="Times New Roman"/>
                <w:color w:val="000000" w:themeColor="text1"/>
                <w:sz w:val="24"/>
                <w:szCs w:val="24"/>
              </w:rPr>
              <w:t xml:space="preserve">      </w:t>
            </w:r>
            <w:proofErr w:type="spellStart"/>
            <w:r w:rsidRPr="7A6A40CD">
              <w:rPr>
                <w:rFonts w:ascii="Times New Roman" w:hAnsi="Times New Roman" w:eastAsia="Times New Roman" w:cs="Times New Roman"/>
                <w:color w:val="000000" w:themeColor="text1"/>
                <w:sz w:val="24"/>
                <w:szCs w:val="24"/>
              </w:rPr>
              <w:t>struct</w:t>
            </w:r>
            <w:proofErr w:type="spellEnd"/>
            <w:r w:rsidRPr="7A6A40CD">
              <w:rPr>
                <w:rFonts w:ascii="Times New Roman" w:hAnsi="Times New Roman" w:eastAsia="Times New Roman" w:cs="Times New Roman"/>
                <w:color w:val="000000" w:themeColor="text1"/>
                <w:sz w:val="24"/>
                <w:szCs w:val="24"/>
              </w:rPr>
              <w:t xml:space="preserve"> node* next;</w:t>
            </w:r>
          </w:p>
          <w:p w:rsidR="00245B0C" w:rsidP="7A6A40CD" w:rsidRDefault="68FB00FF" w14:paraId="6F4CBA1C" w14:textId="71E3E09D">
            <w:r w:rsidRPr="7A6A40CD">
              <w:rPr>
                <w:rFonts w:ascii="Times New Roman" w:hAnsi="Times New Roman" w:eastAsia="Times New Roman" w:cs="Times New Roman"/>
                <w:color w:val="000000" w:themeColor="text1"/>
                <w:sz w:val="24"/>
                <w:szCs w:val="24"/>
              </w:rPr>
              <w:t>};</w:t>
            </w:r>
          </w:p>
          <w:p w:rsidR="00245B0C" w:rsidP="7A6A40CD" w:rsidRDefault="68FB00FF" w14:paraId="2EFDCDFF" w14:textId="19A57595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</w:p>
          <w:p w:rsidR="00245B0C" w:rsidP="7A6A40CD" w:rsidRDefault="00245B0C" w14:paraId="3B5013FF" w14:textId="4AF322C9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  <w:p w:rsidR="00245B0C" w:rsidP="7A6A40CD" w:rsidRDefault="68FB00FF" w14:paraId="2807616F" w14:textId="46852D4B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Scheme:</w:t>
            </w:r>
          </w:p>
          <w:p w:rsidR="00245B0C" w:rsidP="7A6A40CD" w:rsidRDefault="00245B0C" w14:paraId="2C85D212" w14:textId="3E607C69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  <w:p w:rsidR="00245B0C" w:rsidP="7A6A40CD" w:rsidRDefault="68FB00FF" w14:paraId="15E66082" w14:textId="18AB3835">
            <w:proofErr w:type="spellStart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struct</w:t>
            </w:r>
            <w:proofErr w:type="spellEnd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node * </w:t>
            </w:r>
            <w:proofErr w:type="spellStart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insert_order</w:t>
            </w:r>
            <w:proofErr w:type="spellEnd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(</w:t>
            </w:r>
            <w:proofErr w:type="spellStart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struct</w:t>
            </w:r>
            <w:proofErr w:type="spellEnd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node *</w:t>
            </w:r>
            <w:proofErr w:type="spellStart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first,int</w:t>
            </w:r>
            <w:proofErr w:type="spellEnd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reg_no</w:t>
            </w:r>
            <w:proofErr w:type="spellEnd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)</w:t>
            </w:r>
          </w:p>
          <w:p w:rsidR="00245B0C" w:rsidP="7A6A40CD" w:rsidRDefault="68FB00FF" w14:paraId="08A9C63C" w14:textId="50EE2603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{</w:t>
            </w:r>
          </w:p>
          <w:p w:rsidR="00245B0C" w:rsidP="7A6A40CD" w:rsidRDefault="68FB00FF" w14:paraId="0AA91B1A" w14:textId="1DC673F9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struct</w:t>
            </w:r>
            <w:proofErr w:type="spellEnd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node *n=(</w:t>
            </w:r>
            <w:proofErr w:type="spellStart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struct</w:t>
            </w:r>
            <w:proofErr w:type="spellEnd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node *)</w:t>
            </w:r>
            <w:proofErr w:type="spellStart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malloc</w:t>
            </w:r>
            <w:proofErr w:type="spellEnd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(</w:t>
            </w:r>
            <w:proofErr w:type="spellStart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sizeof</w:t>
            </w:r>
            <w:proofErr w:type="spellEnd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(</w:t>
            </w:r>
            <w:proofErr w:type="spellStart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struct</w:t>
            </w:r>
            <w:proofErr w:type="spellEnd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node));</w:t>
            </w:r>
          </w:p>
          <w:p w:rsidR="00245B0C" w:rsidP="7A6A40CD" w:rsidRDefault="68FB00FF" w14:paraId="3B5F5B63" w14:textId="3762CBF2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n-&gt;</w:t>
            </w:r>
            <w:proofErr w:type="spellStart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reg_no</w:t>
            </w:r>
            <w:proofErr w:type="spellEnd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=</w:t>
            </w:r>
            <w:proofErr w:type="spellStart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reg_no</w:t>
            </w:r>
            <w:proofErr w:type="spellEnd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;</w:t>
            </w:r>
          </w:p>
          <w:p w:rsidR="00245B0C" w:rsidP="7A6A40CD" w:rsidRDefault="68FB00FF" w14:paraId="14009999" w14:textId="79E66E25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n-&gt;next=NULL;</w:t>
            </w:r>
          </w:p>
          <w:p w:rsidR="00245B0C" w:rsidP="7A6A40CD" w:rsidRDefault="68FB00FF" w14:paraId="7EF5F09B" w14:textId="41057172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if(first==NULL)return n;</w:t>
            </w:r>
          </w:p>
          <w:p w:rsidR="00245B0C" w:rsidP="7A6A40CD" w:rsidRDefault="68FB00FF" w14:paraId="78BF3C2E" w14:textId="3C8C5934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if(</w:t>
            </w:r>
            <w:proofErr w:type="spellStart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reg_no</w:t>
            </w:r>
            <w:proofErr w:type="spellEnd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&lt;=first-&gt;</w:t>
            </w:r>
            <w:proofErr w:type="spellStart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reg_no</w:t>
            </w:r>
            <w:proofErr w:type="spellEnd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)</w:t>
            </w:r>
          </w:p>
          <w:p w:rsidR="00245B0C" w:rsidP="7A6A40CD" w:rsidRDefault="68FB00FF" w14:paraId="0F1DDA7F" w14:textId="138A0E4E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{n-&gt;next=first;</w:t>
            </w:r>
          </w:p>
          <w:p w:rsidR="00245B0C" w:rsidP="7A6A40CD" w:rsidRDefault="68FB00FF" w14:paraId="0576256D" w14:textId="41C84CF3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return n;}</w:t>
            </w:r>
          </w:p>
          <w:p w:rsidR="00245B0C" w:rsidP="7A6A40CD" w:rsidRDefault="68FB00FF" w14:paraId="02275A63" w14:textId="4AFB5A5B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struct</w:t>
            </w:r>
            <w:proofErr w:type="spellEnd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node *</w:t>
            </w:r>
            <w:proofErr w:type="spellStart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prev</w:t>
            </w:r>
            <w:proofErr w:type="spellEnd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=NULL, *cur=first;</w:t>
            </w:r>
          </w:p>
          <w:p w:rsidR="00245B0C" w:rsidP="7A6A40CD" w:rsidRDefault="68FB00FF" w14:paraId="22C6E934" w14:textId="7453E6BE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while(cur!=NULL &amp;&amp; </w:t>
            </w:r>
            <w:proofErr w:type="spellStart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reg_no</w:t>
            </w:r>
            <w:proofErr w:type="spellEnd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&gt; cur-&gt;</w:t>
            </w:r>
            <w:proofErr w:type="spellStart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reg_no</w:t>
            </w:r>
            <w:proofErr w:type="spellEnd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)</w:t>
            </w:r>
          </w:p>
          <w:p w:rsidR="00245B0C" w:rsidP="7A6A40CD" w:rsidRDefault="68FB00FF" w14:paraId="6115C4F5" w14:textId="489442BB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{</w:t>
            </w:r>
          </w:p>
          <w:p w:rsidR="00245B0C" w:rsidP="7A6A40CD" w:rsidRDefault="68FB00FF" w14:paraId="625E7A87" w14:textId="57B4D75B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   </w:t>
            </w:r>
            <w:proofErr w:type="spellStart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prev</w:t>
            </w:r>
            <w:proofErr w:type="spellEnd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=cur;</w:t>
            </w:r>
          </w:p>
          <w:p w:rsidR="00245B0C" w:rsidP="7A6A40CD" w:rsidRDefault="68FB00FF" w14:paraId="3A668BDA" w14:textId="7D4852AF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   cur=cur-&gt;next;</w:t>
            </w:r>
          </w:p>
          <w:p w:rsidR="00245B0C" w:rsidP="7A6A40CD" w:rsidRDefault="68FB00FF" w14:paraId="55C9490C" w14:textId="512556AE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}</w:t>
            </w:r>
          </w:p>
          <w:p w:rsidR="00245B0C" w:rsidP="7A6A40CD" w:rsidRDefault="68FB00FF" w14:paraId="3C62C096" w14:textId="7F4D1396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</w:t>
            </w:r>
            <w:proofErr w:type="spellStart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prev</w:t>
            </w:r>
            <w:proofErr w:type="spellEnd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-&gt;next=n;</w:t>
            </w:r>
          </w:p>
          <w:p w:rsidR="00245B0C" w:rsidP="7A6A40CD" w:rsidRDefault="68FB00FF" w14:paraId="3A17AE28" w14:textId="48A588D8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n-&gt;next=cur;</w:t>
            </w:r>
          </w:p>
          <w:p w:rsidR="00245B0C" w:rsidP="7A6A40CD" w:rsidRDefault="68FB00FF" w14:paraId="68481CE9" w14:textId="2D0EA579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return first;</w:t>
            </w:r>
          </w:p>
          <w:p w:rsidR="00245B0C" w:rsidP="7A6A40CD" w:rsidRDefault="68FB00FF" w14:paraId="0BE6F137" w14:textId="65652E17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}</w:t>
            </w:r>
          </w:p>
          <w:p w:rsidR="00245B0C" w:rsidP="7A6A40CD" w:rsidRDefault="68FB00FF" w14:paraId="03C5459A" w14:textId="3303F307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</w:p>
          <w:p w:rsidR="00245B0C" w:rsidP="7A6A40CD" w:rsidRDefault="68FB00FF" w14:paraId="5FC8BC32" w14:textId="47DD6704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(</w:t>
            </w:r>
          </w:p>
          <w:p w:rsidR="00245B0C" w:rsidP="7A6A40CD" w:rsidRDefault="68FB00FF" w14:paraId="4E409016" w14:textId="3953AC61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Allocating memory  </w:t>
            </w:r>
            <w:r w:rsidRPr="7A6A40CD">
              <w:rPr>
                <w:rFonts w:ascii="Wingdings" w:hAnsi="Wingdings" w:eastAsia="Wingdings" w:cs="Wingdings"/>
                <w:sz w:val="24"/>
                <w:szCs w:val="24"/>
              </w:rPr>
              <w:t>à</w:t>
            </w:r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0.5 M</w:t>
            </w:r>
          </w:p>
          <w:p w:rsidR="00245B0C" w:rsidP="7A6A40CD" w:rsidRDefault="68FB00FF" w14:paraId="70B2B271" w14:textId="3A358E6E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Initialization and checking for empty condition </w:t>
            </w:r>
            <w:r w:rsidRPr="7A6A40CD">
              <w:rPr>
                <w:rFonts w:ascii="Wingdings" w:hAnsi="Wingdings" w:eastAsia="Wingdings" w:cs="Wingdings"/>
                <w:sz w:val="24"/>
                <w:szCs w:val="24"/>
              </w:rPr>
              <w:t>à</w:t>
            </w:r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0.5  M</w:t>
            </w:r>
          </w:p>
          <w:p w:rsidR="00245B0C" w:rsidP="7A6A40CD" w:rsidRDefault="68FB00FF" w14:paraId="42249F95" w14:textId="37015A67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Checking for key value less than first node key value </w:t>
            </w:r>
            <w:r w:rsidRPr="7A6A40CD">
              <w:rPr>
                <w:rFonts w:ascii="Wingdings" w:hAnsi="Wingdings" w:eastAsia="Wingdings" w:cs="Wingdings"/>
                <w:sz w:val="24"/>
                <w:szCs w:val="24"/>
              </w:rPr>
              <w:t>à</w:t>
            </w:r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0.5 M</w:t>
            </w:r>
          </w:p>
          <w:p w:rsidR="00245B0C" w:rsidP="7A6A40CD" w:rsidRDefault="68FB00FF" w14:paraId="168A8641" w14:textId="0A4028ED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Traversing and connecting the node </w:t>
            </w:r>
            <w:r w:rsidRPr="7A6A40CD">
              <w:rPr>
                <w:rFonts w:ascii="Wingdings" w:hAnsi="Wingdings" w:eastAsia="Wingdings" w:cs="Wingdings"/>
                <w:sz w:val="24"/>
                <w:szCs w:val="24"/>
              </w:rPr>
              <w:t>à</w:t>
            </w:r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1.5 M)</w:t>
            </w:r>
          </w:p>
          <w:p w:rsidR="00245B0C" w:rsidP="5CE09976" w:rsidRDefault="00245B0C" w14:paraId="15D943D5" w14:textId="33B52551"/>
        </w:tc>
        <w:tc>
          <w:tcPr>
            <w:tcW w:w="810" w:type="dxa"/>
            <w:tcMar/>
          </w:tcPr>
          <w:p w:rsidR="00245B0C" w:rsidRDefault="00245B0C" w14:paraId="4B0BFC86" w14:textId="10660635">
            <w:r>
              <w:t>3</w:t>
            </w:r>
          </w:p>
        </w:tc>
      </w:tr>
      <w:tr w:rsidR="00245B0C" w:rsidTr="1A57E3EC" w14:paraId="40BDC861" w14:textId="77777777">
        <w:trPr>
          <w:trHeight w:val="1781"/>
        </w:trPr>
        <w:tc>
          <w:tcPr>
            <w:tcW w:w="715" w:type="dxa"/>
            <w:tcMar/>
          </w:tcPr>
          <w:p w:rsidR="00245B0C" w:rsidRDefault="00245B0C" w14:paraId="229B1518" w14:textId="48EBA5B4">
            <w:r>
              <w:t>5</w:t>
            </w:r>
          </w:p>
        </w:tc>
        <w:tc>
          <w:tcPr>
            <w:tcW w:w="725" w:type="dxa"/>
            <w:tcMar/>
          </w:tcPr>
          <w:p w:rsidR="00245B0C" w:rsidRDefault="00245B0C" w14:paraId="328502ED" w14:textId="2F0F709B">
            <w:r>
              <w:t>GNS, GSP</w:t>
            </w:r>
          </w:p>
        </w:tc>
        <w:tc>
          <w:tcPr>
            <w:tcW w:w="8645" w:type="dxa"/>
            <w:tcMar/>
          </w:tcPr>
          <w:p w:rsidR="3B9EBABB" w:rsidP="7A6A40CD" w:rsidRDefault="3B9EBABB" w14:paraId="50CFA55C" w14:textId="41F7AEE5">
            <w:pPr>
              <w:jc w:val="both"/>
            </w:pPr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Given a singly linked list without header node consisting of nodes in the ascending order of registration number, write a function </w:t>
            </w:r>
            <w:r w:rsidRPr="7A6A40CD">
              <w:rPr>
                <w:rFonts w:ascii="Times New Roman" w:hAnsi="Times New Roman" w:eastAsia="Times New Roman" w:cs="Times New Roman"/>
                <w:b/>
                <w:bCs/>
                <w:i/>
                <w:iCs/>
                <w:sz w:val="24"/>
                <w:szCs w:val="24"/>
              </w:rPr>
              <w:t xml:space="preserve">void </w:t>
            </w:r>
            <w:proofErr w:type="spellStart"/>
            <w:r w:rsidRPr="7A6A40CD">
              <w:rPr>
                <w:rFonts w:ascii="Times New Roman" w:hAnsi="Times New Roman" w:eastAsia="Times New Roman" w:cs="Times New Roman"/>
                <w:b/>
                <w:bCs/>
                <w:i/>
                <w:iCs/>
                <w:sz w:val="24"/>
                <w:szCs w:val="24"/>
              </w:rPr>
              <w:t>Remove_Duplicates</w:t>
            </w:r>
            <w:proofErr w:type="spellEnd"/>
            <w:r w:rsidRPr="7A6A40CD">
              <w:rPr>
                <w:rFonts w:ascii="Times New Roman" w:hAnsi="Times New Roman" w:eastAsia="Times New Roman" w:cs="Times New Roman"/>
                <w:b/>
                <w:bCs/>
                <w:i/>
                <w:iCs/>
                <w:sz w:val="24"/>
                <w:szCs w:val="24"/>
              </w:rPr>
              <w:t xml:space="preserve">( </w:t>
            </w:r>
            <w:proofErr w:type="spellStart"/>
            <w:r w:rsidRPr="7A6A40CD">
              <w:rPr>
                <w:rFonts w:ascii="Times New Roman" w:hAnsi="Times New Roman" w:eastAsia="Times New Roman" w:cs="Times New Roman"/>
                <w:b/>
                <w:bCs/>
                <w:i/>
                <w:iCs/>
                <w:sz w:val="24"/>
                <w:szCs w:val="24"/>
              </w:rPr>
              <w:t>struct</w:t>
            </w:r>
            <w:proofErr w:type="spellEnd"/>
            <w:r w:rsidRPr="7A6A40CD">
              <w:rPr>
                <w:rFonts w:ascii="Times New Roman" w:hAnsi="Times New Roman" w:eastAsia="Times New Roman" w:cs="Times New Roman"/>
                <w:b/>
                <w:bCs/>
                <w:i/>
                <w:iCs/>
                <w:sz w:val="24"/>
                <w:szCs w:val="24"/>
              </w:rPr>
              <w:t xml:space="preserve"> node *first )  </w:t>
            </w:r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which deletes the nodes with duplicate registration numbers, retaining the first occurrence in the list. </w:t>
            </w:r>
          </w:p>
          <w:p w:rsidR="3B9EBABB" w:rsidP="7A6A40CD" w:rsidRDefault="3B9EBABB" w14:paraId="3DB506A2" w14:textId="5C464435">
            <w:pPr>
              <w:jc w:val="both"/>
            </w:pPr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The node </w:t>
            </w:r>
            <w:r w:rsidRPr="7A6A40CD">
              <w:rPr>
                <w:rFonts w:ascii="Times New Roman" w:hAnsi="Times New Roman" w:eastAsia="Times New Roman" w:cs="Times New Roman"/>
                <w:color w:val="000000" w:themeColor="text1"/>
                <w:sz w:val="24"/>
                <w:szCs w:val="24"/>
              </w:rPr>
              <w:t>structure</w:t>
            </w:r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of the linked list</w:t>
            </w:r>
            <w:r w:rsidRPr="7A6A40CD">
              <w:rPr>
                <w:rFonts w:ascii="Times New Roman" w:hAnsi="Times New Roman" w:eastAsia="Times New Roman" w:cs="Times New Roman"/>
                <w:color w:val="000000" w:themeColor="text1"/>
                <w:sz w:val="24"/>
                <w:szCs w:val="24"/>
              </w:rPr>
              <w:t xml:space="preserve"> is as given below:</w:t>
            </w:r>
          </w:p>
          <w:p w:rsidR="3B9EBABB" w:rsidRDefault="3B9EBABB" w14:paraId="07374373" w14:textId="174FE838">
            <w:r w:rsidRPr="7A6A40CD">
              <w:rPr>
                <w:rFonts w:ascii="Times New Roman" w:hAnsi="Times New Roman" w:eastAsia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  <w:p w:rsidR="3B9EBABB" w:rsidRDefault="3B9EBABB" w14:paraId="0C66EC82" w14:textId="514F29D2">
            <w:proofErr w:type="spellStart"/>
            <w:r w:rsidRPr="7A6A40CD">
              <w:rPr>
                <w:rFonts w:ascii="Times New Roman" w:hAnsi="Times New Roman" w:eastAsia="Times New Roman" w:cs="Times New Roman"/>
                <w:color w:val="000000" w:themeColor="text1"/>
                <w:sz w:val="24"/>
                <w:szCs w:val="24"/>
              </w:rPr>
              <w:t>struct</w:t>
            </w:r>
            <w:proofErr w:type="spellEnd"/>
            <w:r w:rsidRPr="7A6A40CD">
              <w:rPr>
                <w:rFonts w:ascii="Times New Roman" w:hAnsi="Times New Roman" w:eastAsia="Times New Roman" w:cs="Times New Roman"/>
                <w:color w:val="000000" w:themeColor="text1"/>
                <w:sz w:val="24"/>
                <w:szCs w:val="24"/>
              </w:rPr>
              <w:t xml:space="preserve"> node {</w:t>
            </w:r>
          </w:p>
          <w:p w:rsidR="3B9EBABB" w:rsidP="7A6A40CD" w:rsidRDefault="3B9EBABB" w14:paraId="73176F4A" w14:textId="2A5D1DE8">
            <w:pPr>
              <w:jc w:val="both"/>
            </w:pPr>
            <w:r w:rsidRPr="7A6A40CD">
              <w:rPr>
                <w:rFonts w:ascii="Times New Roman" w:hAnsi="Times New Roman" w:eastAsia="Times New Roman" w:cs="Times New Roman"/>
                <w:color w:val="000000" w:themeColor="text1"/>
                <w:sz w:val="24"/>
                <w:szCs w:val="24"/>
              </w:rPr>
              <w:t xml:space="preserve">      </w:t>
            </w:r>
            <w:proofErr w:type="spellStart"/>
            <w:r w:rsidRPr="7A6A40CD">
              <w:rPr>
                <w:rFonts w:ascii="Times New Roman" w:hAnsi="Times New Roman" w:eastAsia="Times New Roman" w:cs="Times New Roman"/>
                <w:color w:val="000000" w:themeColor="text1"/>
                <w:sz w:val="24"/>
                <w:szCs w:val="24"/>
              </w:rPr>
              <w:t>int</w:t>
            </w:r>
            <w:proofErr w:type="spellEnd"/>
            <w:r w:rsidRPr="7A6A40CD">
              <w:rPr>
                <w:rFonts w:ascii="Times New Roman" w:hAnsi="Times New Roman" w:eastAsia="Times New Roman" w:cs="Times New Roman"/>
                <w:color w:val="000000" w:themeColor="text1"/>
                <w:sz w:val="24"/>
                <w:szCs w:val="24"/>
              </w:rPr>
              <w:t xml:space="preserve"> registration;</w:t>
            </w:r>
          </w:p>
          <w:p w:rsidR="3B9EBABB" w:rsidRDefault="3B9EBABB" w14:paraId="401202DA" w14:textId="0980C701">
            <w:r w:rsidRPr="7A6A40CD">
              <w:rPr>
                <w:rFonts w:ascii="Times New Roman" w:hAnsi="Times New Roman" w:eastAsia="Times New Roman" w:cs="Times New Roman"/>
                <w:color w:val="000000" w:themeColor="text1"/>
                <w:sz w:val="24"/>
                <w:szCs w:val="24"/>
              </w:rPr>
              <w:t xml:space="preserve">      </w:t>
            </w:r>
            <w:proofErr w:type="spellStart"/>
            <w:r w:rsidRPr="7A6A40CD">
              <w:rPr>
                <w:rFonts w:ascii="Times New Roman" w:hAnsi="Times New Roman" w:eastAsia="Times New Roman" w:cs="Times New Roman"/>
                <w:color w:val="000000" w:themeColor="text1"/>
                <w:sz w:val="24"/>
                <w:szCs w:val="24"/>
              </w:rPr>
              <w:t>struct</w:t>
            </w:r>
            <w:proofErr w:type="spellEnd"/>
            <w:r w:rsidRPr="7A6A40CD">
              <w:rPr>
                <w:rFonts w:ascii="Times New Roman" w:hAnsi="Times New Roman" w:eastAsia="Times New Roman" w:cs="Times New Roman"/>
                <w:color w:val="000000" w:themeColor="text1"/>
                <w:sz w:val="24"/>
                <w:szCs w:val="24"/>
              </w:rPr>
              <w:t xml:space="preserve"> node* next;</w:t>
            </w:r>
          </w:p>
          <w:p w:rsidR="3B9EBABB" w:rsidRDefault="3B9EBABB" w14:paraId="6C6C2F5A" w14:textId="445128E1">
            <w:r w:rsidRPr="7A6A40CD">
              <w:rPr>
                <w:rFonts w:ascii="Times New Roman" w:hAnsi="Times New Roman" w:eastAsia="Times New Roman" w:cs="Times New Roman"/>
                <w:color w:val="000000" w:themeColor="text1"/>
                <w:sz w:val="24"/>
                <w:szCs w:val="24"/>
              </w:rPr>
              <w:t>};</w:t>
            </w:r>
          </w:p>
          <w:p w:rsidR="3B9EBABB" w:rsidRDefault="3B9EBABB" w14:paraId="6CCE9595" w14:textId="2D614EB0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</w:p>
          <w:p w:rsidR="3B9EBABB" w:rsidRDefault="3B9EBABB" w14:paraId="22DEB5A6" w14:textId="25FE1DA2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</w:p>
          <w:p w:rsidR="3B9EBABB" w:rsidP="7A6A40CD" w:rsidRDefault="3B9EBABB" w14:paraId="21161C40" w14:textId="69DD5550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Scheme:</w:t>
            </w:r>
            <w:r>
              <w:br/>
            </w:r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  <w:r>
              <w:br/>
            </w:r>
          </w:p>
          <w:p w:rsidR="3B9EBABB" w:rsidRDefault="3B9EBABB" w14:paraId="3BF6234A" w14:textId="5AFA11FA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void </w:t>
            </w:r>
            <w:proofErr w:type="spellStart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Remove_Duplicates</w:t>
            </w:r>
            <w:proofErr w:type="spellEnd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(</w:t>
            </w:r>
            <w:proofErr w:type="spellStart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struct</w:t>
            </w:r>
            <w:proofErr w:type="spellEnd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node *first)</w:t>
            </w:r>
          </w:p>
          <w:p w:rsidR="3B9EBABB" w:rsidRDefault="3B9EBABB" w14:paraId="14B15894" w14:textId="6E79FAAA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{</w:t>
            </w:r>
          </w:p>
          <w:p w:rsidR="3B9EBABB" w:rsidRDefault="3B9EBABB" w14:paraId="2F950052" w14:textId="498239B7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 /* Pointer to traverse the linked list */</w:t>
            </w:r>
          </w:p>
          <w:p w:rsidR="3B9EBABB" w:rsidRDefault="3B9EBABB" w14:paraId="0597FEA5" w14:textId="7AD87D24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 </w:t>
            </w:r>
            <w:proofErr w:type="spellStart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struct</w:t>
            </w:r>
            <w:proofErr w:type="spellEnd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node * current = first,*</w:t>
            </w:r>
            <w:proofErr w:type="spellStart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next_next</w:t>
            </w:r>
            <w:proofErr w:type="spellEnd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;</w:t>
            </w:r>
          </w:p>
          <w:p w:rsidR="3B9EBABB" w:rsidRDefault="3B9EBABB" w14:paraId="4A3AC567" w14:textId="332D4CD2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</w:p>
          <w:p w:rsidR="3B9EBABB" w:rsidRDefault="3B9EBABB" w14:paraId="1BF65116" w14:textId="1DAD9FF4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 if (current == NULL)</w:t>
            </w:r>
          </w:p>
          <w:p w:rsidR="3B9EBABB" w:rsidRDefault="3B9EBABB" w14:paraId="1719C85A" w14:textId="55C0A7C5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    return;</w:t>
            </w:r>
          </w:p>
          <w:p w:rsidR="3B9EBABB" w:rsidRDefault="3B9EBABB" w14:paraId="18E59D00" w14:textId="465E0737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</w:p>
          <w:p w:rsidR="3B9EBABB" w:rsidRDefault="3B9EBABB" w14:paraId="7E15825D" w14:textId="5D40B57B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 /* Traverse the list till last node */</w:t>
            </w:r>
          </w:p>
          <w:p w:rsidR="3B9EBABB" w:rsidRDefault="3B9EBABB" w14:paraId="0E7564F2" w14:textId="1A4D4FFF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 while (current-&gt;next != NULL)</w:t>
            </w:r>
          </w:p>
          <w:p w:rsidR="3B9EBABB" w:rsidRDefault="3B9EBABB" w14:paraId="2ACEF1A4" w14:textId="529BE0DC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 {</w:t>
            </w:r>
          </w:p>
          <w:p w:rsidR="3B9EBABB" w:rsidRDefault="3B9EBABB" w14:paraId="5A187C69" w14:textId="7DC434BE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    /* Compare current node with next node */</w:t>
            </w:r>
          </w:p>
          <w:p w:rsidR="3B9EBABB" w:rsidRDefault="3B9EBABB" w14:paraId="78A2806D" w14:textId="49725445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    if (current-&gt;</w:t>
            </w:r>
            <w:proofErr w:type="spellStart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reg_no</w:t>
            </w:r>
            <w:proofErr w:type="spellEnd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== current-&gt;next-&gt;</w:t>
            </w:r>
            <w:proofErr w:type="spellStart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reg_no</w:t>
            </w:r>
            <w:proofErr w:type="spellEnd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)</w:t>
            </w:r>
          </w:p>
          <w:p w:rsidR="3B9EBABB" w:rsidRDefault="3B9EBABB" w14:paraId="6CFD83EE" w14:textId="74C303B0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    {</w:t>
            </w:r>
          </w:p>
          <w:p w:rsidR="3B9EBABB" w:rsidRDefault="3B9EBABB" w14:paraId="358B8CD8" w14:textId="1AEBCB2A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        /* The sequence of steps is important*/</w:t>
            </w:r>
          </w:p>
          <w:p w:rsidR="3B9EBABB" w:rsidRDefault="3B9EBABB" w14:paraId="3B7A4205" w14:textId="0077491C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        </w:t>
            </w:r>
            <w:proofErr w:type="spellStart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next_next</w:t>
            </w:r>
            <w:proofErr w:type="spellEnd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= current-&gt;next-&gt;next;</w:t>
            </w:r>
          </w:p>
          <w:p w:rsidR="3B9EBABB" w:rsidRDefault="3B9EBABB" w14:paraId="7C6134AF" w14:textId="27258536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        free(current-&gt;next);</w:t>
            </w:r>
          </w:p>
          <w:p w:rsidR="3B9EBABB" w:rsidRDefault="3B9EBABB" w14:paraId="4F3BC72F" w14:textId="3D363513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        current-&gt;next = </w:t>
            </w:r>
            <w:proofErr w:type="spellStart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next_next</w:t>
            </w:r>
            <w:proofErr w:type="spellEnd"/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;</w:t>
            </w:r>
          </w:p>
          <w:p w:rsidR="3B9EBABB" w:rsidRDefault="3B9EBABB" w14:paraId="5DA0FDBB" w14:textId="08A7DC59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    }</w:t>
            </w:r>
          </w:p>
          <w:p w:rsidR="3B9EBABB" w:rsidRDefault="3B9EBABB" w14:paraId="0C378ADF" w14:textId="314A6B2D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    else /* This is tricky: only advance if no deletion */</w:t>
            </w:r>
          </w:p>
          <w:p w:rsidR="3B9EBABB" w:rsidRDefault="3B9EBABB" w14:paraId="198CA5CA" w14:textId="0F230032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</w:p>
          <w:p w:rsidR="3B9EBABB" w:rsidRDefault="3B9EBABB" w14:paraId="13C7F32A" w14:textId="4E7CFEC9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       current = current-&gt;next;</w:t>
            </w:r>
          </w:p>
          <w:p w:rsidR="3B9EBABB" w:rsidRDefault="3B9EBABB" w14:paraId="6A7E7CAB" w14:textId="4E7C3ABA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</w:p>
          <w:p w:rsidR="3B9EBABB" w:rsidRDefault="3B9EBABB" w14:paraId="4B3E5DEF" w14:textId="04C6E118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 }</w:t>
            </w:r>
          </w:p>
          <w:p w:rsidR="3B9EBABB" w:rsidRDefault="3B9EBABB" w14:paraId="3541F475" w14:textId="7C9DF91F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</w:p>
          <w:p w:rsidR="3B9EBABB" w:rsidP="0D601E58" w:rsidRDefault="3B9EBABB" w14:paraId="49D56937" w14:textId="193AA3C4">
            <w:r w:rsidRPr="0D601E58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( </w:t>
            </w:r>
            <w:r w:rsidRPr="0D601E58" w:rsidR="5A4DDE43">
              <w:rPr>
                <w:rFonts w:ascii="Times New Roman" w:hAnsi="Times New Roman" w:eastAsia="Times New Roman" w:cs="Times New Roman"/>
                <w:sz w:val="24"/>
                <w:szCs w:val="24"/>
              </w:rPr>
              <w:t>Initialization and return if empty</w:t>
            </w:r>
            <w:r w:rsidRPr="0D601E58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  <w:r w:rsidRPr="0D601E58">
              <w:rPr>
                <w:rFonts w:ascii="Wingdings" w:hAnsi="Wingdings" w:eastAsia="Wingdings" w:cs="Wingdings"/>
                <w:sz w:val="24"/>
                <w:szCs w:val="24"/>
              </w:rPr>
              <w:t>à</w:t>
            </w:r>
            <w:r w:rsidRPr="0D601E58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0.5M</w:t>
            </w:r>
          </w:p>
          <w:p w:rsidR="3B9EBABB" w:rsidRDefault="3B9EBABB" w14:paraId="7F7EDD63" w14:textId="331740C7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Checking for duplicate node</w:t>
            </w:r>
            <w:r w:rsidRPr="7A6A40CD">
              <w:rPr>
                <w:rFonts w:ascii="Wingdings" w:hAnsi="Wingdings" w:eastAsia="Wingdings" w:cs="Wingdings"/>
                <w:sz w:val="24"/>
                <w:szCs w:val="24"/>
              </w:rPr>
              <w:t>à</w:t>
            </w:r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0.5M</w:t>
            </w:r>
          </w:p>
          <w:p w:rsidR="3B9EBABB" w:rsidRDefault="3B9EBABB" w14:paraId="5275C9E1" w14:textId="2BD0EF78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Updating the links  if duplicates found </w:t>
            </w:r>
            <w:r w:rsidRPr="7A6A40CD">
              <w:rPr>
                <w:rFonts w:ascii="Wingdings" w:hAnsi="Wingdings" w:eastAsia="Wingdings" w:cs="Wingdings"/>
                <w:sz w:val="24"/>
                <w:szCs w:val="24"/>
              </w:rPr>
              <w:t>à</w:t>
            </w:r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>0.5 M</w:t>
            </w:r>
          </w:p>
          <w:p w:rsidR="3B9EBABB" w:rsidRDefault="3B9EBABB" w14:paraId="7F83A218" w14:textId="34DDF6F9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Remove the node with duplicate key</w:t>
            </w:r>
            <w:r w:rsidRPr="7A6A40CD">
              <w:rPr>
                <w:rFonts w:ascii="Wingdings" w:hAnsi="Wingdings" w:eastAsia="Wingdings" w:cs="Wingdings"/>
                <w:sz w:val="24"/>
                <w:szCs w:val="24"/>
              </w:rPr>
              <w:t>à</w:t>
            </w:r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0.5M</w:t>
            </w:r>
          </w:p>
          <w:p w:rsidR="3B9EBABB" w:rsidRDefault="3B9EBABB" w14:paraId="44A68D75" w14:textId="4EF6A786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Update the pointer to go the next node</w:t>
            </w:r>
            <w:r w:rsidRPr="7A6A40CD">
              <w:rPr>
                <w:rFonts w:ascii="Wingdings" w:hAnsi="Wingdings" w:eastAsia="Wingdings" w:cs="Wingdings"/>
                <w:sz w:val="24"/>
                <w:szCs w:val="24"/>
              </w:rPr>
              <w:t>à</w:t>
            </w:r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0.5 M</w:t>
            </w:r>
          </w:p>
          <w:p w:rsidR="3B9EBABB" w:rsidRDefault="3B9EBABB" w14:paraId="0793BC47" w14:textId="37B43D34"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   Update the pointe if no duplicate(s) found</w:t>
            </w:r>
            <w:r w:rsidRPr="7A6A40CD">
              <w:rPr>
                <w:rFonts w:ascii="Wingdings" w:hAnsi="Wingdings" w:eastAsia="Wingdings" w:cs="Wingdings"/>
                <w:sz w:val="24"/>
                <w:szCs w:val="24"/>
              </w:rPr>
              <w:t>à</w:t>
            </w:r>
            <w:r w:rsidRPr="7A6A40C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0.5M)</w:t>
            </w:r>
          </w:p>
          <w:p w:rsidR="00245B0C" w:rsidP="5CE09976" w:rsidRDefault="584FBFE2" w14:paraId="33CE0355" w14:textId="44341191">
            <w:pPr>
              <w:rPr>
                <w:rFonts w:ascii="Calibri" w:hAnsi="Calibri" w:eastAsia="Calibri" w:cs="Calibri"/>
              </w:rPr>
            </w:pPr>
            <w:r w:rsidRPr="5CE09976">
              <w:rPr>
                <w:rFonts w:ascii="Calibri" w:hAnsi="Calibri" w:eastAsia="Calibri" w:cs="Calibri"/>
              </w:rPr>
              <w:t xml:space="preserve">            </w:t>
            </w:r>
            <w:r w:rsidR="00245B0C">
              <w:tab/>
            </w:r>
            <w:r w:rsidR="00245B0C">
              <w:tab/>
            </w:r>
            <w:r w:rsidR="00245B0C">
              <w:tab/>
            </w:r>
            <w:r w:rsidR="00245B0C">
              <w:tab/>
            </w:r>
            <w:r w:rsidR="00245B0C">
              <w:tab/>
            </w:r>
            <w:r w:rsidR="00245B0C">
              <w:tab/>
            </w:r>
            <w:r w:rsidRPr="5CE09976">
              <w:rPr>
                <w:rFonts w:ascii="Calibri" w:hAnsi="Calibri" w:eastAsia="Calibri" w:cs="Calibri"/>
              </w:rPr>
              <w:t xml:space="preserve">        </w:t>
            </w:r>
          </w:p>
        </w:tc>
        <w:tc>
          <w:tcPr>
            <w:tcW w:w="810" w:type="dxa"/>
            <w:tcMar/>
          </w:tcPr>
          <w:p w:rsidR="00245B0C" w:rsidRDefault="00245B0C" w14:paraId="0162A76E" w14:textId="3508D50E">
            <w:r>
              <w:t>3</w:t>
            </w:r>
          </w:p>
        </w:tc>
      </w:tr>
      <w:tr w:rsidR="00245B0C" w:rsidTr="1A57E3EC" w14:paraId="345C0C27" w14:textId="77777777">
        <w:trPr>
          <w:trHeight w:val="1781"/>
        </w:trPr>
        <w:tc>
          <w:tcPr>
            <w:tcW w:w="715" w:type="dxa"/>
            <w:tcMar/>
          </w:tcPr>
          <w:p w:rsidR="00245B0C" w:rsidRDefault="00245B0C" w14:paraId="1BFB7971" w14:textId="78A03766">
            <w:r>
              <w:t>6</w:t>
            </w:r>
          </w:p>
        </w:tc>
        <w:tc>
          <w:tcPr>
            <w:tcW w:w="725" w:type="dxa"/>
            <w:tcMar/>
          </w:tcPr>
          <w:p w:rsidR="00245B0C" w:rsidP="2A5F496A" w:rsidRDefault="58D6877B" w14:paraId="196EB041" w14:textId="63C50851">
            <w:pPr>
              <w:spacing w:line="259" w:lineRule="auto"/>
            </w:pPr>
            <w:r>
              <w:t>GSP</w:t>
            </w:r>
          </w:p>
        </w:tc>
        <w:tc>
          <w:tcPr>
            <w:tcW w:w="8645" w:type="dxa"/>
            <w:tcMar/>
          </w:tcPr>
          <w:p w:rsidR="00245B0C" w:rsidP="7A6A40CD" w:rsidRDefault="7A4D7082" w14:paraId="481CDF84" w14:textId="7F9AF3AC">
            <w:pPr>
              <w:spacing w:line="257" w:lineRule="auto"/>
              <w:jc w:val="both"/>
              <w:rPr>
                <w:rFonts w:ascii="Calibri" w:hAnsi="Calibri" w:eastAsia="Calibri" w:cs="Calibri"/>
                <w:color w:val="000000" w:themeColor="text1"/>
                <w:lang w:val="en-GB"/>
              </w:rPr>
            </w:pPr>
            <w:r w:rsidRPr="7A6A40CD">
              <w:rPr>
                <w:rFonts w:ascii="Calibri" w:hAnsi="Calibri" w:eastAsia="Calibri" w:cs="Calibri"/>
                <w:color w:val="000000" w:themeColor="text1"/>
              </w:rPr>
              <w:t xml:space="preserve">Given two </w:t>
            </w:r>
            <w:r w:rsidRPr="7A6A40CD">
              <w:rPr>
                <w:rFonts w:ascii="Calibri" w:hAnsi="Calibri" w:eastAsia="Calibri" w:cs="Calibri"/>
                <w:b/>
                <w:bCs/>
                <w:color w:val="000000" w:themeColor="text1"/>
              </w:rPr>
              <w:t>Circular Doubly Linked Lists</w:t>
            </w:r>
            <w:r w:rsidRPr="7A6A40CD">
              <w:rPr>
                <w:rFonts w:ascii="Calibri" w:hAnsi="Calibri" w:eastAsia="Calibri" w:cs="Calibri"/>
                <w:color w:val="000000" w:themeColor="text1"/>
              </w:rPr>
              <w:t xml:space="preserve"> representing long binary numbers, write a function </w:t>
            </w:r>
            <w:r w:rsidRPr="7A6A40CD">
              <w:rPr>
                <w:rFonts w:ascii="Calibri" w:hAnsi="Calibri" w:eastAsia="Calibri" w:cs="Calibri"/>
                <w:b/>
                <w:bCs/>
                <w:color w:val="000000" w:themeColor="text1"/>
              </w:rPr>
              <w:t xml:space="preserve">Add (), </w:t>
            </w:r>
            <w:r w:rsidRPr="7A6A40CD">
              <w:rPr>
                <w:rFonts w:ascii="Calibri" w:hAnsi="Calibri" w:eastAsia="Calibri" w:cs="Calibri"/>
                <w:color w:val="000000" w:themeColor="text1"/>
              </w:rPr>
              <w:t xml:space="preserve">to add the two binary numbers and return a </w:t>
            </w:r>
            <w:r w:rsidRPr="7A6A40CD">
              <w:rPr>
                <w:rFonts w:ascii="Calibri" w:hAnsi="Calibri" w:eastAsia="Calibri" w:cs="Calibri"/>
                <w:b/>
                <w:bCs/>
                <w:color w:val="000000" w:themeColor="text1"/>
              </w:rPr>
              <w:t xml:space="preserve">Circular Doubly Linked List </w:t>
            </w:r>
            <w:r w:rsidRPr="7A6A40CD">
              <w:rPr>
                <w:rFonts w:ascii="Calibri" w:hAnsi="Calibri" w:eastAsia="Calibri" w:cs="Calibri"/>
                <w:color w:val="000000" w:themeColor="text1"/>
              </w:rPr>
              <w:t>representing the sum. The prototype of the Add function is as follows:</w:t>
            </w:r>
          </w:p>
          <w:p w:rsidR="00245B0C" w:rsidP="7A6A40CD" w:rsidRDefault="7A4D7082" w14:paraId="5290791D" w14:textId="5A1E55F0">
            <w:pPr>
              <w:spacing w:line="257" w:lineRule="auto"/>
              <w:jc w:val="center"/>
              <w:rPr>
                <w:rFonts w:ascii="Calibri" w:hAnsi="Calibri" w:eastAsia="Calibri" w:cs="Calibri"/>
                <w:color w:val="000000" w:themeColor="text1"/>
                <w:lang w:val="en-GB"/>
              </w:rPr>
            </w:pPr>
            <w:proofErr w:type="spellStart"/>
            <w:r w:rsidRPr="7A6A40CD">
              <w:rPr>
                <w:rFonts w:ascii="Calibri" w:hAnsi="Calibri" w:eastAsia="Calibri" w:cs="Calibri"/>
                <w:b/>
                <w:bCs/>
                <w:color w:val="000000" w:themeColor="text1"/>
              </w:rPr>
              <w:t>Nodeptr</w:t>
            </w:r>
            <w:proofErr w:type="spellEnd"/>
            <w:r w:rsidRPr="7A6A40CD">
              <w:rPr>
                <w:rFonts w:ascii="Calibri" w:hAnsi="Calibri" w:eastAsia="Calibri" w:cs="Calibri"/>
                <w:b/>
                <w:bCs/>
                <w:color w:val="000000" w:themeColor="text1"/>
              </w:rPr>
              <w:t xml:space="preserve"> Add(</w:t>
            </w:r>
            <w:proofErr w:type="spellStart"/>
            <w:r w:rsidRPr="7A6A40CD">
              <w:rPr>
                <w:rFonts w:ascii="Calibri" w:hAnsi="Calibri" w:eastAsia="Calibri" w:cs="Calibri"/>
                <w:b/>
                <w:bCs/>
                <w:color w:val="000000" w:themeColor="text1"/>
              </w:rPr>
              <w:t>Nodeptr</w:t>
            </w:r>
            <w:proofErr w:type="spellEnd"/>
            <w:r w:rsidRPr="7A6A40CD">
              <w:rPr>
                <w:rFonts w:ascii="Calibri" w:hAnsi="Calibri" w:eastAsia="Calibri" w:cs="Calibri"/>
                <w:b/>
                <w:bCs/>
                <w:color w:val="000000" w:themeColor="text1"/>
              </w:rPr>
              <w:t xml:space="preserve"> A, </w:t>
            </w:r>
            <w:proofErr w:type="spellStart"/>
            <w:r w:rsidRPr="7A6A40CD">
              <w:rPr>
                <w:rFonts w:ascii="Calibri" w:hAnsi="Calibri" w:eastAsia="Calibri" w:cs="Calibri"/>
                <w:b/>
                <w:bCs/>
                <w:color w:val="000000" w:themeColor="text1"/>
              </w:rPr>
              <w:t>Nodeptr</w:t>
            </w:r>
            <w:proofErr w:type="spellEnd"/>
            <w:r w:rsidRPr="7A6A40CD">
              <w:rPr>
                <w:rFonts w:ascii="Calibri" w:hAnsi="Calibri" w:eastAsia="Calibri" w:cs="Calibri"/>
                <w:b/>
                <w:bCs/>
                <w:color w:val="000000" w:themeColor="text1"/>
              </w:rPr>
              <w:t xml:space="preserve"> B);</w:t>
            </w:r>
          </w:p>
          <w:p w:rsidR="00245B0C" w:rsidP="7A6A40CD" w:rsidRDefault="00245B0C" w14:paraId="7D6F1D5A" w14:textId="6AA3341B">
            <w:pPr>
              <w:spacing w:line="257" w:lineRule="auto"/>
              <w:jc w:val="both"/>
              <w:rPr>
                <w:rFonts w:ascii="Calibri" w:hAnsi="Calibri" w:eastAsia="Calibri" w:cs="Calibri"/>
                <w:color w:val="000000" w:themeColor="text1"/>
                <w:lang w:val="en-GB"/>
              </w:rPr>
            </w:pPr>
          </w:p>
          <w:p w:rsidR="00245B0C" w:rsidP="7A6A40CD" w:rsidRDefault="00245B0C" w14:paraId="2C563EDB" w14:textId="7C28E8C3">
            <w:pPr>
              <w:spacing w:line="257" w:lineRule="auto"/>
              <w:jc w:val="both"/>
              <w:rPr>
                <w:rFonts w:ascii="Calibri" w:hAnsi="Calibri" w:eastAsia="Calibri" w:cs="Calibri"/>
                <w:color w:val="000000" w:themeColor="text1"/>
                <w:lang w:val="en-GB"/>
              </w:rPr>
            </w:pPr>
          </w:p>
          <w:p w:rsidR="00245B0C" w:rsidP="7A6A40CD" w:rsidRDefault="7A4D7082" w14:paraId="5B1AA57B" w14:textId="43F462FF">
            <w:pPr>
              <w:spacing w:line="257" w:lineRule="auto"/>
              <w:jc w:val="both"/>
              <w:rPr>
                <w:rFonts w:ascii="Calibri" w:hAnsi="Calibri" w:eastAsia="Calibri" w:cs="Calibri"/>
                <w:color w:val="000000" w:themeColor="text1"/>
                <w:lang w:val="en-GB"/>
              </w:rPr>
            </w:pPr>
            <w:r w:rsidRPr="7A6A40CD">
              <w:rPr>
                <w:rFonts w:ascii="Calibri" w:hAnsi="Calibri" w:eastAsia="Calibri" w:cs="Calibri"/>
                <w:color w:val="000000" w:themeColor="text1"/>
              </w:rPr>
              <w:t>Scheme:</w:t>
            </w:r>
          </w:p>
          <w:p w:rsidR="00245B0C" w:rsidP="7A6A40CD" w:rsidRDefault="7A4D7082" w14:paraId="4C675336" w14:textId="2B700FFE">
            <w:pPr>
              <w:spacing w:line="257" w:lineRule="auto"/>
              <w:jc w:val="both"/>
              <w:rPr>
                <w:rFonts w:ascii="Calibri" w:hAnsi="Calibri" w:eastAsia="Calibri" w:cs="Calibri"/>
                <w:color w:val="000000" w:themeColor="text1"/>
                <w:lang w:val="en-GB"/>
              </w:rPr>
            </w:pPr>
            <w:r w:rsidRPr="7A6A40CD">
              <w:rPr>
                <w:rFonts w:ascii="Calibri" w:hAnsi="Calibri" w:eastAsia="Calibri" w:cs="Calibri"/>
                <w:color w:val="000000" w:themeColor="text1"/>
              </w:rPr>
              <w:t>Initialization: 0.5M</w:t>
            </w:r>
          </w:p>
          <w:p w:rsidR="00245B0C" w:rsidP="7A6A40CD" w:rsidRDefault="7A4D7082" w14:paraId="34AA4A50" w14:textId="37A3B642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  <w:lang w:val="en-GB"/>
              </w:rPr>
            </w:pPr>
            <w:r w:rsidRPr="7A6A40CD">
              <w:rPr>
                <w:rFonts w:ascii="Calibri" w:hAnsi="Calibri" w:eastAsia="Calibri" w:cs="Calibri"/>
                <w:color w:val="000000" w:themeColor="text1"/>
              </w:rPr>
              <w:t>Adding corresponding bits with carry: 1</w:t>
            </w:r>
            <w:r w:rsidRPr="7A6A40CD" w:rsidR="6AFB22CD">
              <w:rPr>
                <w:rFonts w:ascii="Calibri" w:hAnsi="Calibri" w:eastAsia="Calibri" w:cs="Calibri"/>
                <w:color w:val="000000" w:themeColor="text1"/>
              </w:rPr>
              <w:t>.5</w:t>
            </w:r>
            <w:r w:rsidRPr="7A6A40CD">
              <w:rPr>
                <w:rFonts w:ascii="Calibri" w:hAnsi="Calibri" w:eastAsia="Calibri" w:cs="Calibri"/>
                <w:color w:val="000000" w:themeColor="text1"/>
              </w:rPr>
              <w:t>M</w:t>
            </w:r>
          </w:p>
          <w:p w:rsidR="00245B0C" w:rsidP="7A6A40CD" w:rsidRDefault="7A4D7082" w14:paraId="42F8A9FA" w14:textId="78A585F3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  <w:lang w:val="en-GB"/>
              </w:rPr>
            </w:pPr>
            <w:r w:rsidRPr="7A6A40CD">
              <w:rPr>
                <w:rFonts w:ascii="Calibri" w:hAnsi="Calibri" w:eastAsia="Calibri" w:cs="Calibri"/>
                <w:color w:val="000000" w:themeColor="text1"/>
              </w:rPr>
              <w:t>Adding carry to remaining bits of bigger number: 1M</w:t>
            </w:r>
          </w:p>
          <w:p w:rsidR="00245B0C" w:rsidP="7A6A40CD" w:rsidRDefault="7A4D7082" w14:paraId="72EB7F41" w14:textId="424B3B6E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  <w:lang w:val="en-GB"/>
              </w:rPr>
            </w:pPr>
            <w:r w:rsidRPr="7A6A40CD">
              <w:rPr>
                <w:rFonts w:ascii="Calibri" w:hAnsi="Calibri" w:eastAsia="Calibri" w:cs="Calibri"/>
                <w:color w:val="000000" w:themeColor="text1"/>
              </w:rPr>
              <w:t xml:space="preserve">Insert the last carry, if present: </w:t>
            </w:r>
            <w:r w:rsidRPr="7A6A40CD" w:rsidR="2EFE3A1F">
              <w:rPr>
                <w:rFonts w:ascii="Calibri" w:hAnsi="Calibri" w:eastAsia="Calibri" w:cs="Calibri"/>
                <w:color w:val="000000" w:themeColor="text1"/>
              </w:rPr>
              <w:t xml:space="preserve">0.5 </w:t>
            </w:r>
            <w:r w:rsidRPr="7A6A40CD">
              <w:rPr>
                <w:rFonts w:ascii="Calibri" w:hAnsi="Calibri" w:eastAsia="Calibri" w:cs="Calibri"/>
                <w:color w:val="000000" w:themeColor="text1"/>
              </w:rPr>
              <w:t>M</w:t>
            </w:r>
          </w:p>
          <w:p w:rsidR="00245B0C" w:rsidP="7A6A40CD" w:rsidRDefault="7A4D7082" w14:paraId="3BB7E632" w14:textId="4CCC7A39">
            <w:pPr>
              <w:spacing w:line="259" w:lineRule="auto"/>
              <w:rPr>
                <w:rFonts w:ascii="Calibri" w:hAnsi="Calibri" w:eastAsia="Calibri" w:cs="Calibri"/>
                <w:color w:val="000000" w:themeColor="text1"/>
                <w:lang w:val="en-GB"/>
              </w:rPr>
            </w:pPr>
            <w:r w:rsidRPr="7A6A40CD">
              <w:rPr>
                <w:rFonts w:ascii="Calibri" w:hAnsi="Calibri" w:eastAsia="Calibri" w:cs="Calibri"/>
                <w:color w:val="000000" w:themeColor="text1"/>
              </w:rPr>
              <w:t>Return: 0.5M</w:t>
            </w:r>
          </w:p>
          <w:p w:rsidR="00245B0C" w:rsidP="1A57E3EC" w:rsidRDefault="04B1BA50" w14:paraId="5739167C" w14:textId="77777777" w14:noSpellErr="1">
            <w:pPr>
              <w:spacing w:line="259" w:lineRule="auto"/>
              <w:rPr>
                <w:rFonts w:ascii="Calibri" w:hAnsi="Calibri" w:eastAsia="Calibri" w:cs="Calibri"/>
                <w:color w:val="FF0000" w:themeColor="text1"/>
                <w:lang w:val="en-GB"/>
              </w:rPr>
            </w:pPr>
            <w:r w:rsidRPr="1A57E3EC" w:rsidR="04B1BA50">
              <w:rPr>
                <w:rFonts w:ascii="Calibri" w:hAnsi="Calibri" w:eastAsia="Calibri" w:cs="Calibri"/>
                <w:color w:val="FF0000"/>
                <w:lang w:val="en-GB"/>
              </w:rPr>
              <w:t>Decimal Number Addition</w:t>
            </w:r>
            <w:r w:rsidRPr="1A57E3EC" w:rsidR="051DB7F2">
              <w:rPr>
                <w:rFonts w:ascii="Calibri" w:hAnsi="Calibri" w:eastAsia="Calibri" w:cs="Calibri"/>
                <w:color w:val="FF0000"/>
                <w:lang w:val="en-GB"/>
              </w:rPr>
              <w:t xml:space="preserve"> – out of </w:t>
            </w:r>
            <w:r w:rsidRPr="1A57E3EC" w:rsidR="00617296">
              <w:rPr>
                <w:rFonts w:ascii="Calibri" w:hAnsi="Calibri" w:eastAsia="Calibri" w:cs="Calibri"/>
                <w:color w:val="FF0000"/>
                <w:lang w:val="en-GB"/>
              </w:rPr>
              <w:t>2</w:t>
            </w:r>
          </w:p>
          <w:p w:rsidR="00617296" w:rsidP="1A57E3EC" w:rsidRDefault="004F6FC7" w14:paraId="466C7D0A" w14:textId="6D997BA2" w14:noSpellErr="1">
            <w:pPr>
              <w:spacing w:line="259" w:lineRule="auto"/>
              <w:rPr>
                <w:rFonts w:ascii="Calibri" w:hAnsi="Calibri" w:eastAsia="Calibri" w:cs="Calibri"/>
                <w:color w:val="FF0000" w:themeColor="text1"/>
                <w:lang w:val="en-GB"/>
              </w:rPr>
            </w:pPr>
            <w:r w:rsidRPr="1A57E3EC" w:rsidR="004F6FC7">
              <w:rPr>
                <w:rFonts w:ascii="Calibri" w:hAnsi="Calibri" w:eastAsia="Calibri" w:cs="Calibri"/>
                <w:color w:val="FF0000"/>
                <w:lang w:val="en-GB"/>
              </w:rPr>
              <w:t xml:space="preserve">Implemented </w:t>
            </w:r>
            <w:r w:rsidRPr="1A57E3EC" w:rsidR="00E46A33">
              <w:rPr>
                <w:rFonts w:ascii="Calibri" w:hAnsi="Calibri" w:eastAsia="Calibri" w:cs="Calibri"/>
                <w:color w:val="FF0000"/>
                <w:lang w:val="en-GB"/>
              </w:rPr>
              <w:t xml:space="preserve">other </w:t>
            </w:r>
            <w:r w:rsidRPr="1A57E3EC" w:rsidR="00617296">
              <w:rPr>
                <w:rFonts w:ascii="Calibri" w:hAnsi="Calibri" w:eastAsia="Calibri" w:cs="Calibri"/>
                <w:color w:val="FF0000"/>
                <w:lang w:val="en-GB"/>
              </w:rPr>
              <w:t xml:space="preserve">than </w:t>
            </w:r>
            <w:r w:rsidRPr="1A57E3EC" w:rsidR="00D824F2">
              <w:rPr>
                <w:rFonts w:ascii="Calibri" w:hAnsi="Calibri" w:eastAsia="Calibri" w:cs="Calibri"/>
                <w:color w:val="FF0000"/>
                <w:lang w:val="en-GB"/>
              </w:rPr>
              <w:t>specified data structures</w:t>
            </w:r>
            <w:r w:rsidRPr="1A57E3EC" w:rsidR="00E10E7D">
              <w:rPr>
                <w:rFonts w:ascii="Calibri" w:hAnsi="Calibri" w:eastAsia="Calibri" w:cs="Calibri"/>
                <w:color w:val="FF0000"/>
                <w:lang w:val="en-GB"/>
              </w:rPr>
              <w:t>– out of 2</w:t>
            </w:r>
          </w:p>
        </w:tc>
        <w:tc>
          <w:tcPr>
            <w:tcW w:w="810" w:type="dxa"/>
            <w:tcMar/>
          </w:tcPr>
          <w:p w:rsidR="00245B0C" w:rsidRDefault="00245B0C" w14:paraId="4B05B0CA" w14:textId="2EE23D99">
            <w:r>
              <w:t>4</w:t>
            </w:r>
          </w:p>
        </w:tc>
      </w:tr>
    </w:tbl>
    <w:p w:rsidR="00245B0C" w:rsidRDefault="00245B0C" w14:paraId="1EE79320" w14:textId="77777777"/>
    <w:sectPr w:rsidR="00245B0C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7C2177"/>
    <w:multiLevelType w:val="hybridMultilevel"/>
    <w:tmpl w:val="FFFFFFFF"/>
    <w:lvl w:ilvl="0" w:tplc="387EC16C">
      <w:start w:val="1"/>
      <w:numFmt w:val="lowerRoman"/>
      <w:lvlText w:val="%1."/>
      <w:lvlJc w:val="right"/>
      <w:pPr>
        <w:ind w:left="720" w:hanging="360"/>
      </w:pPr>
    </w:lvl>
    <w:lvl w:ilvl="1" w:tplc="E31EB1FC">
      <w:start w:val="1"/>
      <w:numFmt w:val="lowerLetter"/>
      <w:lvlText w:val="%2."/>
      <w:lvlJc w:val="left"/>
      <w:pPr>
        <w:ind w:left="1440" w:hanging="360"/>
      </w:pPr>
    </w:lvl>
    <w:lvl w:ilvl="2" w:tplc="87600A92">
      <w:start w:val="1"/>
      <w:numFmt w:val="lowerRoman"/>
      <w:lvlText w:val="%3."/>
      <w:lvlJc w:val="right"/>
      <w:pPr>
        <w:ind w:left="2160" w:hanging="180"/>
      </w:pPr>
    </w:lvl>
    <w:lvl w:ilvl="3" w:tplc="00C6FD54">
      <w:start w:val="1"/>
      <w:numFmt w:val="decimal"/>
      <w:lvlText w:val="%4."/>
      <w:lvlJc w:val="left"/>
      <w:pPr>
        <w:ind w:left="2880" w:hanging="360"/>
      </w:pPr>
    </w:lvl>
    <w:lvl w:ilvl="4" w:tplc="302EDF6E">
      <w:start w:val="1"/>
      <w:numFmt w:val="lowerLetter"/>
      <w:lvlText w:val="%5."/>
      <w:lvlJc w:val="left"/>
      <w:pPr>
        <w:ind w:left="3600" w:hanging="360"/>
      </w:pPr>
    </w:lvl>
    <w:lvl w:ilvl="5" w:tplc="1CBA69FE">
      <w:start w:val="1"/>
      <w:numFmt w:val="lowerRoman"/>
      <w:lvlText w:val="%6."/>
      <w:lvlJc w:val="right"/>
      <w:pPr>
        <w:ind w:left="4320" w:hanging="180"/>
      </w:pPr>
    </w:lvl>
    <w:lvl w:ilvl="6" w:tplc="995E1834">
      <w:start w:val="1"/>
      <w:numFmt w:val="decimal"/>
      <w:lvlText w:val="%7."/>
      <w:lvlJc w:val="left"/>
      <w:pPr>
        <w:ind w:left="5040" w:hanging="360"/>
      </w:pPr>
    </w:lvl>
    <w:lvl w:ilvl="7" w:tplc="0ADC12C6">
      <w:start w:val="1"/>
      <w:numFmt w:val="lowerLetter"/>
      <w:lvlText w:val="%8."/>
      <w:lvlJc w:val="left"/>
      <w:pPr>
        <w:ind w:left="5760" w:hanging="360"/>
      </w:pPr>
    </w:lvl>
    <w:lvl w:ilvl="8" w:tplc="A7F84D3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58648E"/>
    <w:multiLevelType w:val="hybridMultilevel"/>
    <w:tmpl w:val="FFFFFFFF"/>
    <w:lvl w:ilvl="0" w:tplc="B0DC7D82">
      <w:start w:val="1"/>
      <w:numFmt w:val="lowerLetter"/>
      <w:lvlText w:val="%1."/>
      <w:lvlJc w:val="left"/>
      <w:pPr>
        <w:ind w:left="720" w:hanging="360"/>
      </w:pPr>
    </w:lvl>
    <w:lvl w:ilvl="1" w:tplc="4106D63E">
      <w:start w:val="1"/>
      <w:numFmt w:val="lowerLetter"/>
      <w:lvlText w:val="%2."/>
      <w:lvlJc w:val="left"/>
      <w:pPr>
        <w:ind w:left="1440" w:hanging="360"/>
      </w:pPr>
    </w:lvl>
    <w:lvl w:ilvl="2" w:tplc="B046069E">
      <w:start w:val="1"/>
      <w:numFmt w:val="lowerRoman"/>
      <w:lvlText w:val="%3."/>
      <w:lvlJc w:val="right"/>
      <w:pPr>
        <w:ind w:left="2160" w:hanging="180"/>
      </w:pPr>
    </w:lvl>
    <w:lvl w:ilvl="3" w:tplc="34727E62">
      <w:start w:val="1"/>
      <w:numFmt w:val="decimal"/>
      <w:lvlText w:val="%4."/>
      <w:lvlJc w:val="left"/>
      <w:pPr>
        <w:ind w:left="2880" w:hanging="360"/>
      </w:pPr>
    </w:lvl>
    <w:lvl w:ilvl="4" w:tplc="FF0E7124">
      <w:start w:val="1"/>
      <w:numFmt w:val="lowerLetter"/>
      <w:lvlText w:val="%5."/>
      <w:lvlJc w:val="left"/>
      <w:pPr>
        <w:ind w:left="3600" w:hanging="360"/>
      </w:pPr>
    </w:lvl>
    <w:lvl w:ilvl="5" w:tplc="FD8CAB44">
      <w:start w:val="1"/>
      <w:numFmt w:val="lowerRoman"/>
      <w:lvlText w:val="%6."/>
      <w:lvlJc w:val="right"/>
      <w:pPr>
        <w:ind w:left="4320" w:hanging="180"/>
      </w:pPr>
    </w:lvl>
    <w:lvl w:ilvl="6" w:tplc="CA549AC8">
      <w:start w:val="1"/>
      <w:numFmt w:val="decimal"/>
      <w:lvlText w:val="%7."/>
      <w:lvlJc w:val="left"/>
      <w:pPr>
        <w:ind w:left="5040" w:hanging="360"/>
      </w:pPr>
    </w:lvl>
    <w:lvl w:ilvl="7" w:tplc="91E22400">
      <w:start w:val="1"/>
      <w:numFmt w:val="lowerLetter"/>
      <w:lvlText w:val="%8."/>
      <w:lvlJc w:val="left"/>
      <w:pPr>
        <w:ind w:left="5760" w:hanging="360"/>
      </w:pPr>
    </w:lvl>
    <w:lvl w:ilvl="8" w:tplc="81F62D6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292116"/>
    <w:multiLevelType w:val="hybridMultilevel"/>
    <w:tmpl w:val="FFFFFFFF"/>
    <w:lvl w:ilvl="0" w:tplc="FAE4B1C6">
      <w:start w:val="1"/>
      <w:numFmt w:val="lowerRoman"/>
      <w:lvlText w:val="%1."/>
      <w:lvlJc w:val="right"/>
      <w:pPr>
        <w:ind w:left="720" w:hanging="360"/>
      </w:pPr>
    </w:lvl>
    <w:lvl w:ilvl="1" w:tplc="71262DB8">
      <w:start w:val="1"/>
      <w:numFmt w:val="lowerLetter"/>
      <w:lvlText w:val="%2."/>
      <w:lvlJc w:val="left"/>
      <w:pPr>
        <w:ind w:left="1440" w:hanging="360"/>
      </w:pPr>
    </w:lvl>
    <w:lvl w:ilvl="2" w:tplc="34168426">
      <w:start w:val="1"/>
      <w:numFmt w:val="lowerRoman"/>
      <w:lvlText w:val="%3."/>
      <w:lvlJc w:val="right"/>
      <w:pPr>
        <w:ind w:left="2160" w:hanging="180"/>
      </w:pPr>
    </w:lvl>
    <w:lvl w:ilvl="3" w:tplc="22EAC66C">
      <w:start w:val="1"/>
      <w:numFmt w:val="decimal"/>
      <w:lvlText w:val="%4."/>
      <w:lvlJc w:val="left"/>
      <w:pPr>
        <w:ind w:left="2880" w:hanging="360"/>
      </w:pPr>
    </w:lvl>
    <w:lvl w:ilvl="4" w:tplc="D5E67DAC">
      <w:start w:val="1"/>
      <w:numFmt w:val="lowerLetter"/>
      <w:lvlText w:val="%5."/>
      <w:lvlJc w:val="left"/>
      <w:pPr>
        <w:ind w:left="3600" w:hanging="360"/>
      </w:pPr>
    </w:lvl>
    <w:lvl w:ilvl="5" w:tplc="8E608940">
      <w:start w:val="1"/>
      <w:numFmt w:val="lowerRoman"/>
      <w:lvlText w:val="%6."/>
      <w:lvlJc w:val="right"/>
      <w:pPr>
        <w:ind w:left="4320" w:hanging="180"/>
      </w:pPr>
    </w:lvl>
    <w:lvl w:ilvl="6" w:tplc="EB606040">
      <w:start w:val="1"/>
      <w:numFmt w:val="decimal"/>
      <w:lvlText w:val="%7."/>
      <w:lvlJc w:val="left"/>
      <w:pPr>
        <w:ind w:left="5040" w:hanging="360"/>
      </w:pPr>
    </w:lvl>
    <w:lvl w:ilvl="7" w:tplc="111E25D2">
      <w:start w:val="1"/>
      <w:numFmt w:val="lowerLetter"/>
      <w:lvlText w:val="%8."/>
      <w:lvlJc w:val="left"/>
      <w:pPr>
        <w:ind w:left="5760" w:hanging="360"/>
      </w:pPr>
    </w:lvl>
    <w:lvl w:ilvl="8" w:tplc="4F7CE126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70"/>
  <w:proofState w:spelling="clean" w:grammar="dirty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sLAwtjQzMzQzNzBR0lEKTi0uzszPAykwrAUAOoeBjSwAAAA="/>
  </w:docVars>
  <w:rsids>
    <w:rsidRoot w:val="00245B0C"/>
    <w:rsid w:val="00092545"/>
    <w:rsid w:val="00245B0C"/>
    <w:rsid w:val="004F6FC7"/>
    <w:rsid w:val="005E7B85"/>
    <w:rsid w:val="00617296"/>
    <w:rsid w:val="00C36B90"/>
    <w:rsid w:val="00D824F2"/>
    <w:rsid w:val="00E10E7D"/>
    <w:rsid w:val="00E46A33"/>
    <w:rsid w:val="01687408"/>
    <w:rsid w:val="027519BE"/>
    <w:rsid w:val="039D8C60"/>
    <w:rsid w:val="03EC46AC"/>
    <w:rsid w:val="048298CF"/>
    <w:rsid w:val="048956CE"/>
    <w:rsid w:val="04B1BA50"/>
    <w:rsid w:val="04F3C58C"/>
    <w:rsid w:val="051DB7F2"/>
    <w:rsid w:val="056DE438"/>
    <w:rsid w:val="057EB9E5"/>
    <w:rsid w:val="07B0C577"/>
    <w:rsid w:val="082419D5"/>
    <w:rsid w:val="0C56347A"/>
    <w:rsid w:val="0D601E58"/>
    <w:rsid w:val="0EC4257F"/>
    <w:rsid w:val="107BC48B"/>
    <w:rsid w:val="115AFD78"/>
    <w:rsid w:val="14A08451"/>
    <w:rsid w:val="15122AD3"/>
    <w:rsid w:val="16E4276C"/>
    <w:rsid w:val="1A0D1BEA"/>
    <w:rsid w:val="1A57E3EC"/>
    <w:rsid w:val="1B4CF126"/>
    <w:rsid w:val="1E333DAF"/>
    <w:rsid w:val="1E3E0FA1"/>
    <w:rsid w:val="210249BB"/>
    <w:rsid w:val="21888E7C"/>
    <w:rsid w:val="225756B4"/>
    <w:rsid w:val="23789026"/>
    <w:rsid w:val="2471D219"/>
    <w:rsid w:val="2499D413"/>
    <w:rsid w:val="2518E4DB"/>
    <w:rsid w:val="255DF56D"/>
    <w:rsid w:val="268F70FC"/>
    <w:rsid w:val="26AE798E"/>
    <w:rsid w:val="27010B5E"/>
    <w:rsid w:val="272D5657"/>
    <w:rsid w:val="27718B3F"/>
    <w:rsid w:val="2A4418BD"/>
    <w:rsid w:val="2A5F496A"/>
    <w:rsid w:val="2E0089C1"/>
    <w:rsid w:val="2E5969A6"/>
    <w:rsid w:val="2EFE3A1F"/>
    <w:rsid w:val="2FD14B6D"/>
    <w:rsid w:val="3063F2D4"/>
    <w:rsid w:val="316D1BCE"/>
    <w:rsid w:val="334CA0E7"/>
    <w:rsid w:val="368441A9"/>
    <w:rsid w:val="369F1674"/>
    <w:rsid w:val="37AB3795"/>
    <w:rsid w:val="38029FEE"/>
    <w:rsid w:val="3820120A"/>
    <w:rsid w:val="3A7E1689"/>
    <w:rsid w:val="3B9EBABB"/>
    <w:rsid w:val="3C422A14"/>
    <w:rsid w:val="3D28FC27"/>
    <w:rsid w:val="3EC8EAD3"/>
    <w:rsid w:val="412C319F"/>
    <w:rsid w:val="42092BE5"/>
    <w:rsid w:val="4350C1FC"/>
    <w:rsid w:val="436B1484"/>
    <w:rsid w:val="43B7D3E6"/>
    <w:rsid w:val="43C31CD1"/>
    <w:rsid w:val="450BEDCE"/>
    <w:rsid w:val="46C5AF67"/>
    <w:rsid w:val="48E7EDD1"/>
    <w:rsid w:val="49230994"/>
    <w:rsid w:val="493F6123"/>
    <w:rsid w:val="4B5AF6AB"/>
    <w:rsid w:val="4C00EDB4"/>
    <w:rsid w:val="4C6409D6"/>
    <w:rsid w:val="4CAB6348"/>
    <w:rsid w:val="4D52D82A"/>
    <w:rsid w:val="4DA08CD5"/>
    <w:rsid w:val="4DB90785"/>
    <w:rsid w:val="5124115E"/>
    <w:rsid w:val="51EC59C4"/>
    <w:rsid w:val="55450C94"/>
    <w:rsid w:val="55845F20"/>
    <w:rsid w:val="56189415"/>
    <w:rsid w:val="56318B07"/>
    <w:rsid w:val="56396CE4"/>
    <w:rsid w:val="56605E9E"/>
    <w:rsid w:val="574918DD"/>
    <w:rsid w:val="584FBFE2"/>
    <w:rsid w:val="58D6877B"/>
    <w:rsid w:val="5986BBD2"/>
    <w:rsid w:val="5A3F97EE"/>
    <w:rsid w:val="5A4DDE43"/>
    <w:rsid w:val="5A85122A"/>
    <w:rsid w:val="5CE09976"/>
    <w:rsid w:val="5D3D37FA"/>
    <w:rsid w:val="5F5AF452"/>
    <w:rsid w:val="606D2505"/>
    <w:rsid w:val="6157D9D1"/>
    <w:rsid w:val="62D5C400"/>
    <w:rsid w:val="64225634"/>
    <w:rsid w:val="648A15C3"/>
    <w:rsid w:val="64AC3EB3"/>
    <w:rsid w:val="65218F55"/>
    <w:rsid w:val="65F4EEE1"/>
    <w:rsid w:val="6610DE36"/>
    <w:rsid w:val="66E2407D"/>
    <w:rsid w:val="6744D325"/>
    <w:rsid w:val="68FB00FF"/>
    <w:rsid w:val="69873D19"/>
    <w:rsid w:val="6AC7AD88"/>
    <w:rsid w:val="6AD9E6B2"/>
    <w:rsid w:val="6ADB2133"/>
    <w:rsid w:val="6AFB22CD"/>
    <w:rsid w:val="6CDA960D"/>
    <w:rsid w:val="6FDD5640"/>
    <w:rsid w:val="7037BE85"/>
    <w:rsid w:val="7093586E"/>
    <w:rsid w:val="70A8CE8D"/>
    <w:rsid w:val="70F309E1"/>
    <w:rsid w:val="71095176"/>
    <w:rsid w:val="71FAAE94"/>
    <w:rsid w:val="73B6AB7C"/>
    <w:rsid w:val="748B1FEF"/>
    <w:rsid w:val="77E86825"/>
    <w:rsid w:val="78ADCCA9"/>
    <w:rsid w:val="7A4D7082"/>
    <w:rsid w:val="7A6A40CD"/>
    <w:rsid w:val="7BC42378"/>
    <w:rsid w:val="7C9D876D"/>
    <w:rsid w:val="7DA62D50"/>
    <w:rsid w:val="7F4B6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B8CCEE"/>
  <w15:chartTrackingRefBased/>
  <w15:docId w15:val="{10458D58-A3E5-4480-AC4D-8974EDD53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45B0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8C43650BB5B646A62A9A6793208C6E" ma:contentTypeVersion="2" ma:contentTypeDescription="Create a new document." ma:contentTypeScope="" ma:versionID="6293b78dd8b899e4e05fc0c74a7b363e">
  <xsd:schema xmlns:xsd="http://www.w3.org/2001/XMLSchema" xmlns:xs="http://www.w3.org/2001/XMLSchema" xmlns:p="http://schemas.microsoft.com/office/2006/metadata/properties" xmlns:ns2="9235f4b0-467f-42cf-83cc-e197add76e13" targetNamespace="http://schemas.microsoft.com/office/2006/metadata/properties" ma:root="true" ma:fieldsID="dd327a240d47326cce74f74347c5f94e" ns2:_="">
    <xsd:import namespace="9235f4b0-467f-42cf-83cc-e197add76e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35f4b0-467f-42cf-83cc-e197add76e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DE0E6C2-5FD7-48CE-8A2A-BE88F61C6553}"/>
</file>

<file path=customXml/itemProps2.xml><?xml version="1.0" encoding="utf-8"?>
<ds:datastoreItem xmlns:ds="http://schemas.openxmlformats.org/officeDocument/2006/customXml" ds:itemID="{D435F5A0-52C6-4B66-BA73-5502D8F30FBD}"/>
</file>

<file path=customXml/itemProps3.xml><?xml version="1.0" encoding="utf-8"?>
<ds:datastoreItem xmlns:ds="http://schemas.openxmlformats.org/officeDocument/2006/customXml" ds:itemID="{26F85A0A-F96E-4666-A27D-2E9A8C75CC30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esh Babu C [MAHE-MIT]</dc:creator>
  <cp:keywords/>
  <dc:description/>
  <cp:lastModifiedBy>Shiva Prasad [MAHE-MIT]</cp:lastModifiedBy>
  <cp:revision>20</cp:revision>
  <dcterms:created xsi:type="dcterms:W3CDTF">2021-12-10T05:47:00Z</dcterms:created>
  <dcterms:modified xsi:type="dcterms:W3CDTF">2022-01-06T08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8C43650BB5B646A62A9A6793208C6E</vt:lpwstr>
  </property>
</Properties>
</file>